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EC195" w14:textId="77777777" w:rsidR="006F4558" w:rsidRPr="00BC56AC" w:rsidRDefault="006F4558" w:rsidP="00BC56A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EXPERIMENT-1</w:t>
      </w:r>
    </w:p>
    <w:p w14:paraId="4ED53610" w14:textId="77777777" w:rsidR="006F4558" w:rsidRPr="00BC56AC" w:rsidRDefault="006F4558" w:rsidP="00BC56A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SQL TO LEARN DDL COMMANDS</w:t>
      </w:r>
    </w:p>
    <w:p w14:paraId="6487E1D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</w:t>
      </w:r>
      <w:r w:rsidRPr="00BC56AC">
        <w:rPr>
          <w:rFonts w:ascii="Times New Roman" w:hAnsi="Times New Roman" w:cs="Times New Roman"/>
        </w:rPr>
        <w:t>Create a table emp as shown below.</w:t>
      </w:r>
    </w:p>
    <w:p w14:paraId="4BF01A1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552609D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2F55933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00FD91B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b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1ACB6F6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g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  </w:t>
      </w:r>
      <w:r w:rsidRPr="00BC56AC">
        <w:rPr>
          <w:rFonts w:ascii="Times New Roman" w:hAnsi="Times New Roman" w:cs="Times New Roman"/>
        </w:rPr>
        <w:tab/>
        <w:t>2</w:t>
      </w:r>
    </w:p>
    <w:p w14:paraId="097C663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alary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  </w:t>
      </w:r>
      <w:r w:rsidRPr="00BC56AC">
        <w:rPr>
          <w:rFonts w:ascii="Times New Roman" w:hAnsi="Times New Roman" w:cs="Times New Roman"/>
        </w:rPr>
        <w:tab/>
        <w:t>4</w:t>
      </w:r>
    </w:p>
    <w:p w14:paraId="0469C44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689C9347" w14:textId="77777777" w:rsidR="006F4558" w:rsidRPr="00BC56AC" w:rsidRDefault="006F4558" w:rsidP="00BC56A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reate a constraint specifying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_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as the primary key which specifies that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. should be a unique value with no duplicates.</w:t>
      </w:r>
    </w:p>
    <w:p w14:paraId="59CAF00F" w14:textId="77777777" w:rsidR="006F4558" w:rsidRPr="00BC56AC" w:rsidRDefault="006F4558" w:rsidP="00BC56A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reate another constraint which specifies that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nam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does not contain null value.</w:t>
      </w:r>
    </w:p>
    <w:p w14:paraId="596848C3" w14:textId="77777777" w:rsidR="006F4558" w:rsidRPr="00BC56AC" w:rsidRDefault="006F4558" w:rsidP="00BC56A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Create a constraint specifying age being between 18 to 60.</w:t>
      </w:r>
    </w:p>
    <w:p w14:paraId="10BC4E7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Use the above table to perform the following queries.</w:t>
      </w:r>
    </w:p>
    <w:p w14:paraId="231AD4BE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reate  a  tabl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p_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having  field 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_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nam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_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from  emp.</w:t>
      </w:r>
    </w:p>
    <w:p w14:paraId="576048A0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Add  the  field 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join_dat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which  is  a field  that  can hold  a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t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and it  specify  the joining date of  employee.</w:t>
      </w:r>
    </w:p>
    <w:p w14:paraId="23CF0688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Modify  the  field  salary  to  hold  a  maximum  of  10  numbers .</w:t>
      </w:r>
    </w:p>
    <w:p w14:paraId="583A522B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Rename  the  table  emp  to empp33.</w:t>
      </w:r>
    </w:p>
    <w:p w14:paraId="506F0F64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Delete   the  column  age.</w:t>
      </w:r>
    </w:p>
    <w:p w14:paraId="4FAE4C04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Delete  all  records  from  empp33.</w:t>
      </w:r>
    </w:p>
    <w:p w14:paraId="6CA70360" w14:textId="77777777" w:rsidR="006F4558" w:rsidRPr="00BC56AC" w:rsidRDefault="006F4558" w:rsidP="00BC56A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Drop  the  table  empp33.</w:t>
      </w:r>
    </w:p>
    <w:p w14:paraId="5E39767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D83293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br w:type="page"/>
      </w:r>
    </w:p>
    <w:p w14:paraId="0BD12FB3" w14:textId="77777777" w:rsidR="006F4558" w:rsidRPr="00BC56AC" w:rsidRDefault="006F4558" w:rsidP="00BC56A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731F9E2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.Create a table emp  as shown below.</w:t>
      </w:r>
    </w:p>
    <w:p w14:paraId="1F02F38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4F44F56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23866FB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7777B0E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b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45CA01A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g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  </w:t>
      </w:r>
      <w:r w:rsidRPr="00BC56AC">
        <w:rPr>
          <w:rFonts w:ascii="Times New Roman" w:hAnsi="Times New Roman" w:cs="Times New Roman"/>
        </w:rPr>
        <w:tab/>
        <w:t>2</w:t>
      </w:r>
    </w:p>
    <w:p w14:paraId="71AD5F6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alary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  </w:t>
      </w:r>
      <w:r w:rsidRPr="00BC56AC">
        <w:rPr>
          <w:rFonts w:ascii="Times New Roman" w:hAnsi="Times New Roman" w:cs="Times New Roman"/>
        </w:rPr>
        <w:tab/>
        <w:t>4</w:t>
      </w:r>
    </w:p>
    <w:p w14:paraId="2332753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mber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03D7B527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1C7CE2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create table emp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number(3),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 varchar(20) ,job varchar(20),age number(2) ,salary number(4),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number(2));</w:t>
      </w:r>
    </w:p>
    <w:p w14:paraId="493D25E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054D3B44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9E315E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a)Create a constraint specify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as the primary key which specifies that </w:t>
      </w:r>
      <w:proofErr w:type="spellStart"/>
      <w:r w:rsidRPr="00BC56AC">
        <w:rPr>
          <w:rFonts w:ascii="Times New Roman" w:hAnsi="Times New Roman" w:cs="Times New Roman"/>
        </w:rPr>
        <w:t>empno</w:t>
      </w:r>
      <w:proofErr w:type="spellEnd"/>
      <w:r w:rsidRPr="00BC56AC">
        <w:rPr>
          <w:rFonts w:ascii="Times New Roman" w:hAnsi="Times New Roman" w:cs="Times New Roman"/>
        </w:rPr>
        <w:t>. should be a unique value with no duplicates.</w:t>
      </w:r>
    </w:p>
    <w:p w14:paraId="27CC581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 add constraint </w:t>
      </w:r>
      <w:proofErr w:type="spellStart"/>
      <w:r w:rsidRPr="00BC56AC">
        <w:rPr>
          <w:rFonts w:ascii="Times New Roman" w:hAnsi="Times New Roman" w:cs="Times New Roman"/>
        </w:rPr>
        <w:t>pri</w:t>
      </w:r>
      <w:proofErr w:type="spellEnd"/>
      <w:r w:rsidRPr="00BC56AC">
        <w:rPr>
          <w:rFonts w:ascii="Times New Roman" w:hAnsi="Times New Roman" w:cs="Times New Roman"/>
        </w:rPr>
        <w:t xml:space="preserve"> primary key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655B8ED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6BA5F6AB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0484BCC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b)Create another constraint which specifies that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 does not contain null value.</w:t>
      </w:r>
    </w:p>
    <w:p w14:paraId="734C02B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 modify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 not null;</w:t>
      </w:r>
    </w:p>
    <w:p w14:paraId="461175E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58F4DD5B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6E4308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)Create a constraint specifying age being between 18 to 60.</w:t>
      </w:r>
    </w:p>
    <w:p w14:paraId="1B2755B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alter table emp add constraint test check(18&lt;age&lt;60);</w:t>
      </w:r>
    </w:p>
    <w:p w14:paraId="4F0FDB5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2E5E899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desc emp;</w:t>
      </w:r>
    </w:p>
    <w:p w14:paraId="7BD1891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Null?                         Type</w:t>
      </w:r>
    </w:p>
    <w:p w14:paraId="3086629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-------- ------------------------------------</w:t>
      </w:r>
    </w:p>
    <w:p w14:paraId="2E8156A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NOT NULL             NUMBER(3)</w:t>
      </w:r>
    </w:p>
    <w:p w14:paraId="32E5508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                            NOT NULL             VARCHAR2(20)</w:t>
      </w:r>
    </w:p>
    <w:p w14:paraId="224F366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B                                                                                    VARCHAR2(20)</w:t>
      </w:r>
    </w:p>
    <w:p w14:paraId="53E7658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AGE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    NUMBER(2)</w:t>
      </w:r>
    </w:p>
    <w:p w14:paraId="6F2E26B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ALARY                                                                           NUMBER(4)</w:t>
      </w:r>
    </w:p>
    <w:p w14:paraId="5890D37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DEPT_NO                                                                          NUMBER(2)</w:t>
      </w:r>
    </w:p>
    <w:p w14:paraId="44DCC0CD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70D35B3" w14:textId="2C4208AE" w:rsidR="006F4558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2.Use the above table to perform the following queries</w:t>
      </w:r>
      <w:r w:rsidRPr="00BC56AC">
        <w:rPr>
          <w:rFonts w:ascii="Times New Roman" w:hAnsi="Times New Roman" w:cs="Times New Roman"/>
        </w:rPr>
        <w:t>:-</w:t>
      </w:r>
    </w:p>
    <w:p w14:paraId="7C53CA42" w14:textId="77777777" w:rsidR="00C7728F" w:rsidRPr="00BC56AC" w:rsidRDefault="00C7728F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0D1FA1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a)create  a  table </w:t>
      </w:r>
      <w:proofErr w:type="spellStart"/>
      <w:r w:rsidRPr="00BC56AC">
        <w:rPr>
          <w:rFonts w:ascii="Times New Roman" w:hAnsi="Times New Roman" w:cs="Times New Roman"/>
        </w:rPr>
        <w:t>empp_dept</w:t>
      </w:r>
      <w:proofErr w:type="spellEnd"/>
      <w:r w:rsidRPr="00BC56AC">
        <w:rPr>
          <w:rFonts w:ascii="Times New Roman" w:hAnsi="Times New Roman" w:cs="Times New Roman"/>
        </w:rPr>
        <w:t xml:space="preserve">  having  field 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, 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,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  from  emp.</w:t>
      </w:r>
    </w:p>
    <w:p w14:paraId="7273BA3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 create table </w:t>
      </w:r>
      <w:proofErr w:type="spellStart"/>
      <w:r w:rsidRPr="00BC56AC">
        <w:rPr>
          <w:rFonts w:ascii="Times New Roman" w:hAnsi="Times New Roman" w:cs="Times New Roman"/>
        </w:rPr>
        <w:t>empp_dept</w:t>
      </w:r>
      <w:proofErr w:type="spellEnd"/>
      <w:r w:rsidRPr="00BC56AC">
        <w:rPr>
          <w:rFonts w:ascii="Times New Roman" w:hAnsi="Times New Roman" w:cs="Times New Roman"/>
        </w:rPr>
        <w:t xml:space="preserve"> as select </w:t>
      </w:r>
      <w:proofErr w:type="spellStart"/>
      <w:r w:rsidRPr="00BC56AC">
        <w:rPr>
          <w:rFonts w:ascii="Times New Roman" w:hAnsi="Times New Roman" w:cs="Times New Roman"/>
        </w:rPr>
        <w:t>emp_no,ename,dept_no</w:t>
      </w:r>
      <w:proofErr w:type="spellEnd"/>
      <w:r w:rsidRPr="00BC56AC">
        <w:rPr>
          <w:rFonts w:ascii="Times New Roman" w:hAnsi="Times New Roman" w:cs="Times New Roman"/>
        </w:rPr>
        <w:t xml:space="preserve"> from emp;</w:t>
      </w:r>
    </w:p>
    <w:p w14:paraId="5CBCA25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4BAD61F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desc </w:t>
      </w:r>
      <w:proofErr w:type="spellStart"/>
      <w:r w:rsidRPr="00BC56AC">
        <w:rPr>
          <w:rFonts w:ascii="Times New Roman" w:hAnsi="Times New Roman" w:cs="Times New Roman"/>
        </w:rPr>
        <w:t>empp_dept</w:t>
      </w:r>
      <w:proofErr w:type="spellEnd"/>
      <w:r w:rsidRPr="00BC56AC">
        <w:rPr>
          <w:rFonts w:ascii="Times New Roman" w:hAnsi="Times New Roman" w:cs="Times New Roman"/>
        </w:rPr>
        <w:t>;</w:t>
      </w:r>
    </w:p>
    <w:p w14:paraId="5594F41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</w:t>
      </w:r>
      <w:r w:rsidRPr="00BC56AC">
        <w:rPr>
          <w:rFonts w:ascii="Times New Roman" w:hAnsi="Times New Roman" w:cs="Times New Roman"/>
        </w:rPr>
        <w:tab/>
        <w:t xml:space="preserve">Null?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Type</w:t>
      </w:r>
    </w:p>
    <w:p w14:paraId="4E64CD4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-------- ------------------------------------</w:t>
      </w:r>
    </w:p>
    <w:p w14:paraId="0C23FC1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3)</w:t>
      </w:r>
    </w:p>
    <w:p w14:paraId="5B8B4D1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   NOT NULL </w:t>
      </w:r>
      <w:r w:rsidRPr="00BC56AC">
        <w:rPr>
          <w:rFonts w:ascii="Times New Roman" w:hAnsi="Times New Roman" w:cs="Times New Roman"/>
        </w:rPr>
        <w:tab/>
        <w:t>VARCHAR2(20)</w:t>
      </w:r>
    </w:p>
    <w:p w14:paraId="0A18FE1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2)</w:t>
      </w:r>
    </w:p>
    <w:p w14:paraId="63DD6305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BD87B9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b)Add  the  field  </w:t>
      </w:r>
      <w:proofErr w:type="spellStart"/>
      <w:r w:rsidRPr="00BC56AC">
        <w:rPr>
          <w:rFonts w:ascii="Times New Roman" w:hAnsi="Times New Roman" w:cs="Times New Roman"/>
        </w:rPr>
        <w:t>join_date</w:t>
      </w:r>
      <w:proofErr w:type="spellEnd"/>
      <w:r w:rsidRPr="00BC56AC">
        <w:rPr>
          <w:rFonts w:ascii="Times New Roman" w:hAnsi="Times New Roman" w:cs="Times New Roman"/>
        </w:rPr>
        <w:t xml:space="preserve">  which  is  a field  that  can hold  a date  and it  specify  the joining date of employee.</w:t>
      </w:r>
    </w:p>
    <w:p w14:paraId="3B0940E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p3 add </w:t>
      </w:r>
      <w:proofErr w:type="spellStart"/>
      <w:r w:rsidRPr="00BC56AC">
        <w:rPr>
          <w:rFonts w:ascii="Times New Roman" w:hAnsi="Times New Roman" w:cs="Times New Roman"/>
        </w:rPr>
        <w:t>join_date</w:t>
      </w:r>
      <w:proofErr w:type="spellEnd"/>
      <w:r w:rsidRPr="00BC56AC">
        <w:rPr>
          <w:rFonts w:ascii="Times New Roman" w:hAnsi="Times New Roman" w:cs="Times New Roman"/>
        </w:rPr>
        <w:t xml:space="preserve"> date;</w:t>
      </w:r>
    </w:p>
    <w:p w14:paraId="6D0B552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66CE895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desc empp3;</w:t>
      </w:r>
    </w:p>
    <w:p w14:paraId="1C77B63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ll?    Type</w:t>
      </w:r>
    </w:p>
    <w:p w14:paraId="3796D74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-------- ------------------------------------</w:t>
      </w:r>
    </w:p>
    <w:p w14:paraId="30CE144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           NOT NULL </w:t>
      </w:r>
      <w:r w:rsidRPr="00BC56AC">
        <w:rPr>
          <w:rFonts w:ascii="Times New Roman" w:hAnsi="Times New Roman" w:cs="Times New Roman"/>
        </w:rPr>
        <w:tab/>
        <w:t xml:space="preserve">    NUMBER(3)</w:t>
      </w:r>
    </w:p>
    <w:p w14:paraId="6CEC3B22" w14:textId="1F5E974E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                                 </w:t>
      </w:r>
      <w:r w:rsidR="00311837">
        <w:rPr>
          <w:rFonts w:ascii="Times New Roman" w:hAnsi="Times New Roman" w:cs="Times New Roman"/>
        </w:rPr>
        <w:t xml:space="preserve">      </w:t>
      </w:r>
      <w:r w:rsidRPr="00BC56AC">
        <w:rPr>
          <w:rFonts w:ascii="Times New Roman" w:hAnsi="Times New Roman" w:cs="Times New Roman"/>
        </w:rPr>
        <w:t xml:space="preserve">NOT NULL     </w:t>
      </w:r>
      <w:r w:rsidR="00311837">
        <w:rPr>
          <w:rFonts w:ascii="Times New Roman" w:hAnsi="Times New Roman" w:cs="Times New Roman"/>
        </w:rPr>
        <w:t xml:space="preserve">     </w:t>
      </w:r>
      <w:r w:rsidRPr="00BC56AC">
        <w:rPr>
          <w:rFonts w:ascii="Times New Roman" w:hAnsi="Times New Roman" w:cs="Times New Roman"/>
        </w:rPr>
        <w:t>VARCHAR2(20)</w:t>
      </w:r>
    </w:p>
    <w:p w14:paraId="3DA57DAA" w14:textId="7A5087CE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B  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</w:t>
      </w:r>
      <w:r w:rsidR="00311837">
        <w:rPr>
          <w:rFonts w:ascii="Times New Roman" w:hAnsi="Times New Roman" w:cs="Times New Roman"/>
        </w:rPr>
        <w:t xml:space="preserve">            </w:t>
      </w:r>
      <w:r w:rsidRPr="00BC56AC">
        <w:rPr>
          <w:rFonts w:ascii="Times New Roman" w:hAnsi="Times New Roman" w:cs="Times New Roman"/>
        </w:rPr>
        <w:t>VARCHAR2(20)</w:t>
      </w:r>
    </w:p>
    <w:p w14:paraId="10D2B568" w14:textId="58DC24A9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AGE                                                            </w:t>
      </w:r>
      <w:r w:rsidRPr="00BC56AC">
        <w:rPr>
          <w:rFonts w:ascii="Times New Roman" w:hAnsi="Times New Roman" w:cs="Times New Roman"/>
        </w:rPr>
        <w:tab/>
        <w:t xml:space="preserve">                 </w:t>
      </w:r>
      <w:r w:rsidR="00311837">
        <w:rPr>
          <w:rFonts w:ascii="Times New Roman" w:hAnsi="Times New Roman" w:cs="Times New Roman"/>
        </w:rPr>
        <w:t xml:space="preserve">           </w:t>
      </w:r>
      <w:r w:rsidRPr="00BC56AC">
        <w:rPr>
          <w:rFonts w:ascii="Times New Roman" w:hAnsi="Times New Roman" w:cs="Times New Roman"/>
        </w:rPr>
        <w:t>NUMBER(2)</w:t>
      </w:r>
    </w:p>
    <w:p w14:paraId="7E8617A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ALARY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NUMBER(4)</w:t>
      </w:r>
    </w:p>
    <w:p w14:paraId="7946E07F" w14:textId="7BB4299F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                       </w:t>
      </w:r>
      <w:r w:rsidR="00311837">
        <w:rPr>
          <w:rFonts w:ascii="Times New Roman" w:hAnsi="Times New Roman" w:cs="Times New Roman"/>
        </w:rPr>
        <w:t xml:space="preserve">    </w:t>
      </w:r>
      <w:r w:rsidRPr="00BC56AC">
        <w:rPr>
          <w:rFonts w:ascii="Times New Roman" w:hAnsi="Times New Roman" w:cs="Times New Roman"/>
        </w:rPr>
        <w:t>NUMBER(2)</w:t>
      </w:r>
    </w:p>
    <w:p w14:paraId="2F1F5F3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IN_DATE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DATE</w:t>
      </w:r>
    </w:p>
    <w:p w14:paraId="3F2C9BE5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193F32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)Modify  the  field  salary  to  hold  a  maximum  of  10  numbers .</w:t>
      </w:r>
    </w:p>
    <w:p w14:paraId="03E31D6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alter table empp3 modify salary number(10);</w:t>
      </w:r>
    </w:p>
    <w:p w14:paraId="3AEB6E7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74F92BE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desc empp3;</w:t>
      </w:r>
    </w:p>
    <w:p w14:paraId="1616665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</w:t>
      </w:r>
      <w:r w:rsidRPr="00BC56AC">
        <w:rPr>
          <w:rFonts w:ascii="Times New Roman" w:hAnsi="Times New Roman" w:cs="Times New Roman"/>
        </w:rPr>
        <w:tab/>
        <w:t xml:space="preserve">Null?    </w:t>
      </w:r>
      <w:r w:rsidRPr="00BC56AC">
        <w:rPr>
          <w:rFonts w:ascii="Times New Roman" w:hAnsi="Times New Roman" w:cs="Times New Roman"/>
        </w:rPr>
        <w:tab/>
        <w:t>Type</w:t>
      </w:r>
    </w:p>
    <w:p w14:paraId="746098E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----------------------------------------------------- --------     --------------------------------</w:t>
      </w:r>
    </w:p>
    <w:p w14:paraId="38D5CCF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      NOT NULL </w:t>
      </w:r>
      <w:r w:rsidRPr="00BC56AC">
        <w:rPr>
          <w:rFonts w:ascii="Times New Roman" w:hAnsi="Times New Roman" w:cs="Times New Roman"/>
        </w:rPr>
        <w:tab/>
        <w:t>NUMBER(3)</w:t>
      </w:r>
    </w:p>
    <w:p w14:paraId="7D245E9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                                 NOT NULL</w:t>
      </w:r>
      <w:r w:rsidRPr="00BC56AC">
        <w:rPr>
          <w:rFonts w:ascii="Times New Roman" w:hAnsi="Times New Roman" w:cs="Times New Roman"/>
        </w:rPr>
        <w:tab/>
        <w:t>VARCHAR2(20)</w:t>
      </w:r>
    </w:p>
    <w:p w14:paraId="774EB32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B  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2(20)</w:t>
      </w:r>
    </w:p>
    <w:p w14:paraId="213BE4C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AGE 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2)</w:t>
      </w:r>
    </w:p>
    <w:p w14:paraId="11C407F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ALARY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10)</w:t>
      </w:r>
    </w:p>
    <w:p w14:paraId="2871B97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2)</w:t>
      </w:r>
    </w:p>
    <w:p w14:paraId="2DE4C8F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IN_DATE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DATE</w:t>
      </w:r>
    </w:p>
    <w:p w14:paraId="2D657B4E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CFDC70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d)rename  the  table  empp3  to empp33.</w:t>
      </w:r>
    </w:p>
    <w:p w14:paraId="6EC92C9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rename empp3 to empp33;</w:t>
      </w:r>
    </w:p>
    <w:p w14:paraId="36C0568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renamed.</w:t>
      </w:r>
    </w:p>
    <w:p w14:paraId="29383462" w14:textId="77777777" w:rsidR="00C861BE" w:rsidRDefault="00C861BE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0BC533F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)delete   the  column  age.</w:t>
      </w:r>
    </w:p>
    <w:p w14:paraId="2767754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alter table empp33 drop column age;</w:t>
      </w:r>
    </w:p>
    <w:p w14:paraId="470B09D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0D868B2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desc empp33;</w:t>
      </w:r>
    </w:p>
    <w:p w14:paraId="7D941FA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ull?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Type</w:t>
      </w:r>
    </w:p>
    <w:p w14:paraId="368FC32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     --------         ------------------------</w:t>
      </w:r>
    </w:p>
    <w:p w14:paraId="443F907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OT NULL  NUMBER(3)</w:t>
      </w:r>
    </w:p>
    <w:p w14:paraId="55959CB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OT NULL  VARCHAR2(20)</w:t>
      </w:r>
    </w:p>
    <w:p w14:paraId="67A8F103" w14:textId="7EAB5B49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B  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     </w:t>
      </w:r>
      <w:r w:rsidR="00311837">
        <w:rPr>
          <w:rFonts w:ascii="Times New Roman" w:hAnsi="Times New Roman" w:cs="Times New Roman"/>
        </w:rPr>
        <w:t xml:space="preserve">             </w:t>
      </w:r>
      <w:r w:rsidRPr="00BC56AC">
        <w:rPr>
          <w:rFonts w:ascii="Times New Roman" w:hAnsi="Times New Roman" w:cs="Times New Roman"/>
        </w:rPr>
        <w:t>VARCHAR2(20)</w:t>
      </w:r>
    </w:p>
    <w:p w14:paraId="5733019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ALARY                                                          </w:t>
      </w:r>
      <w:r w:rsidRPr="00BC56AC">
        <w:rPr>
          <w:rFonts w:ascii="Times New Roman" w:hAnsi="Times New Roman" w:cs="Times New Roman"/>
        </w:rPr>
        <w:tab/>
        <w:t xml:space="preserve">                      NUMBER(10)</w:t>
      </w:r>
    </w:p>
    <w:p w14:paraId="5ACFECB8" w14:textId="76BF918A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       </w:t>
      </w:r>
      <w:r w:rsidR="00311837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NUMBER(2)</w:t>
      </w:r>
    </w:p>
    <w:p w14:paraId="75B92EE6" w14:textId="4DBA14DF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IN_DATE                                                                              </w:t>
      </w:r>
      <w:r w:rsidR="00311837">
        <w:rPr>
          <w:rFonts w:ascii="Times New Roman" w:hAnsi="Times New Roman" w:cs="Times New Roman"/>
        </w:rPr>
        <w:t xml:space="preserve">      </w:t>
      </w:r>
      <w:r w:rsidRPr="00BC56AC">
        <w:rPr>
          <w:rFonts w:ascii="Times New Roman" w:hAnsi="Times New Roman" w:cs="Times New Roman"/>
        </w:rPr>
        <w:t>DATE</w:t>
      </w:r>
    </w:p>
    <w:p w14:paraId="5C49288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DA4064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f)Delete  all  records  from  empp33.</w:t>
      </w:r>
    </w:p>
    <w:p w14:paraId="18919FB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truncate table empp33;</w:t>
      </w:r>
    </w:p>
    <w:p w14:paraId="6C3E4D4B" w14:textId="35833805" w:rsidR="00C861BE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truncated.</w:t>
      </w:r>
    </w:p>
    <w:p w14:paraId="660D247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g)Drop  the  table  empp33.</w:t>
      </w:r>
    </w:p>
    <w:p w14:paraId="213C558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drop table empp33;</w:t>
      </w:r>
    </w:p>
    <w:p w14:paraId="3EC71282" w14:textId="2D283134" w:rsidR="006F4558" w:rsidRPr="00C861BE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dropped.</w:t>
      </w:r>
    </w:p>
    <w:p w14:paraId="51B3A66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FDE777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BC56AC">
        <w:rPr>
          <w:rFonts w:ascii="Times New Roman" w:hAnsi="Times New Roman" w:cs="Times New Roman"/>
          <w:b/>
          <w:u w:val="single"/>
        </w:rPr>
        <w:t>Result:</w:t>
      </w:r>
      <w:r w:rsidRPr="00BC56AC">
        <w:rPr>
          <w:rFonts w:ascii="Times New Roman" w:hAnsi="Times New Roman" w:cs="Times New Roman"/>
          <w:b/>
        </w:rPr>
        <w:t>-</w:t>
      </w:r>
      <w:r w:rsidRPr="00BC56AC">
        <w:rPr>
          <w:rFonts w:ascii="Times New Roman" w:hAnsi="Times New Roman" w:cs="Times New Roman"/>
        </w:rPr>
        <w:t>The above DDL commands in SQL has been successfully executed.</w:t>
      </w:r>
    </w:p>
    <w:p w14:paraId="449AF4F7" w14:textId="77777777" w:rsidR="006F4558" w:rsidRPr="00BC56AC" w:rsidRDefault="006F4558" w:rsidP="00442DE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2</w:t>
      </w:r>
    </w:p>
    <w:p w14:paraId="07B479A1" w14:textId="7D5381A3" w:rsidR="006F4558" w:rsidRDefault="006F4558" w:rsidP="00442DE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SQL TO LEARN DML COMMANDS</w:t>
      </w:r>
    </w:p>
    <w:p w14:paraId="07A15390" w14:textId="77777777" w:rsidR="0045397F" w:rsidRPr="00BC56AC" w:rsidRDefault="0045397F" w:rsidP="00442DE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31AADD6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Create the table emp as shown below:</w:t>
      </w:r>
    </w:p>
    <w:p w14:paraId="02FD3A1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47AA9DF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777AA7C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37838417" w14:textId="6621004E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b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="00837385" w:rsidRPr="00BC56AC">
        <w:rPr>
          <w:rFonts w:ascii="Times New Roman" w:hAnsi="Times New Roman" w:cs="Times New Roman"/>
        </w:rPr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="00837385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>2</w:t>
      </w:r>
      <w:r w:rsidR="00837385">
        <w:rPr>
          <w:rFonts w:ascii="Times New Roman" w:hAnsi="Times New Roman" w:cs="Times New Roman"/>
        </w:rPr>
        <w:t>0</w:t>
      </w:r>
    </w:p>
    <w:p w14:paraId="4B6F378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alary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04B11ED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19F8E2D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g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7C22350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Create a constraint specify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as primary key.</w:t>
      </w:r>
    </w:p>
    <w:p w14:paraId="475A3EB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Create another constraint on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 such that it should not contain a null value.</w:t>
      </w:r>
    </w:p>
    <w:p w14:paraId="6C24CA3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some records in the above table by direct insertion and parameter insertion.</w:t>
      </w:r>
    </w:p>
    <w:p w14:paraId="4F7FC257" w14:textId="77777777" w:rsidR="00664DA1" w:rsidRDefault="00664DA1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A6EBB1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 xml:space="preserve">Use the above table to </w:t>
      </w:r>
      <w:proofErr w:type="spellStart"/>
      <w:r w:rsidRPr="00BC56AC">
        <w:rPr>
          <w:rFonts w:ascii="Times New Roman" w:hAnsi="Times New Roman" w:cs="Times New Roman"/>
          <w:b/>
          <w:u w:val="single"/>
        </w:rPr>
        <w:t>peform</w:t>
      </w:r>
      <w:proofErr w:type="spellEnd"/>
      <w:r w:rsidRPr="00BC56AC">
        <w:rPr>
          <w:rFonts w:ascii="Times New Roman" w:hAnsi="Times New Roman" w:cs="Times New Roman"/>
          <w:b/>
          <w:u w:val="single"/>
        </w:rPr>
        <w:t xml:space="preserve"> the following queries:</w:t>
      </w:r>
    </w:p>
    <w:p w14:paraId="650BEE7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a)Display the details </w:t>
      </w:r>
      <w:proofErr w:type="spellStart"/>
      <w:r w:rsidRPr="00BC56AC">
        <w:rPr>
          <w:rFonts w:ascii="Times New Roman" w:hAnsi="Times New Roman" w:cs="Times New Roman"/>
        </w:rPr>
        <w:t>emp_no,ename,salary</w:t>
      </w:r>
      <w:proofErr w:type="spellEnd"/>
      <w:r w:rsidRPr="00BC56AC">
        <w:rPr>
          <w:rFonts w:ascii="Times New Roman" w:hAnsi="Times New Roman" w:cs="Times New Roman"/>
        </w:rPr>
        <w:t xml:space="preserve"> of employees drawing salary between 1500 and 2500.</w:t>
      </w:r>
    </w:p>
    <w:p w14:paraId="15C8434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b)Write the query to find out how many different job titles are stored in the emp relation.</w:t>
      </w:r>
    </w:p>
    <w:p w14:paraId="3EC9611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)How many employees are titled with a given job name.</w:t>
      </w:r>
    </w:p>
    <w:p w14:paraId="4E9EA3F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d)Calculate the total salary of the employees.</w:t>
      </w:r>
    </w:p>
    <w:p w14:paraId="370446A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)Calculate the average salary of employees.</w:t>
      </w:r>
    </w:p>
    <w:p w14:paraId="3A17DA1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f)List the </w:t>
      </w:r>
      <w:proofErr w:type="spellStart"/>
      <w:r w:rsidRPr="00BC56AC">
        <w:rPr>
          <w:rFonts w:ascii="Times New Roman" w:hAnsi="Times New Roman" w:cs="Times New Roman"/>
        </w:rPr>
        <w:t>minimim</w:t>
      </w:r>
      <w:proofErr w:type="spellEnd"/>
      <w:r w:rsidRPr="00BC56AC">
        <w:rPr>
          <w:rFonts w:ascii="Times New Roman" w:hAnsi="Times New Roman" w:cs="Times New Roman"/>
        </w:rPr>
        <w:t xml:space="preserve"> and maximum salary of employees.</w:t>
      </w:r>
    </w:p>
    <w:p w14:paraId="4016D1F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g)Determine how many records are there in the table.</w:t>
      </w:r>
    </w:p>
    <w:p w14:paraId="4681C54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h)The employee name ‘john’ is transferred to department no 20 and his salary is increased by Rs. 1000.</w:t>
      </w:r>
    </w:p>
    <w:p w14:paraId="7B78FDE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i</w:t>
      </w:r>
      <w:proofErr w:type="spellEnd"/>
      <w:r w:rsidRPr="00BC56AC">
        <w:rPr>
          <w:rFonts w:ascii="Times New Roman" w:hAnsi="Times New Roman" w:cs="Times New Roman"/>
        </w:rPr>
        <w:t>)All employees who are working in dept no 10 and 30 will get 15% increase in salary.</w:t>
      </w:r>
    </w:p>
    <w:p w14:paraId="6BB1054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)Increase the salary of all employees by 25%.</w:t>
      </w:r>
    </w:p>
    <w:p w14:paraId="0124023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k)Delete employees hav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5.</w:t>
      </w:r>
    </w:p>
    <w:p w14:paraId="5D75728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l)Delete employees hav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4 and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7.</w:t>
      </w:r>
    </w:p>
    <w:p w14:paraId="7DB6DB7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m)Find the second largest employee in the above table </w:t>
      </w:r>
      <w:proofErr w:type="spellStart"/>
      <w:r w:rsidRPr="00BC56AC">
        <w:rPr>
          <w:rFonts w:ascii="Times New Roman" w:hAnsi="Times New Roman" w:cs="Times New Roman"/>
        </w:rPr>
        <w:t>table</w:t>
      </w:r>
      <w:proofErr w:type="spellEnd"/>
      <w:r w:rsidRPr="00BC56AC">
        <w:rPr>
          <w:rFonts w:ascii="Times New Roman" w:hAnsi="Times New Roman" w:cs="Times New Roman"/>
        </w:rPr>
        <w:t>.</w:t>
      </w:r>
    </w:p>
    <w:p w14:paraId="6B0E3B4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C05AF2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1509E19" w14:textId="5B0E5F69" w:rsidR="006F4558" w:rsidRPr="00BC56AC" w:rsidRDefault="006F4558" w:rsidP="000D6755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br w:type="page"/>
      </w: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3CCE230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1)Create the table emp. Create a constraint specify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as primary key.</w:t>
      </w:r>
    </w:p>
    <w:p w14:paraId="4B22F72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Create another constraint on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 such that it should not contain a null value.</w:t>
      </w:r>
    </w:p>
    <w:p w14:paraId="746B85BD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7702F5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create table emp 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number(3), </w:t>
      </w:r>
      <w:proofErr w:type="spellStart"/>
      <w:r w:rsidRPr="00BC56AC">
        <w:rPr>
          <w:rFonts w:ascii="Times New Roman" w:hAnsi="Times New Roman" w:cs="Times New Roman"/>
        </w:rPr>
        <w:t>enamevarchar</w:t>
      </w:r>
      <w:proofErr w:type="spellEnd"/>
      <w:r w:rsidRPr="00BC56AC">
        <w:rPr>
          <w:rFonts w:ascii="Times New Roman" w:hAnsi="Times New Roman" w:cs="Times New Roman"/>
        </w:rPr>
        <w:t xml:space="preserve">(20) not null, </w:t>
      </w:r>
      <w:proofErr w:type="spellStart"/>
      <w:r w:rsidRPr="00BC56AC">
        <w:rPr>
          <w:rFonts w:ascii="Times New Roman" w:hAnsi="Times New Roman" w:cs="Times New Roman"/>
        </w:rPr>
        <w:t>jobvarchar</w:t>
      </w:r>
      <w:proofErr w:type="spellEnd"/>
      <w:r w:rsidRPr="00BC56AC">
        <w:rPr>
          <w:rFonts w:ascii="Times New Roman" w:hAnsi="Times New Roman" w:cs="Times New Roman"/>
        </w:rPr>
        <w:t xml:space="preserve">(20), salary number(4),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number(2), age number(2), primary key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) 9  );</w:t>
      </w:r>
    </w:p>
    <w:p w14:paraId="45D501D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5BF6939A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7B4316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desc emp;</w:t>
      </w:r>
    </w:p>
    <w:p w14:paraId="76D915C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 Null?    </w:t>
      </w:r>
      <w:r w:rsidRPr="00BC56AC">
        <w:rPr>
          <w:rFonts w:ascii="Times New Roman" w:hAnsi="Times New Roman" w:cs="Times New Roman"/>
        </w:rPr>
        <w:tab/>
        <w:t>Type</w:t>
      </w:r>
    </w:p>
    <w:p w14:paraId="0124BAA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-------- ------------------------------------</w:t>
      </w:r>
    </w:p>
    <w:p w14:paraId="79193FD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                                               NOT NULL</w:t>
      </w:r>
      <w:r w:rsidRPr="00BC56AC">
        <w:rPr>
          <w:rFonts w:ascii="Times New Roman" w:hAnsi="Times New Roman" w:cs="Times New Roman"/>
        </w:rPr>
        <w:tab/>
        <w:t>NUMBER(3)</w:t>
      </w:r>
    </w:p>
    <w:p w14:paraId="58B38E5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NAME                                                 NOT NULL</w:t>
      </w:r>
      <w:r w:rsidRPr="00BC56AC">
        <w:rPr>
          <w:rFonts w:ascii="Times New Roman" w:hAnsi="Times New Roman" w:cs="Times New Roman"/>
        </w:rPr>
        <w:tab/>
        <w:t>VARCHAR2(20)</w:t>
      </w:r>
    </w:p>
    <w:p w14:paraId="7B67DC6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JOB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2(20)</w:t>
      </w:r>
    </w:p>
    <w:p w14:paraId="5A7EEB2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ALARY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4)</w:t>
      </w:r>
    </w:p>
    <w:p w14:paraId="521016B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2)</w:t>
      </w:r>
    </w:p>
    <w:p w14:paraId="4E43C19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AGE                                          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(2)</w:t>
      </w:r>
    </w:p>
    <w:p w14:paraId="1D89632C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865D12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2)Insert some records in the above table by direct insertion and parameter insertion.</w:t>
      </w:r>
    </w:p>
    <w:p w14:paraId="1514F00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insert into emp values(1,'shefali','manager',2000,7,20);</w:t>
      </w:r>
    </w:p>
    <w:p w14:paraId="5F49EF5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327108B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insert into emp values(&amp;emp_no,'&amp;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','&amp;</w:t>
      </w:r>
      <w:proofErr w:type="spellStart"/>
      <w:r w:rsidRPr="00BC56AC">
        <w:rPr>
          <w:rFonts w:ascii="Times New Roman" w:hAnsi="Times New Roman" w:cs="Times New Roman"/>
        </w:rPr>
        <w:t>job',&amp;salary,&amp;dept_no,&amp;age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35695D2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: 5</w:t>
      </w:r>
    </w:p>
    <w:p w14:paraId="262886BA" w14:textId="77777777" w:rsidR="006F4558" w:rsidRPr="00837385" w:rsidRDefault="006F4558" w:rsidP="00BC56AC">
      <w:pPr>
        <w:spacing w:line="360" w:lineRule="auto"/>
        <w:jc w:val="both"/>
        <w:rPr>
          <w:rFonts w:ascii="Times New Roman" w:hAnsi="Times New Roman" w:cs="Times New Roman"/>
          <w:lang w:val="da-DK"/>
        </w:rPr>
      </w:pPr>
      <w:r w:rsidRPr="00837385">
        <w:rPr>
          <w:rFonts w:ascii="Times New Roman" w:hAnsi="Times New Roman" w:cs="Times New Roman"/>
          <w:lang w:val="da-DK"/>
        </w:rPr>
        <w:t>Enter value for ename: kanika</w:t>
      </w:r>
    </w:p>
    <w:p w14:paraId="7BC55F50" w14:textId="77777777" w:rsidR="006F4558" w:rsidRPr="00837385" w:rsidRDefault="006F4558" w:rsidP="00BC56AC">
      <w:pPr>
        <w:spacing w:line="360" w:lineRule="auto"/>
        <w:jc w:val="both"/>
        <w:rPr>
          <w:rFonts w:ascii="Times New Roman" w:hAnsi="Times New Roman" w:cs="Times New Roman"/>
          <w:lang w:val="da-DK"/>
        </w:rPr>
      </w:pPr>
      <w:r w:rsidRPr="00837385">
        <w:rPr>
          <w:rFonts w:ascii="Times New Roman" w:hAnsi="Times New Roman" w:cs="Times New Roman"/>
          <w:lang w:val="da-DK"/>
        </w:rPr>
        <w:t>Enter value for job: ceo</w:t>
      </w:r>
    </w:p>
    <w:p w14:paraId="5DE686C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salary: 1300</w:t>
      </w:r>
    </w:p>
    <w:p w14:paraId="6FCD974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: 10</w:t>
      </w:r>
    </w:p>
    <w:p w14:paraId="3D31327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age: 21</w:t>
      </w:r>
    </w:p>
    <w:p w14:paraId="236AF28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2: values(&amp;emp_no,'&amp;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','&amp;</w:t>
      </w:r>
      <w:proofErr w:type="spellStart"/>
      <w:r w:rsidRPr="00BC56AC">
        <w:rPr>
          <w:rFonts w:ascii="Times New Roman" w:hAnsi="Times New Roman" w:cs="Times New Roman"/>
        </w:rPr>
        <w:t>job',&amp;salary,&amp;dept_no,&amp;age</w:t>
      </w:r>
      <w:proofErr w:type="spellEnd"/>
      <w:r w:rsidRPr="00BC56AC">
        <w:rPr>
          <w:rFonts w:ascii="Times New Roman" w:hAnsi="Times New Roman" w:cs="Times New Roman"/>
        </w:rPr>
        <w:t>)</w:t>
      </w:r>
    </w:p>
    <w:p w14:paraId="58E5F37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2: values(5,'kanika','ceo',1300,10,21)</w:t>
      </w:r>
    </w:p>
    <w:p w14:paraId="08B9E35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5E53428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/</w:t>
      </w:r>
    </w:p>
    <w:p w14:paraId="3B2CA25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: 4</w:t>
      </w:r>
    </w:p>
    <w:p w14:paraId="3A5CC74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anamika</w:t>
      </w:r>
      <w:proofErr w:type="spellEnd"/>
    </w:p>
    <w:p w14:paraId="14551F2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Enter value for job: </w:t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</w:p>
    <w:p w14:paraId="2098A51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salary: 1000</w:t>
      </w:r>
    </w:p>
    <w:p w14:paraId="1B01096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: 7</w:t>
      </w:r>
    </w:p>
    <w:p w14:paraId="11D20C1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age: 21</w:t>
      </w:r>
    </w:p>
    <w:p w14:paraId="42274C4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2: values(&amp;emp_no,'&amp;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','&amp;</w:t>
      </w:r>
      <w:proofErr w:type="spellStart"/>
      <w:r w:rsidRPr="00BC56AC">
        <w:rPr>
          <w:rFonts w:ascii="Times New Roman" w:hAnsi="Times New Roman" w:cs="Times New Roman"/>
        </w:rPr>
        <w:t>job',&amp;salary,&amp;dept_no,&amp;age</w:t>
      </w:r>
      <w:proofErr w:type="spellEnd"/>
      <w:r w:rsidRPr="00BC56AC">
        <w:rPr>
          <w:rFonts w:ascii="Times New Roman" w:hAnsi="Times New Roman" w:cs="Times New Roman"/>
        </w:rPr>
        <w:t>)</w:t>
      </w:r>
    </w:p>
    <w:p w14:paraId="78A67C9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2: values(4,'anamika','engg',1000,7,21)</w:t>
      </w:r>
    </w:p>
    <w:p w14:paraId="260762B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0461B0B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/</w:t>
      </w:r>
    </w:p>
    <w:p w14:paraId="32C5077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: 6</w:t>
      </w:r>
    </w:p>
    <w:p w14:paraId="4BBD2A4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</w:p>
    <w:p w14:paraId="330C379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job: </w:t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</w:p>
    <w:p w14:paraId="76BD8C7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salary: 1000</w:t>
      </w:r>
    </w:p>
    <w:p w14:paraId="60C2D80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: 30</w:t>
      </w:r>
    </w:p>
    <w:p w14:paraId="2DE61E8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age: 21</w:t>
      </w:r>
    </w:p>
    <w:p w14:paraId="702E957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2: values(&amp;emp_no,'&amp;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','&amp;</w:t>
      </w:r>
      <w:proofErr w:type="spellStart"/>
      <w:r w:rsidRPr="00BC56AC">
        <w:rPr>
          <w:rFonts w:ascii="Times New Roman" w:hAnsi="Times New Roman" w:cs="Times New Roman"/>
        </w:rPr>
        <w:t>job',&amp;salary,&amp;dept_no,&amp;age</w:t>
      </w:r>
      <w:proofErr w:type="spellEnd"/>
      <w:r w:rsidRPr="00BC56AC">
        <w:rPr>
          <w:rFonts w:ascii="Times New Roman" w:hAnsi="Times New Roman" w:cs="Times New Roman"/>
        </w:rPr>
        <w:t>)</w:t>
      </w:r>
    </w:p>
    <w:p w14:paraId="462896F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2: values(6,'shivam','engg',1000,30,21)</w:t>
      </w:r>
    </w:p>
    <w:p w14:paraId="1E34B6D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6756E43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/</w:t>
      </w:r>
    </w:p>
    <w:p w14:paraId="0B7D0B5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: 9</w:t>
      </w:r>
    </w:p>
    <w:p w14:paraId="5728AC6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: john</w:t>
      </w:r>
    </w:p>
    <w:p w14:paraId="4E6B7E5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job: secretary</w:t>
      </w:r>
    </w:p>
    <w:p w14:paraId="0CDA473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salary: 1700</w:t>
      </w:r>
    </w:p>
    <w:p w14:paraId="2CEAD5A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: 8</w:t>
      </w:r>
    </w:p>
    <w:p w14:paraId="48127AB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age: 21</w:t>
      </w:r>
    </w:p>
    <w:p w14:paraId="07FAE10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2: values(&amp;emp_no,'&amp;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','&amp;</w:t>
      </w:r>
      <w:proofErr w:type="spellStart"/>
      <w:r w:rsidRPr="00BC56AC">
        <w:rPr>
          <w:rFonts w:ascii="Times New Roman" w:hAnsi="Times New Roman" w:cs="Times New Roman"/>
        </w:rPr>
        <w:t>job',&amp;salary,&amp;dept_no,&amp;age</w:t>
      </w:r>
      <w:proofErr w:type="spellEnd"/>
      <w:r w:rsidRPr="00BC56AC">
        <w:rPr>
          <w:rFonts w:ascii="Times New Roman" w:hAnsi="Times New Roman" w:cs="Times New Roman"/>
        </w:rPr>
        <w:t>)</w:t>
      </w:r>
    </w:p>
    <w:p w14:paraId="3E96960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2: values(9,'john','secretary',1700,8,21)</w:t>
      </w:r>
    </w:p>
    <w:p w14:paraId="3205E93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27D029E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;</w:t>
      </w:r>
    </w:p>
    <w:p w14:paraId="77E3B39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MP_NO        ENAME                JOB                     SALARY   DEPT_NO   AGE</w:t>
      </w:r>
    </w:p>
    <w:p w14:paraId="756CB42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     -------------------- --------------------               --------- --------- ---------</w:t>
      </w:r>
    </w:p>
    <w:p w14:paraId="66489E1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manager            </w:t>
      </w:r>
      <w:r w:rsidRPr="00BC56AC">
        <w:rPr>
          <w:rFonts w:ascii="Times New Roman" w:hAnsi="Times New Roman" w:cs="Times New Roman"/>
        </w:rPr>
        <w:tab/>
        <w:t xml:space="preserve">       2000         7        20</w:t>
      </w:r>
    </w:p>
    <w:p w14:paraId="0AE5319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</w:t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ceo                                      1300        10        21</w:t>
      </w:r>
    </w:p>
    <w:p w14:paraId="15AD57C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4 </w:t>
      </w:r>
      <w:proofErr w:type="spellStart"/>
      <w:r w:rsidRPr="00BC56AC">
        <w:rPr>
          <w:rFonts w:ascii="Times New Roman" w:hAnsi="Times New Roman" w:cs="Times New Roman"/>
        </w:rPr>
        <w:t>anamika</w:t>
      </w:r>
      <w:proofErr w:type="spellEnd"/>
      <w:r w:rsidRPr="00BC56AC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engg                      </w:t>
      </w:r>
      <w:r w:rsidRPr="00BC56AC">
        <w:rPr>
          <w:rFonts w:ascii="Times New Roman" w:hAnsi="Times New Roman" w:cs="Times New Roman"/>
        </w:rPr>
        <w:tab/>
        <w:t xml:space="preserve">       1000         7        21</w:t>
      </w:r>
    </w:p>
    <w:p w14:paraId="360C93C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engg                                   1000        30        21</w:t>
      </w:r>
    </w:p>
    <w:p w14:paraId="1B8D2AA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       9 john        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secretary                            1700         8        21</w:t>
      </w:r>
    </w:p>
    <w:p w14:paraId="3AAE5BDD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1A9425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3) Display the details </w:t>
      </w:r>
      <w:proofErr w:type="spellStart"/>
      <w:r w:rsidRPr="00BC56AC">
        <w:rPr>
          <w:rFonts w:ascii="Times New Roman" w:hAnsi="Times New Roman" w:cs="Times New Roman"/>
        </w:rPr>
        <w:t>emp_no,ename,salary</w:t>
      </w:r>
      <w:proofErr w:type="spellEnd"/>
      <w:r w:rsidRPr="00BC56AC">
        <w:rPr>
          <w:rFonts w:ascii="Times New Roman" w:hAnsi="Times New Roman" w:cs="Times New Roman"/>
        </w:rPr>
        <w:t xml:space="preserve"> of employees drawing salary between 1500 and 2500.</w:t>
      </w:r>
    </w:p>
    <w:p w14:paraId="256229D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select </w:t>
      </w:r>
      <w:proofErr w:type="spellStart"/>
      <w:r w:rsidRPr="00BC56AC">
        <w:rPr>
          <w:rFonts w:ascii="Times New Roman" w:hAnsi="Times New Roman" w:cs="Times New Roman"/>
        </w:rPr>
        <w:t>emp_no,ename,salary</w:t>
      </w:r>
      <w:proofErr w:type="spellEnd"/>
      <w:r w:rsidRPr="00BC56AC">
        <w:rPr>
          <w:rFonts w:ascii="Times New Roman" w:hAnsi="Times New Roman" w:cs="Times New Roman"/>
        </w:rPr>
        <w:t xml:space="preserve"> from emp where salary between 1500 and 2500;</w:t>
      </w:r>
    </w:p>
    <w:p w14:paraId="41EC061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MP_NO    ENAME                   SALARY</w:t>
      </w:r>
    </w:p>
    <w:p w14:paraId="16B2197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        --------------------        ---------</w:t>
      </w:r>
    </w:p>
    <w:p w14:paraId="4987A8C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     2000</w:t>
      </w:r>
    </w:p>
    <w:p w14:paraId="7463674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ohn                      1700</w:t>
      </w:r>
    </w:p>
    <w:p w14:paraId="4E06EEB2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47E38C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4)Write the query to find out how many different job titles are stored in the emp relation.</w:t>
      </w:r>
    </w:p>
    <w:p w14:paraId="1956163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count(distinct job) from emp;</w:t>
      </w:r>
    </w:p>
    <w:p w14:paraId="169F44F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OUNT(DISTINCTJOB)</w:t>
      </w:r>
    </w:p>
    <w:p w14:paraId="7724F99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-------</w:t>
      </w:r>
    </w:p>
    <w:p w14:paraId="6088E5F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        4</w:t>
      </w:r>
    </w:p>
    <w:p w14:paraId="7EEBC86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5)How many employees are titled with a given job name.</w:t>
      </w:r>
    </w:p>
    <w:p w14:paraId="367387F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select </w:t>
      </w:r>
      <w:proofErr w:type="spellStart"/>
      <w:r w:rsidRPr="00BC56AC">
        <w:rPr>
          <w:rFonts w:ascii="Times New Roman" w:hAnsi="Times New Roman" w:cs="Times New Roman"/>
        </w:rPr>
        <w:t>job,count</w:t>
      </w:r>
      <w:proofErr w:type="spellEnd"/>
      <w:r w:rsidRPr="00BC56AC">
        <w:rPr>
          <w:rFonts w:ascii="Times New Roman" w:hAnsi="Times New Roman" w:cs="Times New Roman"/>
        </w:rPr>
        <w:t>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) from emp group by job;</w:t>
      </w:r>
    </w:p>
    <w:p w14:paraId="0934988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B                  COUNT(EMP_NO)</w:t>
      </w:r>
    </w:p>
    <w:p w14:paraId="41CB4B0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--------- -------------</w:t>
      </w:r>
    </w:p>
    <w:p w14:paraId="2F0B28C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 xml:space="preserve">                               1</w:t>
      </w:r>
    </w:p>
    <w:p w14:paraId="5A28728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       2</w:t>
      </w:r>
    </w:p>
    <w:p w14:paraId="5CBF424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manager                       1</w:t>
      </w:r>
    </w:p>
    <w:p w14:paraId="305F247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ecretary                      1</w:t>
      </w:r>
    </w:p>
    <w:p w14:paraId="7B001274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D07C92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6)Calculate the total salary of the employees.</w:t>
      </w:r>
    </w:p>
    <w:p w14:paraId="3EBD56D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sum(salary) "total salary" from emp;</w:t>
      </w:r>
    </w:p>
    <w:p w14:paraId="00B8E58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otal salary</w:t>
      </w:r>
    </w:p>
    <w:p w14:paraId="504B003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-</w:t>
      </w:r>
    </w:p>
    <w:p w14:paraId="68549F2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7000</w:t>
      </w:r>
    </w:p>
    <w:p w14:paraId="116A06D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B961D8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7)Calculate the average salary of the employees.</w:t>
      </w:r>
    </w:p>
    <w:p w14:paraId="38F6DA2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avg(salary) "average salary" from emp;</w:t>
      </w:r>
    </w:p>
    <w:p w14:paraId="711C8A9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verage salary</w:t>
      </w:r>
    </w:p>
    <w:p w14:paraId="6EFCF2E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---</w:t>
      </w:r>
    </w:p>
    <w:p w14:paraId="78FF8F7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         1400</w:t>
      </w:r>
    </w:p>
    <w:p w14:paraId="4CD0ECA4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F2F925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8)calculate the max and min salary of the employees.</w:t>
      </w:r>
    </w:p>
    <w:p w14:paraId="5F0DB97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select max(salary) "Max </w:t>
      </w:r>
      <w:proofErr w:type="spellStart"/>
      <w:r w:rsidRPr="00BC56AC">
        <w:rPr>
          <w:rFonts w:ascii="Times New Roman" w:hAnsi="Times New Roman" w:cs="Times New Roman"/>
        </w:rPr>
        <w:t>salary",min</w:t>
      </w:r>
      <w:proofErr w:type="spellEnd"/>
      <w:r w:rsidRPr="00BC56AC">
        <w:rPr>
          <w:rFonts w:ascii="Times New Roman" w:hAnsi="Times New Roman" w:cs="Times New Roman"/>
        </w:rPr>
        <w:t>(salary) "min salary" from emp;</w:t>
      </w:r>
    </w:p>
    <w:p w14:paraId="2C9019E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max salary min salary</w:t>
      </w:r>
    </w:p>
    <w:p w14:paraId="2F3EF52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 ----------</w:t>
      </w:r>
    </w:p>
    <w:p w14:paraId="1D4EEC0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2000       1000</w:t>
      </w:r>
    </w:p>
    <w:p w14:paraId="77C07CE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E83F5D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9)Determine how many records are there in the table.</w:t>
      </w:r>
    </w:p>
    <w:p w14:paraId="177B302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count(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) from emp;</w:t>
      </w:r>
    </w:p>
    <w:p w14:paraId="6BF3AD2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OUNT(EMP_NO)</w:t>
      </w:r>
    </w:p>
    <w:p w14:paraId="7E46683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--</w:t>
      </w:r>
    </w:p>
    <w:p w14:paraId="6E19D97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   5</w:t>
      </w:r>
    </w:p>
    <w:p w14:paraId="06133D34" w14:textId="77777777" w:rsidR="000D6755" w:rsidRDefault="000D6755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0B91E1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0)The employee name ‘john’ is transferred to department no 20 and his salary is increased by Rs. 1000.</w:t>
      </w:r>
    </w:p>
    <w:p w14:paraId="08C56E6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update emp set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=20,salary=salary+1000 where </w:t>
      </w: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>='john';</w:t>
      </w:r>
    </w:p>
    <w:p w14:paraId="1928D82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updated.</w:t>
      </w:r>
    </w:p>
    <w:p w14:paraId="00406EE8" w14:textId="77777777" w:rsidR="009F7B9D" w:rsidRDefault="009F7B9D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EF94A9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;</w:t>
      </w:r>
    </w:p>
    <w:p w14:paraId="4CAFC82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EMP_NO </w:t>
      </w:r>
      <w:r w:rsidRPr="00BC56AC">
        <w:rPr>
          <w:rFonts w:ascii="Times New Roman" w:hAnsi="Times New Roman" w:cs="Times New Roman"/>
        </w:rPr>
        <w:tab/>
        <w:t>ENAME                JOB               SALARY   DEPT_NO       AGE</w:t>
      </w:r>
    </w:p>
    <w:p w14:paraId="0E9DF0E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--------- </w:t>
      </w:r>
      <w:r w:rsidRPr="00BC56AC">
        <w:rPr>
          <w:rFonts w:ascii="Times New Roman" w:hAnsi="Times New Roman" w:cs="Times New Roman"/>
        </w:rPr>
        <w:tab/>
        <w:t>-------------------- -------------------- --------- --------- ---------</w:t>
      </w:r>
    </w:p>
    <w:p w14:paraId="5C2EE5D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manager            2000         7        20</w:t>
      </w:r>
    </w:p>
    <w:p w14:paraId="0E345DD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300        10        21</w:t>
      </w:r>
    </w:p>
    <w:p w14:paraId="0A01012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4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anam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000        7        21</w:t>
      </w:r>
    </w:p>
    <w:p w14:paraId="639645A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000        30        21</w:t>
      </w:r>
    </w:p>
    <w:p w14:paraId="16FA131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john                 </w:t>
      </w:r>
      <w:r w:rsidRPr="00BC56AC">
        <w:rPr>
          <w:rFonts w:ascii="Times New Roman" w:hAnsi="Times New Roman" w:cs="Times New Roman"/>
        </w:rPr>
        <w:tab/>
        <w:t>secretary          2700        20        21</w:t>
      </w:r>
    </w:p>
    <w:p w14:paraId="39B47B6F" w14:textId="77777777" w:rsidR="00012A70" w:rsidRDefault="00012A70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2BC59B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1)All employees who are working in dept no 10 and 30 will get 15% increase in salary.</w:t>
      </w:r>
    </w:p>
    <w:p w14:paraId="5ECB7A7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update emp set salary=salary+0.15*salary where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=10 or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=30;</w:t>
      </w:r>
    </w:p>
    <w:p w14:paraId="3F25A95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2 rows updated.</w:t>
      </w:r>
    </w:p>
    <w:p w14:paraId="22DDD8A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;</w:t>
      </w:r>
    </w:p>
    <w:p w14:paraId="33CD500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EMP_NO </w:t>
      </w:r>
      <w:r w:rsidRPr="00BC56AC">
        <w:rPr>
          <w:rFonts w:ascii="Times New Roman" w:hAnsi="Times New Roman" w:cs="Times New Roman"/>
        </w:rPr>
        <w:tab/>
        <w:t>ENAME                JOB       SALARY   DEPT_NO       AGE</w:t>
      </w:r>
    </w:p>
    <w:p w14:paraId="6684738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--------- </w:t>
      </w:r>
      <w:r w:rsidRPr="00BC56AC">
        <w:rPr>
          <w:rFonts w:ascii="Times New Roman" w:hAnsi="Times New Roman" w:cs="Times New Roman"/>
        </w:rPr>
        <w:tab/>
        <w:t>-------------------- ------------ --------- --------- ---------</w:t>
      </w:r>
    </w:p>
    <w:p w14:paraId="0250474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manager                2000         7        20</w:t>
      </w:r>
    </w:p>
    <w:p w14:paraId="5CCC1F3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 xml:space="preserve">                       1495        10        21</w:t>
      </w:r>
    </w:p>
    <w:p w14:paraId="1DD6CE2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4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anamika</w:t>
      </w:r>
      <w:proofErr w:type="spellEnd"/>
      <w:r w:rsidRPr="00BC56AC">
        <w:rPr>
          <w:rFonts w:ascii="Times New Roman" w:hAnsi="Times New Roman" w:cs="Times New Roman"/>
        </w:rPr>
        <w:tab/>
        <w:t>engg                      1000         7        21</w:t>
      </w:r>
    </w:p>
    <w:p w14:paraId="54AEEBE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1150        30        21</w:t>
      </w:r>
    </w:p>
    <w:p w14:paraId="559DF3C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 john                 secretary               2700        20        21</w:t>
      </w:r>
    </w:p>
    <w:p w14:paraId="5BF017FB" w14:textId="77777777" w:rsidR="00012A70" w:rsidRDefault="00012A70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79E363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2)Increase the salary of all employees by 25%.</w:t>
      </w:r>
    </w:p>
    <w:p w14:paraId="7B91DD4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update emp set salary=</w:t>
      </w:r>
      <w:proofErr w:type="spellStart"/>
      <w:r w:rsidRPr="00BC56AC">
        <w:rPr>
          <w:rFonts w:ascii="Times New Roman" w:hAnsi="Times New Roman" w:cs="Times New Roman"/>
        </w:rPr>
        <w:t>salary+salary</w:t>
      </w:r>
      <w:proofErr w:type="spellEnd"/>
      <w:r w:rsidRPr="00BC56AC">
        <w:rPr>
          <w:rFonts w:ascii="Times New Roman" w:hAnsi="Times New Roman" w:cs="Times New Roman"/>
        </w:rPr>
        <w:t>*0.25;</w:t>
      </w:r>
    </w:p>
    <w:p w14:paraId="25E2C0B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5 rows updated.</w:t>
      </w:r>
    </w:p>
    <w:p w14:paraId="0707F0B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6AB6EB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;</w:t>
      </w:r>
    </w:p>
    <w:p w14:paraId="09C2ECC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EMP_NO </w:t>
      </w:r>
      <w:r w:rsidRPr="00BC56AC">
        <w:rPr>
          <w:rFonts w:ascii="Times New Roman" w:hAnsi="Times New Roman" w:cs="Times New Roman"/>
        </w:rPr>
        <w:tab/>
        <w:t>ENAME                JOB          SALARY   DEPT_NO       AGE</w:t>
      </w:r>
    </w:p>
    <w:p w14:paraId="160130C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 -</w:t>
      </w:r>
      <w:r w:rsidRPr="00BC56AC">
        <w:rPr>
          <w:rFonts w:ascii="Times New Roman" w:hAnsi="Times New Roman" w:cs="Times New Roman"/>
        </w:rPr>
        <w:tab/>
        <w:t>------------------- --------------- --------- --------- ---------</w:t>
      </w:r>
    </w:p>
    <w:p w14:paraId="46BA2B5F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manager               2500         7        20</w:t>
      </w:r>
    </w:p>
    <w:p w14:paraId="6F1EC1D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 xml:space="preserve">                       1869        10        21</w:t>
      </w:r>
    </w:p>
    <w:p w14:paraId="0A0019C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4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anamika</w:t>
      </w:r>
      <w:proofErr w:type="spellEnd"/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1250         7        21</w:t>
      </w:r>
    </w:p>
    <w:p w14:paraId="40E9765B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1438        30        21</w:t>
      </w:r>
    </w:p>
    <w:p w14:paraId="576E4817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ohn                 secretary              3375        20        21</w:t>
      </w:r>
    </w:p>
    <w:p w14:paraId="24D4DD0A" w14:textId="77777777" w:rsidR="00012A70" w:rsidRDefault="00012A70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CD07BB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13)Delete employees hav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4 and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7.</w:t>
      </w:r>
    </w:p>
    <w:p w14:paraId="2525E6E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delete from emp where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=4 and 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>=7;</w:t>
      </w:r>
    </w:p>
    <w:p w14:paraId="3A180F3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deleted.</w:t>
      </w:r>
    </w:p>
    <w:p w14:paraId="480BE4DA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0B576A6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;</w:t>
      </w:r>
    </w:p>
    <w:p w14:paraId="339A61F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EMP_NO</w:t>
      </w:r>
      <w:r w:rsidRPr="00BC56AC">
        <w:rPr>
          <w:rFonts w:ascii="Times New Roman" w:hAnsi="Times New Roman" w:cs="Times New Roman"/>
        </w:rPr>
        <w:tab/>
        <w:t xml:space="preserve"> ENAME                JOB         SALARY   DEPT_NO       AGE</w:t>
      </w:r>
    </w:p>
    <w:p w14:paraId="44AC109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--------- </w:t>
      </w:r>
      <w:r w:rsidRPr="00BC56AC">
        <w:rPr>
          <w:rFonts w:ascii="Times New Roman" w:hAnsi="Times New Roman" w:cs="Times New Roman"/>
        </w:rPr>
        <w:tab/>
        <w:t>-------------------- ------------- --------- --------- ---------</w:t>
      </w:r>
    </w:p>
    <w:p w14:paraId="1804AFD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manager                2500         7        20</w:t>
      </w:r>
    </w:p>
    <w:p w14:paraId="06D9CBA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 xml:space="preserve">                       1869        10        21</w:t>
      </w:r>
    </w:p>
    <w:p w14:paraId="6C66A0A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1438        30        21</w:t>
      </w:r>
    </w:p>
    <w:p w14:paraId="382D2DF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ohn                 secretary                 3375        20        21</w:t>
      </w:r>
    </w:p>
    <w:p w14:paraId="15308ED8" w14:textId="77777777" w:rsidR="00012A70" w:rsidRDefault="00012A70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848F86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14)Delete employees having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 xml:space="preserve"> 5.</w:t>
      </w:r>
    </w:p>
    <w:p w14:paraId="626D7C0D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delete from emp where </w:t>
      </w:r>
      <w:proofErr w:type="spellStart"/>
      <w:r w:rsidRPr="00BC56AC">
        <w:rPr>
          <w:rFonts w:ascii="Times New Roman" w:hAnsi="Times New Roman" w:cs="Times New Roman"/>
        </w:rPr>
        <w:t>emp_no</w:t>
      </w:r>
      <w:proofErr w:type="spellEnd"/>
      <w:r w:rsidRPr="00BC56AC">
        <w:rPr>
          <w:rFonts w:ascii="Times New Roman" w:hAnsi="Times New Roman" w:cs="Times New Roman"/>
        </w:rPr>
        <w:t>=5;</w:t>
      </w:r>
    </w:p>
    <w:p w14:paraId="1D3CDE42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deleted.</w:t>
      </w:r>
    </w:p>
    <w:p w14:paraId="43275428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>SQL&gt; select * from emp;</w:t>
      </w:r>
    </w:p>
    <w:p w14:paraId="56D455A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MP_NO </w:t>
      </w:r>
      <w:r w:rsidRPr="00BC56AC">
        <w:rPr>
          <w:rFonts w:ascii="Times New Roman" w:hAnsi="Times New Roman" w:cs="Times New Roman"/>
        </w:rPr>
        <w:tab/>
        <w:t>ENAME                JOB         SALARY   DEPT_NO       AGE</w:t>
      </w:r>
    </w:p>
    <w:p w14:paraId="2AE5C5D3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--------- </w:t>
      </w:r>
      <w:r w:rsidRPr="00BC56AC">
        <w:rPr>
          <w:rFonts w:ascii="Times New Roman" w:hAnsi="Times New Roman" w:cs="Times New Roman"/>
        </w:rPr>
        <w:tab/>
        <w:t>-------------------- ----------- --------- --------- ---------</w:t>
      </w:r>
    </w:p>
    <w:p w14:paraId="4BE2FC4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   manager                2500         7        20</w:t>
      </w:r>
    </w:p>
    <w:p w14:paraId="5DF60F35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iva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engg</w:t>
      </w:r>
      <w:proofErr w:type="spellEnd"/>
      <w:r w:rsidRPr="00BC56AC">
        <w:rPr>
          <w:rFonts w:ascii="Times New Roman" w:hAnsi="Times New Roman" w:cs="Times New Roman"/>
        </w:rPr>
        <w:t xml:space="preserve">                      1438        30        21</w:t>
      </w:r>
    </w:p>
    <w:p w14:paraId="43B23A0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ohn                 secretary                 3375        20        21</w:t>
      </w:r>
    </w:p>
    <w:p w14:paraId="02E4AF84" w14:textId="77777777" w:rsidR="00012A70" w:rsidRDefault="00012A70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769B76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5)Select second max salary from the relation.</w:t>
      </w:r>
    </w:p>
    <w:p w14:paraId="1DACAFA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select max(salary) "second max" from emp where salary&lt;(select max(salary) from emp_48);</w:t>
      </w:r>
    </w:p>
    <w:p w14:paraId="04DA4720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econd max</w:t>
      </w:r>
    </w:p>
    <w:p w14:paraId="44E73A5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</w:t>
      </w:r>
    </w:p>
    <w:p w14:paraId="75B6F44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2500</w:t>
      </w:r>
    </w:p>
    <w:p w14:paraId="06C61041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76A3399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04A784E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3F62EC4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66CD44C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81918D6" w14:textId="77777777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16F2A24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0B08F9B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081EFB3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3D556F5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A75BFEE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2510B62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A2E587C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F057B7D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05F6093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608AC1D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5BF9DAB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3106764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75B18A1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CCCC641" w14:textId="77777777" w:rsidR="00A83A75" w:rsidRPr="00BC56AC" w:rsidRDefault="00A83A75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AE9E18D" w14:textId="0B57DFAB" w:rsidR="006F4558" w:rsidRPr="00BC56AC" w:rsidRDefault="006F4558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</w:t>
      </w:r>
      <w:r w:rsidRPr="00BC56AC">
        <w:rPr>
          <w:rFonts w:ascii="Times New Roman" w:hAnsi="Times New Roman" w:cs="Times New Roman"/>
        </w:rPr>
        <w:t xml:space="preserve">-The above DML commands has been </w:t>
      </w:r>
      <w:proofErr w:type="spellStart"/>
      <w:r w:rsidRPr="00BC56AC">
        <w:rPr>
          <w:rFonts w:ascii="Times New Roman" w:hAnsi="Times New Roman" w:cs="Times New Roman"/>
        </w:rPr>
        <w:t>succefully</w:t>
      </w:r>
      <w:proofErr w:type="spellEnd"/>
      <w:r w:rsidRPr="00BC56AC">
        <w:rPr>
          <w:rFonts w:ascii="Times New Roman" w:hAnsi="Times New Roman" w:cs="Times New Roman"/>
        </w:rPr>
        <w:t xml:space="preserve"> executed in SQL.</w:t>
      </w:r>
    </w:p>
    <w:p w14:paraId="502831A6" w14:textId="77777777" w:rsidR="00EE6E02" w:rsidRPr="00BC56AC" w:rsidRDefault="00EE6E02" w:rsidP="00FA304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3</w:t>
      </w:r>
    </w:p>
    <w:p w14:paraId="310599A7" w14:textId="530F6CD7" w:rsidR="00EE6E02" w:rsidRDefault="00010919" w:rsidP="00FA304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SQL TO LEARN </w:t>
      </w:r>
      <w:r w:rsidR="00EE6E02" w:rsidRPr="00BC56AC">
        <w:rPr>
          <w:rFonts w:ascii="Times New Roman" w:hAnsi="Times New Roman" w:cs="Times New Roman"/>
          <w:b/>
          <w:u w:val="single"/>
        </w:rPr>
        <w:t>BASIC SELECT COMMANDS</w:t>
      </w:r>
    </w:p>
    <w:p w14:paraId="11CF506C" w14:textId="77777777" w:rsidR="0045397F" w:rsidRPr="00BC56AC" w:rsidRDefault="0045397F" w:rsidP="0045397F">
      <w:pPr>
        <w:tabs>
          <w:tab w:val="left" w:pos="6840"/>
        </w:tabs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3EE4682C" w14:textId="77777777" w:rsidR="00EE6E02" w:rsidRPr="00BC56AC" w:rsidRDefault="00EE6E02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</w:t>
      </w:r>
      <w:r w:rsidRPr="00BC56AC">
        <w:rPr>
          <w:rFonts w:ascii="Times New Roman" w:hAnsi="Times New Roman" w:cs="Times New Roman"/>
        </w:rPr>
        <w:t>Create a table emp as shown below.</w:t>
      </w:r>
    </w:p>
    <w:p w14:paraId="5B7D24EB" w14:textId="0B0B0BED" w:rsidR="00EE6E02" w:rsidRPr="00BC56AC" w:rsidRDefault="00EE6E02" w:rsidP="00BC56AC">
      <w:pPr>
        <w:spacing w:line="360" w:lineRule="auto"/>
        <w:ind w:firstLine="567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="00C029C0"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6AFE2967" w14:textId="41D54748" w:rsidR="00EE6E02" w:rsidRPr="00BC56AC" w:rsidRDefault="00EE6E02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_Id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="00C029C0"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3387530C" w14:textId="77777777" w:rsidR="00EE6E02" w:rsidRDefault="00EE6E02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First_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0B19B618" w14:textId="6A992528" w:rsidR="00010919" w:rsidRPr="00BC56AC" w:rsidRDefault="00010919" w:rsidP="00010919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iddle</w:t>
      </w:r>
      <w:r w:rsidRPr="00BC56AC">
        <w:rPr>
          <w:rFonts w:ascii="Times New Roman" w:hAnsi="Times New Roman" w:cs="Times New Roman"/>
        </w:rPr>
        <w:t>_name</w:t>
      </w:r>
      <w:proofErr w:type="spellEnd"/>
      <w:r w:rsidRPr="00BC56AC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6989CC4C" w14:textId="77777777" w:rsidR="00EE6E02" w:rsidRPr="00BC56AC" w:rsidRDefault="00EE6E02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Last_name</w:t>
      </w:r>
      <w:proofErr w:type="spellEnd"/>
      <w:r w:rsidRPr="00BC56AC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10335CB4" w14:textId="1D7831D2" w:rsidR="00010919" w:rsidRDefault="00010919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ar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umb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4</w:t>
      </w:r>
    </w:p>
    <w:p w14:paraId="4B7F3E6B" w14:textId="7C5F1331" w:rsidR="00EE6E02" w:rsidRDefault="00EE6E02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ity</w:t>
      </w:r>
      <w:r w:rsidR="00010919">
        <w:rPr>
          <w:rFonts w:ascii="Times New Roman" w:hAnsi="Times New Roman" w:cs="Times New Roman"/>
        </w:rPr>
        <w:tab/>
        <w:t xml:space="preserve"> </w:t>
      </w:r>
      <w:r w:rsidR="00010919">
        <w:rPr>
          <w:rFonts w:ascii="Times New Roman" w:hAnsi="Times New Roman" w:cs="Times New Roman"/>
        </w:rPr>
        <w:tab/>
      </w:r>
      <w:r w:rsidR="00010919">
        <w:rPr>
          <w:rFonts w:ascii="Times New Roman" w:hAnsi="Times New Roman" w:cs="Times New Roman"/>
        </w:rPr>
        <w:tab/>
        <w:t>varchar</w:t>
      </w:r>
      <w:r w:rsidR="00010919">
        <w:rPr>
          <w:rFonts w:ascii="Times New Roman" w:hAnsi="Times New Roman" w:cs="Times New Roman"/>
        </w:rPr>
        <w:tab/>
      </w:r>
      <w:r w:rsidR="00010919">
        <w:rPr>
          <w:rFonts w:ascii="Times New Roman" w:hAnsi="Times New Roman" w:cs="Times New Roman"/>
        </w:rPr>
        <w:tab/>
      </w:r>
      <w:r w:rsidR="00010919">
        <w:rPr>
          <w:rFonts w:ascii="Times New Roman" w:hAnsi="Times New Roman" w:cs="Times New Roman"/>
        </w:rPr>
        <w:tab/>
        <w:t>20</w:t>
      </w:r>
    </w:p>
    <w:p w14:paraId="49B9EA51" w14:textId="28E3735B" w:rsidR="00010919" w:rsidRPr="00BC56AC" w:rsidRDefault="00010919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no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umbe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</w:t>
      </w:r>
    </w:p>
    <w:p w14:paraId="6B8A6051" w14:textId="4ECF2BDB" w:rsidR="00EE6E02" w:rsidRPr="00010919" w:rsidRDefault="00EE6E02" w:rsidP="00010919">
      <w:pPr>
        <w:spacing w:line="360" w:lineRule="auto"/>
        <w:ind w:left="360"/>
        <w:jc w:val="both"/>
        <w:rPr>
          <w:rFonts w:ascii="Times New Roman" w:hAnsi="Times New Roman" w:cs="Times New Roman"/>
        </w:rPr>
      </w:pPr>
      <w:r w:rsidRPr="00010919">
        <w:rPr>
          <w:rFonts w:ascii="Times New Roman" w:hAnsi="Times New Roman" w:cs="Times New Roman"/>
        </w:rPr>
        <w:t>Create a constraint speci</w:t>
      </w:r>
      <w:r w:rsidR="00C12F1D" w:rsidRPr="00010919">
        <w:rPr>
          <w:rFonts w:ascii="Times New Roman" w:hAnsi="Times New Roman" w:cs="Times New Roman"/>
        </w:rPr>
        <w:t xml:space="preserve">fying </w:t>
      </w:r>
      <w:proofErr w:type="spellStart"/>
      <w:r w:rsidR="00C12F1D" w:rsidRPr="00010919">
        <w:rPr>
          <w:rFonts w:ascii="Times New Roman" w:hAnsi="Times New Roman" w:cs="Times New Roman"/>
        </w:rPr>
        <w:t>emp_Id</w:t>
      </w:r>
      <w:proofErr w:type="spellEnd"/>
      <w:r w:rsidRPr="00010919">
        <w:rPr>
          <w:rFonts w:ascii="Times New Roman" w:hAnsi="Times New Roman" w:cs="Times New Roman"/>
        </w:rPr>
        <w:t xml:space="preserve"> as the primary key.</w:t>
      </w:r>
    </w:p>
    <w:p w14:paraId="369DEE46" w14:textId="15B26523" w:rsidR="00EE6E02" w:rsidRPr="00010919" w:rsidRDefault="00EE6E02" w:rsidP="00010919">
      <w:pPr>
        <w:spacing w:line="360" w:lineRule="auto"/>
        <w:ind w:firstLine="360"/>
        <w:jc w:val="both"/>
        <w:rPr>
          <w:rFonts w:ascii="Times New Roman" w:hAnsi="Times New Roman" w:cs="Times New Roman"/>
        </w:rPr>
      </w:pPr>
      <w:r w:rsidRPr="00010919">
        <w:rPr>
          <w:rFonts w:ascii="Times New Roman" w:hAnsi="Times New Roman" w:cs="Times New Roman"/>
        </w:rPr>
        <w:t xml:space="preserve">Create another constraint which specifies that </w:t>
      </w:r>
      <w:proofErr w:type="spellStart"/>
      <w:r w:rsidR="00084F33" w:rsidRPr="00010919">
        <w:rPr>
          <w:rFonts w:ascii="Times New Roman" w:hAnsi="Times New Roman" w:cs="Times New Roman"/>
        </w:rPr>
        <w:t>First_name</w:t>
      </w:r>
      <w:proofErr w:type="spellEnd"/>
      <w:r w:rsidRPr="00010919">
        <w:rPr>
          <w:rFonts w:ascii="Times New Roman" w:hAnsi="Times New Roman" w:cs="Times New Roman"/>
        </w:rPr>
        <w:t xml:space="preserve"> </w:t>
      </w:r>
      <w:r w:rsidR="00010919">
        <w:rPr>
          <w:rFonts w:ascii="Times New Roman" w:hAnsi="Times New Roman" w:cs="Times New Roman"/>
        </w:rPr>
        <w:t xml:space="preserve">and </w:t>
      </w:r>
      <w:proofErr w:type="spellStart"/>
      <w:r w:rsidR="00010919">
        <w:rPr>
          <w:rFonts w:ascii="Times New Roman" w:hAnsi="Times New Roman" w:cs="Times New Roman"/>
        </w:rPr>
        <w:t>Last_name</w:t>
      </w:r>
      <w:proofErr w:type="spellEnd"/>
      <w:r w:rsidR="00010919">
        <w:rPr>
          <w:rFonts w:ascii="Times New Roman" w:hAnsi="Times New Roman" w:cs="Times New Roman"/>
        </w:rPr>
        <w:t xml:space="preserve"> </w:t>
      </w:r>
      <w:r w:rsidRPr="00010919">
        <w:rPr>
          <w:rFonts w:ascii="Times New Roman" w:hAnsi="Times New Roman" w:cs="Times New Roman"/>
        </w:rPr>
        <w:t>does not contain null value.</w:t>
      </w:r>
    </w:p>
    <w:p w14:paraId="3E5765B5" w14:textId="3B1357CA" w:rsidR="00E84E5A" w:rsidRPr="00BC56AC" w:rsidRDefault="00EE6E0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Use the above table to perform the following queries.</w:t>
      </w:r>
    </w:p>
    <w:p w14:paraId="6B24E747" w14:textId="77777777" w:rsidR="00E84E5A" w:rsidRPr="00BC56AC" w:rsidRDefault="00E84E5A" w:rsidP="00BC56AC">
      <w:pPr>
        <w:pStyle w:val="ListParagraph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Selecting all records from EMP and displaying all columns:</w:t>
      </w:r>
    </w:p>
    <w:p w14:paraId="2B858990" w14:textId="16B76224" w:rsidR="00E84E5A" w:rsidRPr="00BC56AC" w:rsidRDefault="00E84E5A" w:rsidP="00BC56AC">
      <w:pPr>
        <w:pStyle w:val="ListParagraph"/>
        <w:numPr>
          <w:ilvl w:val="0"/>
          <w:numId w:val="3"/>
        </w:numPr>
        <w:spacing w:after="0" w:line="360" w:lineRule="auto"/>
        <w:ind w:left="357" w:hanging="357"/>
        <w:jc w:val="both"/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Selecting all records from EMP and displaying a specified column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:</w:t>
      </w:r>
    </w:p>
    <w:p w14:paraId="081213F2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Selecting all records from EMP and displaying multiple columns separated by commas:</w:t>
      </w:r>
    </w:p>
    <w:p w14:paraId="79A81B4B" w14:textId="333F6525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 xml:space="preserve">Displaying data for a given condition: Selecting all records having </w:t>
      </w:r>
      <w:proofErr w:type="spellStart"/>
      <w:r w:rsidRPr="00BC56AC">
        <w:rPr>
          <w:color w:val="000000"/>
        </w:rPr>
        <w:t>Emp_Id</w:t>
      </w:r>
      <w:proofErr w:type="spellEnd"/>
      <w:r w:rsidRPr="00BC56AC">
        <w:rPr>
          <w:color w:val="000000"/>
        </w:rPr>
        <w:t xml:space="preserve">, </w:t>
      </w:r>
      <w:proofErr w:type="spellStart"/>
      <w:r w:rsidRPr="00BC56AC">
        <w:rPr>
          <w:color w:val="000000"/>
        </w:rPr>
        <w:t>First_name</w:t>
      </w:r>
      <w:proofErr w:type="spellEnd"/>
      <w:r w:rsidRPr="00BC56AC">
        <w:rPr>
          <w:color w:val="000000"/>
        </w:rPr>
        <w:t xml:space="preserve"> and </w:t>
      </w:r>
      <w:proofErr w:type="spellStart"/>
      <w:r w:rsidRPr="00BC56AC">
        <w:rPr>
          <w:color w:val="000000"/>
        </w:rPr>
        <w:t>Last_name</w:t>
      </w:r>
      <w:proofErr w:type="spellEnd"/>
      <w:r w:rsidRPr="00BC56AC">
        <w:rPr>
          <w:color w:val="000000"/>
        </w:rPr>
        <w:t xml:space="preserve"> from EMP table where Id is 03.</w:t>
      </w:r>
    </w:p>
    <w:p w14:paraId="412BFEA9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: Select Emp Id and Last name of Employee from EMP from Meerut city order by Emp Id;</w:t>
      </w:r>
    </w:p>
    <w:p w14:paraId="4CCEFE28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on multiple columns, one column sorted in reverse order: Select Emp Id and First name of Employee from EMP from Meerut city order by Emp Id in ascending order and order by Last name in descending order.</w:t>
      </w:r>
    </w:p>
    <w:p w14:paraId="5DDE41E4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using an integer in the place of the spelled-out column name:</w:t>
      </w:r>
    </w:p>
    <w:p w14:paraId="4078D5F6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by multiple columns using integers, the order of the columns in the sort is different than their corresponding order after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SELECT</w:t>
      </w:r>
      <w:r w:rsidRPr="00BC56AC">
        <w:rPr>
          <w:rStyle w:val="apple-converted-space"/>
          <w:color w:val="000000"/>
        </w:rPr>
        <w:t> </w:t>
      </w:r>
      <w:r w:rsidRPr="00BC56AC">
        <w:rPr>
          <w:color w:val="000000"/>
        </w:rPr>
        <w:t>keyword:</w:t>
      </w:r>
    </w:p>
    <w:p w14:paraId="1E8522E0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Counting the number of records in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Emp </w:t>
      </w:r>
      <w:r w:rsidRPr="00BC56AC">
        <w:rPr>
          <w:color w:val="000000"/>
        </w:rPr>
        <w:t>table:</w:t>
      </w:r>
    </w:p>
    <w:p w14:paraId="77C16259" w14:textId="77777777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Counting the number of values for</w:t>
      </w:r>
      <w:r w:rsidRPr="00BC56AC">
        <w:rPr>
          <w:rStyle w:val="apple-converted-space"/>
          <w:color w:val="000000"/>
        </w:rPr>
        <w:t> </w:t>
      </w:r>
      <w:proofErr w:type="spellStart"/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mp_ID</w:t>
      </w:r>
      <w:proofErr w:type="spellEnd"/>
      <w:r w:rsidRPr="00BC56AC">
        <w:rPr>
          <w:rStyle w:val="apple-converted-space"/>
          <w:color w:val="000000"/>
        </w:rPr>
        <w:t> </w:t>
      </w:r>
      <w:r w:rsidRPr="00BC56AC">
        <w:rPr>
          <w:color w:val="000000"/>
        </w:rPr>
        <w:t>in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Emp </w:t>
      </w:r>
      <w:r w:rsidRPr="00BC56AC">
        <w:rPr>
          <w:color w:val="000000"/>
        </w:rPr>
        <w:t>table:</w:t>
      </w:r>
    </w:p>
    <w:p w14:paraId="4422A67C" w14:textId="36EB0F35" w:rsidR="00E84E5A" w:rsidRPr="00BC56AC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lastRenderedPageBreak/>
        <w:t>S</w:t>
      </w:r>
      <w:r w:rsidR="009C5255" w:rsidRPr="00BC56AC">
        <w:rPr>
          <w:color w:val="000000"/>
        </w:rPr>
        <w:t>e</w:t>
      </w:r>
      <w:r w:rsidRPr="00BC56AC">
        <w:rPr>
          <w:color w:val="000000"/>
        </w:rPr>
        <w:t xml:space="preserve">lect the Last name of the Employee and rename the column name as </w:t>
      </w:r>
      <w:proofErr w:type="spellStart"/>
      <w:r w:rsidRPr="00BC56AC">
        <w:rPr>
          <w:color w:val="000000"/>
        </w:rPr>
        <w:t>Lname</w:t>
      </w:r>
      <w:proofErr w:type="spellEnd"/>
      <w:r w:rsidRPr="00BC56AC">
        <w:rPr>
          <w:color w:val="000000"/>
        </w:rPr>
        <w:t xml:space="preserve"> using column aliases.</w:t>
      </w:r>
    </w:p>
    <w:p w14:paraId="18637B9F" w14:textId="77777777" w:rsidR="003C393E" w:rsidRDefault="00E84E5A" w:rsidP="00BC56AC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ind w:left="357" w:hanging="357"/>
        <w:jc w:val="both"/>
        <w:rPr>
          <w:color w:val="000000"/>
        </w:rPr>
      </w:pPr>
      <w:r w:rsidRPr="00BC56AC">
        <w:rPr>
          <w:color w:val="000000"/>
        </w:rPr>
        <w:t>Display the Last name of the employee twice, giving the second column an alias named</w:t>
      </w:r>
      <w:r w:rsidRPr="00BC56AC">
        <w:rPr>
          <w:rStyle w:val="apple-converted-space"/>
          <w:color w:val="000000"/>
        </w:rPr>
        <w:t> </w:t>
      </w:r>
      <w:proofErr w:type="spellStart"/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Lname</w:t>
      </w:r>
      <w:proofErr w:type="spellEnd"/>
      <w:r w:rsidRPr="00BC56AC">
        <w:rPr>
          <w:color w:val="000000"/>
        </w:rPr>
        <w:t xml:space="preserve">. </w:t>
      </w:r>
    </w:p>
    <w:p w14:paraId="229CBBE7" w14:textId="77777777" w:rsidR="00010919" w:rsidRDefault="00010919">
      <w:pPr>
        <w:rPr>
          <w:rFonts w:ascii="Times New Roman" w:hAnsi="Times New Roman" w:cs="Times New Roman"/>
          <w:b/>
          <w:u w:val="single"/>
          <w:lang w:val="en-GB" w:eastAsia="en-GB"/>
        </w:rPr>
      </w:pPr>
      <w:r>
        <w:rPr>
          <w:b/>
          <w:u w:val="single"/>
        </w:rPr>
        <w:br w:type="page"/>
      </w:r>
    </w:p>
    <w:p w14:paraId="600E9F1B" w14:textId="78E27483" w:rsidR="00E84E5A" w:rsidRPr="003C393E" w:rsidRDefault="00E84E5A" w:rsidP="003C393E">
      <w:pPr>
        <w:pStyle w:val="NormalWeb"/>
        <w:spacing w:before="0" w:beforeAutospacing="0" w:after="0" w:afterAutospacing="0" w:line="360" w:lineRule="auto"/>
        <w:ind w:left="357"/>
        <w:jc w:val="center"/>
        <w:rPr>
          <w:color w:val="000000"/>
        </w:rPr>
      </w:pPr>
      <w:r w:rsidRPr="003C393E">
        <w:rPr>
          <w:b/>
          <w:u w:val="single"/>
        </w:rPr>
        <w:lastRenderedPageBreak/>
        <w:t>Solution</w:t>
      </w:r>
    </w:p>
    <w:p w14:paraId="628F60E9" w14:textId="77777777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.Create a table emp  as shown below.</w:t>
      </w:r>
    </w:p>
    <w:p w14:paraId="2150FE81" w14:textId="77777777" w:rsidR="006045A0" w:rsidRPr="00BC56AC" w:rsidRDefault="006045A0" w:rsidP="00BC56AC">
      <w:pPr>
        <w:spacing w:line="360" w:lineRule="auto"/>
        <w:ind w:firstLine="567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3B405FB9" w14:textId="77777777" w:rsidR="006045A0" w:rsidRPr="00BC56AC" w:rsidRDefault="006045A0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_Id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2FA51346" w14:textId="77777777" w:rsidR="006045A0" w:rsidRPr="00BC56AC" w:rsidRDefault="006045A0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First_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6AE140D0" w14:textId="77777777" w:rsidR="006045A0" w:rsidRPr="00BC56AC" w:rsidRDefault="006045A0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Last_name</w:t>
      </w:r>
      <w:proofErr w:type="spellEnd"/>
      <w:r w:rsidRPr="00BC56AC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5E806A57" w14:textId="77777777" w:rsidR="006045A0" w:rsidRPr="00BC56AC" w:rsidRDefault="006045A0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ity</w:t>
      </w:r>
      <w:r w:rsidRPr="00BC56AC">
        <w:rPr>
          <w:rFonts w:ascii="Times New Roman" w:hAnsi="Times New Roman" w:cs="Times New Roman"/>
        </w:rPr>
        <w:tab/>
        <w:t xml:space="preserve">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5</w:t>
      </w:r>
    </w:p>
    <w:p w14:paraId="13F9C599" w14:textId="1DAC78EC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create table emp</w:t>
      </w:r>
      <w:r w:rsidR="00C12F1D" w:rsidRPr="00BC56AC">
        <w:rPr>
          <w:rFonts w:ascii="Times New Roman" w:hAnsi="Times New Roman" w:cs="Times New Roman"/>
        </w:rPr>
        <w:t>(</w:t>
      </w:r>
      <w:proofErr w:type="spellStart"/>
      <w:r w:rsidR="00C12F1D" w:rsidRPr="00BC56AC">
        <w:rPr>
          <w:rFonts w:ascii="Times New Roman" w:hAnsi="Times New Roman" w:cs="Times New Roman"/>
        </w:rPr>
        <w:t>emp_Id</w:t>
      </w:r>
      <w:proofErr w:type="spellEnd"/>
      <w:r w:rsidRPr="00BC56AC">
        <w:rPr>
          <w:rFonts w:ascii="Times New Roman" w:hAnsi="Times New Roman" w:cs="Times New Roman"/>
        </w:rPr>
        <w:t xml:space="preserve"> number(3),</w:t>
      </w:r>
      <w:proofErr w:type="spellStart"/>
      <w:r w:rsidR="00C12F1D" w:rsidRPr="00BC56AC">
        <w:rPr>
          <w:rFonts w:ascii="Times New Roman" w:hAnsi="Times New Roman" w:cs="Times New Roman"/>
        </w:rPr>
        <w:t>First_name</w:t>
      </w:r>
      <w:proofErr w:type="spellEnd"/>
      <w:r w:rsidRPr="00BC56AC">
        <w:rPr>
          <w:rFonts w:ascii="Times New Roman" w:hAnsi="Times New Roman" w:cs="Times New Roman"/>
        </w:rPr>
        <w:t xml:space="preserve"> varchar(20) ,</w:t>
      </w:r>
      <w:proofErr w:type="spellStart"/>
      <w:r w:rsidR="00C12F1D" w:rsidRPr="00BC56AC">
        <w:rPr>
          <w:rFonts w:ascii="Times New Roman" w:hAnsi="Times New Roman" w:cs="Times New Roman"/>
        </w:rPr>
        <w:t>Last_name</w:t>
      </w:r>
      <w:proofErr w:type="spellEnd"/>
      <w:r w:rsidRPr="00BC56AC">
        <w:rPr>
          <w:rFonts w:ascii="Times New Roman" w:hAnsi="Times New Roman" w:cs="Times New Roman"/>
        </w:rPr>
        <w:t xml:space="preserve"> varchar(20),</w:t>
      </w:r>
      <w:r w:rsidR="00C12F1D" w:rsidRPr="00BC56AC">
        <w:rPr>
          <w:rFonts w:ascii="Times New Roman" w:hAnsi="Times New Roman" w:cs="Times New Roman"/>
        </w:rPr>
        <w:t>city</w:t>
      </w:r>
      <w:r w:rsidRPr="00BC56AC">
        <w:rPr>
          <w:rFonts w:ascii="Times New Roman" w:hAnsi="Times New Roman" w:cs="Times New Roman"/>
        </w:rPr>
        <w:t xml:space="preserve"> </w:t>
      </w:r>
      <w:r w:rsidR="00C12F1D" w:rsidRPr="00BC56AC">
        <w:rPr>
          <w:rFonts w:ascii="Times New Roman" w:hAnsi="Times New Roman" w:cs="Times New Roman"/>
        </w:rPr>
        <w:t>varchar(15)</w:t>
      </w:r>
      <w:r w:rsidRPr="00BC56AC">
        <w:rPr>
          <w:rFonts w:ascii="Times New Roman" w:hAnsi="Times New Roman" w:cs="Times New Roman"/>
        </w:rPr>
        <w:t>;</w:t>
      </w:r>
    </w:p>
    <w:p w14:paraId="701E47A2" w14:textId="77777777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3FF872B4" w14:textId="77777777" w:rsidR="00781416" w:rsidRPr="00BC56AC" w:rsidRDefault="00C12F1D" w:rsidP="00BC56A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reate a constraint specifying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_Id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as the primary key.</w:t>
      </w:r>
    </w:p>
    <w:p w14:paraId="586A892D" w14:textId="3955452C" w:rsidR="00C12F1D" w:rsidRPr="00BC56AC" w:rsidRDefault="00C12F1D" w:rsidP="00BC56AC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reate another constraint which specifies that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does not contain null value.</w:t>
      </w:r>
    </w:p>
    <w:p w14:paraId="5BE70E50" w14:textId="5A935E76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alter table emp add c</w:t>
      </w:r>
      <w:r w:rsidR="00147205" w:rsidRPr="00BC56AC">
        <w:rPr>
          <w:rFonts w:ascii="Times New Roman" w:hAnsi="Times New Roman" w:cs="Times New Roman"/>
        </w:rPr>
        <w:t xml:space="preserve">onstraint </w:t>
      </w:r>
      <w:proofErr w:type="spellStart"/>
      <w:r w:rsidR="00147205" w:rsidRPr="00BC56AC">
        <w:rPr>
          <w:rFonts w:ascii="Times New Roman" w:hAnsi="Times New Roman" w:cs="Times New Roman"/>
        </w:rPr>
        <w:t>pri</w:t>
      </w:r>
      <w:proofErr w:type="spellEnd"/>
      <w:r w:rsidR="00147205" w:rsidRPr="00BC56AC">
        <w:rPr>
          <w:rFonts w:ascii="Times New Roman" w:hAnsi="Times New Roman" w:cs="Times New Roman"/>
        </w:rPr>
        <w:t xml:space="preserve"> primary key(</w:t>
      </w:r>
      <w:proofErr w:type="spellStart"/>
      <w:r w:rsidR="00147205" w:rsidRPr="00BC56AC">
        <w:rPr>
          <w:rFonts w:ascii="Times New Roman" w:hAnsi="Times New Roman" w:cs="Times New Roman"/>
        </w:rPr>
        <w:t>emp_Id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4A1CE808" w14:textId="77777777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0C4D32F0" w14:textId="77777777" w:rsidR="005A06F1" w:rsidRDefault="005A06F1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1FE53FF" w14:textId="1D378FAA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b)Create another constraint which specifies that </w:t>
      </w:r>
      <w:proofErr w:type="spellStart"/>
      <w:r w:rsidR="00147205" w:rsidRPr="00BC56AC">
        <w:rPr>
          <w:rFonts w:ascii="Times New Roman" w:hAnsi="Times New Roman" w:cs="Times New Roman"/>
        </w:rPr>
        <w:t>First_name</w:t>
      </w:r>
      <w:proofErr w:type="spellEnd"/>
      <w:r w:rsidRPr="00BC56AC">
        <w:rPr>
          <w:rFonts w:ascii="Times New Roman" w:hAnsi="Times New Roman" w:cs="Times New Roman"/>
        </w:rPr>
        <w:t xml:space="preserve"> does not contain null value.</w:t>
      </w:r>
    </w:p>
    <w:p w14:paraId="24E9365B" w14:textId="4A63FD7E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 modify </w:t>
      </w:r>
      <w:proofErr w:type="spellStart"/>
      <w:r w:rsidR="00147205" w:rsidRPr="00BC56AC">
        <w:rPr>
          <w:rFonts w:ascii="Times New Roman" w:hAnsi="Times New Roman" w:cs="Times New Roman"/>
        </w:rPr>
        <w:t>First_name</w:t>
      </w:r>
      <w:proofErr w:type="spellEnd"/>
      <w:r w:rsidRPr="00BC56AC">
        <w:rPr>
          <w:rFonts w:ascii="Times New Roman" w:hAnsi="Times New Roman" w:cs="Times New Roman"/>
        </w:rPr>
        <w:t xml:space="preserve"> not null;</w:t>
      </w:r>
    </w:p>
    <w:p w14:paraId="21D6F6EF" w14:textId="77777777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44328E71" w14:textId="77777777" w:rsidR="006045A0" w:rsidRPr="00BC56AC" w:rsidRDefault="006045A0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654202F" w14:textId="77777777" w:rsidR="003365DE" w:rsidRPr="00BC56AC" w:rsidRDefault="00EE6E02" w:rsidP="00BC56AC">
      <w:pPr>
        <w:pStyle w:val="ListParagraph"/>
        <w:numPr>
          <w:ilvl w:val="0"/>
          <w:numId w:val="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Selecting all records from </w:t>
      </w:r>
      <w:r w:rsidR="003365DE"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EMP and displaying all columns:</w:t>
      </w:r>
    </w:p>
    <w:p w14:paraId="14639FBE" w14:textId="77777777" w:rsidR="003365DE" w:rsidRPr="00BC56AC" w:rsidRDefault="003365DE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>Select * from EMP;</w:t>
      </w:r>
    </w:p>
    <w:p w14:paraId="529D9CA6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4CF3E875" w14:textId="77777777" w:rsidR="003365DE" w:rsidRPr="00BC56AC" w:rsidRDefault="003365DE" w:rsidP="00BC56AC">
      <w:pPr>
        <w:pStyle w:val="ListParagraph"/>
        <w:numPr>
          <w:ilvl w:val="0"/>
          <w:numId w:val="5"/>
        </w:numPr>
        <w:tabs>
          <w:tab w:val="left" w:pos="284"/>
        </w:tabs>
        <w:spacing w:after="0" w:line="360" w:lineRule="auto"/>
        <w:ind w:left="0" w:firstLine="0"/>
        <w:jc w:val="both"/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Selecting all records from </w:t>
      </w:r>
      <w:r w:rsidR="00EE6E02"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EMP </w:t>
      </w:r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 xml:space="preserve">and displaying a specified column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  <w:lang w:val="en-GB" w:eastAsia="en-GB"/>
        </w:rPr>
        <w:t>:</w:t>
      </w:r>
    </w:p>
    <w:p w14:paraId="44299F54" w14:textId="77777777" w:rsidR="003365DE" w:rsidRPr="00BC56AC" w:rsidRDefault="003365DE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;</w:t>
      </w:r>
    </w:p>
    <w:p w14:paraId="038F6AF1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0BD236A8" w14:textId="77777777" w:rsidR="003365DE" w:rsidRPr="00BC56AC" w:rsidRDefault="003365DE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 xml:space="preserve">Selecting all records from </w:t>
      </w:r>
      <w:r w:rsidR="00EE6E02" w:rsidRPr="00BC56AC">
        <w:rPr>
          <w:color w:val="000000"/>
        </w:rPr>
        <w:t xml:space="preserve">EMP </w:t>
      </w:r>
      <w:r w:rsidRPr="00BC56AC">
        <w:rPr>
          <w:color w:val="000000"/>
        </w:rPr>
        <w:t>and displaying multiple columns separated by commas:</w:t>
      </w:r>
    </w:p>
    <w:p w14:paraId="1A87760B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;</w:t>
      </w:r>
    </w:p>
    <w:p w14:paraId="300662D6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000A89EE" w14:textId="1A2C0A6F" w:rsidR="009C5255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Displaying data for a given condition:</w:t>
      </w:r>
      <w:r w:rsidR="00EE6E02" w:rsidRPr="00BC56AC">
        <w:rPr>
          <w:color w:val="000000"/>
        </w:rPr>
        <w:t xml:space="preserve"> Selecting all records having </w:t>
      </w:r>
      <w:proofErr w:type="spellStart"/>
      <w:r w:rsidR="00EE6E02" w:rsidRPr="00BC56AC">
        <w:rPr>
          <w:color w:val="000000"/>
        </w:rPr>
        <w:t>Emp_Id</w:t>
      </w:r>
      <w:proofErr w:type="spellEnd"/>
      <w:r w:rsidR="00EE6E02" w:rsidRPr="00BC56AC">
        <w:rPr>
          <w:color w:val="000000"/>
        </w:rPr>
        <w:t xml:space="preserve">, </w:t>
      </w:r>
      <w:proofErr w:type="spellStart"/>
      <w:r w:rsidR="00EE6E02" w:rsidRPr="00BC56AC">
        <w:rPr>
          <w:color w:val="000000"/>
        </w:rPr>
        <w:t>First_name</w:t>
      </w:r>
      <w:proofErr w:type="spellEnd"/>
      <w:r w:rsidR="00EE6E02" w:rsidRPr="00BC56AC">
        <w:rPr>
          <w:color w:val="000000"/>
        </w:rPr>
        <w:t xml:space="preserve"> and </w:t>
      </w:r>
      <w:proofErr w:type="spellStart"/>
      <w:r w:rsidR="00EE6E02" w:rsidRPr="00BC56AC">
        <w:rPr>
          <w:color w:val="000000"/>
        </w:rPr>
        <w:t>Last_name</w:t>
      </w:r>
      <w:proofErr w:type="spellEnd"/>
      <w:r w:rsidR="00EE6E02" w:rsidRPr="00BC56AC">
        <w:rPr>
          <w:color w:val="000000"/>
        </w:rPr>
        <w:t xml:space="preserve"> from EMP table where Id is 03.</w:t>
      </w:r>
    </w:p>
    <w:p w14:paraId="72861D4C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="00EE6E02" w:rsidRPr="00BC56AC">
        <w:rPr>
          <w:rFonts w:ascii="Times New Roman" w:hAnsi="Times New Roman" w:cs="Times New Roman"/>
          <w:color w:val="000000"/>
          <w:lang w:val="en-GB" w:eastAsia="en-GB"/>
        </w:rPr>
        <w:t>First_name</w:t>
      </w:r>
      <w:proofErr w:type="spellEnd"/>
      <w:r w:rsidR="00EE6E02"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 where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>=’03’;</w:t>
      </w:r>
    </w:p>
    <w:p w14:paraId="1E1EDD3B" w14:textId="77777777" w:rsidR="00FB424D" w:rsidRPr="00BC56AC" w:rsidRDefault="00FB424D" w:rsidP="00BC56AC">
      <w:pPr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2F5A2F4D" w14:textId="796C6853" w:rsidR="009C5255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lastRenderedPageBreak/>
        <w:t>Displaying data for a given condition and sorting the output:</w:t>
      </w:r>
      <w:r w:rsidR="00EE6E02" w:rsidRPr="00BC56AC">
        <w:rPr>
          <w:color w:val="000000"/>
        </w:rPr>
        <w:t xml:space="preserve"> Select Emp Id and Last name of Employee from EMP from Meerut city order by Emp Id;</w:t>
      </w:r>
    </w:p>
    <w:p w14:paraId="76EEE2CC" w14:textId="77777777" w:rsidR="00FB424D" w:rsidRPr="00BC56AC" w:rsidRDefault="00FB424D" w:rsidP="00BC56AC">
      <w:pPr>
        <w:pStyle w:val="NormalWeb"/>
        <w:tabs>
          <w:tab w:val="left" w:pos="284"/>
        </w:tabs>
        <w:spacing w:before="0" w:beforeAutospacing="0" w:after="0" w:afterAutospacing="0" w:line="360" w:lineRule="auto"/>
        <w:jc w:val="both"/>
        <w:rPr>
          <w:color w:val="000000"/>
        </w:rPr>
      </w:pPr>
      <w:r w:rsidRPr="00BC56AC">
        <w:rPr>
          <w:color w:val="000000"/>
        </w:rPr>
        <w:t xml:space="preserve">Select </w:t>
      </w:r>
      <w:proofErr w:type="spellStart"/>
      <w:r w:rsidRPr="00BC56AC">
        <w:rPr>
          <w:color w:val="000000"/>
        </w:rPr>
        <w:t>Emp_Id</w:t>
      </w:r>
      <w:proofErr w:type="spellEnd"/>
      <w:r w:rsidRPr="00BC56AC">
        <w:rPr>
          <w:color w:val="000000"/>
        </w:rPr>
        <w:t xml:space="preserve">, </w:t>
      </w:r>
      <w:proofErr w:type="spellStart"/>
      <w:r w:rsidRPr="00BC56AC">
        <w:rPr>
          <w:color w:val="000000"/>
        </w:rPr>
        <w:t>Last_name</w:t>
      </w:r>
      <w:proofErr w:type="spellEnd"/>
      <w:r w:rsidRPr="00BC56AC">
        <w:rPr>
          <w:color w:val="000000"/>
        </w:rPr>
        <w:t xml:space="preserve"> from EMP where city=’Meerut’ order by </w:t>
      </w:r>
      <w:proofErr w:type="spellStart"/>
      <w:r w:rsidRPr="00BC56AC">
        <w:rPr>
          <w:color w:val="000000"/>
        </w:rPr>
        <w:t>Emp_Id</w:t>
      </w:r>
      <w:proofErr w:type="spellEnd"/>
      <w:r w:rsidRPr="00BC56AC">
        <w:rPr>
          <w:color w:val="000000"/>
        </w:rPr>
        <w:t>;</w:t>
      </w:r>
    </w:p>
    <w:p w14:paraId="2698F481" w14:textId="77777777" w:rsidR="009C5255" w:rsidRPr="00BC56AC" w:rsidRDefault="009C5255" w:rsidP="00BC56AC">
      <w:pPr>
        <w:pStyle w:val="NormalWeb"/>
        <w:tabs>
          <w:tab w:val="left" w:pos="284"/>
        </w:tabs>
        <w:spacing w:before="0" w:beforeAutospacing="0" w:after="0" w:afterAutospacing="0" w:line="360" w:lineRule="auto"/>
        <w:jc w:val="both"/>
        <w:rPr>
          <w:color w:val="000000"/>
        </w:rPr>
      </w:pPr>
    </w:p>
    <w:p w14:paraId="457F9B61" w14:textId="77777777" w:rsidR="00FB424D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on multiple columns, one column sorted in reverse order:</w:t>
      </w:r>
      <w:r w:rsidR="00997C21" w:rsidRPr="00BC56AC">
        <w:rPr>
          <w:color w:val="000000"/>
        </w:rPr>
        <w:t xml:space="preserve"> Select Emp Id and First name of Employee from EMP from Meerut city order by Emp Id in ascending order and order by Last name in descending order.</w:t>
      </w:r>
    </w:p>
    <w:p w14:paraId="4B78A809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 where city=’Meerut’ order by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Desc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>;</w:t>
      </w:r>
    </w:p>
    <w:p w14:paraId="54E8CAD5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6ED34C44" w14:textId="77777777" w:rsidR="00FB424D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using an integer in the place of the spelled-out column name:</w:t>
      </w:r>
    </w:p>
    <w:p w14:paraId="3B21B53B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 where city=’Meerut’ order by 1;</w:t>
      </w:r>
    </w:p>
    <w:p w14:paraId="01BA42A5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17325AE6" w14:textId="77777777" w:rsidR="00FB424D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Displaying data for a given condition and sorting the output by multiple columns using integers, the order of the columns in the sort is different than their corresponding order after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SELECT</w:t>
      </w:r>
      <w:r w:rsidRPr="00BC56AC">
        <w:rPr>
          <w:rStyle w:val="apple-converted-space"/>
          <w:color w:val="000000"/>
        </w:rPr>
        <w:t> </w:t>
      </w:r>
      <w:r w:rsidRPr="00BC56AC">
        <w:rPr>
          <w:color w:val="000000"/>
        </w:rPr>
        <w:t>keyword:</w:t>
      </w:r>
    </w:p>
    <w:p w14:paraId="01D5E175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Select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, 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Last_name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 xml:space="preserve"> from EMP where city=’Meerut’ order by 2, 1;</w:t>
      </w:r>
    </w:p>
    <w:p w14:paraId="619B71AE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0536E5F4" w14:textId="77777777" w:rsidR="00FB424D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Counting the number of records in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Emp </w:t>
      </w:r>
      <w:r w:rsidRPr="00BC56AC">
        <w:rPr>
          <w:color w:val="000000"/>
        </w:rPr>
        <w:t>table:</w:t>
      </w:r>
    </w:p>
    <w:p w14:paraId="262067B5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>Select count(*) from EMP;</w:t>
      </w:r>
    </w:p>
    <w:p w14:paraId="236513D4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44375FB7" w14:textId="77777777" w:rsidR="00FB424D" w:rsidRPr="00BC56AC" w:rsidRDefault="00FB424D" w:rsidP="00BC56AC">
      <w:pPr>
        <w:pStyle w:val="NormalWeb"/>
        <w:numPr>
          <w:ilvl w:val="0"/>
          <w:numId w:val="5"/>
        </w:numPr>
        <w:tabs>
          <w:tab w:val="left" w:pos="284"/>
          <w:tab w:val="left" w:pos="426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Counting the number of values for</w:t>
      </w:r>
      <w:r w:rsidRPr="00BC56AC">
        <w:rPr>
          <w:rStyle w:val="apple-converted-space"/>
          <w:color w:val="000000"/>
        </w:rPr>
        <w:t> </w:t>
      </w:r>
      <w:proofErr w:type="spellStart"/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Emp_ID</w:t>
      </w:r>
      <w:proofErr w:type="spellEnd"/>
      <w:r w:rsidRPr="00BC56AC">
        <w:rPr>
          <w:rStyle w:val="apple-converted-space"/>
          <w:color w:val="000000"/>
        </w:rPr>
        <w:t> </w:t>
      </w:r>
      <w:r w:rsidRPr="00BC56AC">
        <w:rPr>
          <w:color w:val="000000"/>
        </w:rPr>
        <w:t>in the</w:t>
      </w:r>
      <w:r w:rsidRPr="00BC56AC">
        <w:rPr>
          <w:rStyle w:val="apple-converted-space"/>
          <w:color w:val="000000"/>
        </w:rPr>
        <w:t> </w:t>
      </w:r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Emp </w:t>
      </w:r>
      <w:r w:rsidRPr="00BC56AC">
        <w:rPr>
          <w:color w:val="000000"/>
        </w:rPr>
        <w:t>table:</w:t>
      </w:r>
    </w:p>
    <w:p w14:paraId="1B5FB953" w14:textId="77777777" w:rsidR="00FB424D" w:rsidRPr="00BC56AC" w:rsidRDefault="00FB424D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>Select count(</w:t>
      </w:r>
      <w:proofErr w:type="spellStart"/>
      <w:r w:rsidRPr="00BC56AC">
        <w:rPr>
          <w:rFonts w:ascii="Times New Roman" w:hAnsi="Times New Roman" w:cs="Times New Roman"/>
          <w:color w:val="000000"/>
          <w:lang w:val="en-GB" w:eastAsia="en-GB"/>
        </w:rPr>
        <w:t>Emp_Id</w:t>
      </w:r>
      <w:proofErr w:type="spellEnd"/>
      <w:r w:rsidRPr="00BC56AC">
        <w:rPr>
          <w:rFonts w:ascii="Times New Roman" w:hAnsi="Times New Roman" w:cs="Times New Roman"/>
          <w:color w:val="000000"/>
          <w:lang w:val="en-GB" w:eastAsia="en-GB"/>
        </w:rPr>
        <w:t>) from EMP;</w:t>
      </w:r>
    </w:p>
    <w:p w14:paraId="77B680E8" w14:textId="77777777" w:rsidR="009C5255" w:rsidRPr="00BC56AC" w:rsidRDefault="009C5255" w:rsidP="00BC56AC">
      <w:pPr>
        <w:tabs>
          <w:tab w:val="left" w:pos="284"/>
        </w:tabs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</w:p>
    <w:p w14:paraId="42556C09" w14:textId="4E6A511A" w:rsidR="00EE6E02" w:rsidRPr="00BC56AC" w:rsidRDefault="00997C21" w:rsidP="00BC56AC">
      <w:pPr>
        <w:pStyle w:val="NormalWeb"/>
        <w:numPr>
          <w:ilvl w:val="0"/>
          <w:numId w:val="5"/>
        </w:numPr>
        <w:tabs>
          <w:tab w:val="left" w:pos="284"/>
          <w:tab w:val="left" w:pos="426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S</w:t>
      </w:r>
      <w:r w:rsidR="00767164" w:rsidRPr="00BC56AC">
        <w:rPr>
          <w:color w:val="000000"/>
        </w:rPr>
        <w:t>e</w:t>
      </w:r>
      <w:r w:rsidRPr="00BC56AC">
        <w:rPr>
          <w:color w:val="000000"/>
        </w:rPr>
        <w:t xml:space="preserve">lect the Last name of the Employee and rename the column name as </w:t>
      </w:r>
      <w:proofErr w:type="spellStart"/>
      <w:r w:rsidRPr="00BC56AC">
        <w:rPr>
          <w:color w:val="000000"/>
        </w:rPr>
        <w:t>Lname</w:t>
      </w:r>
      <w:proofErr w:type="spellEnd"/>
      <w:r w:rsidRPr="00BC56AC">
        <w:rPr>
          <w:color w:val="000000"/>
        </w:rPr>
        <w:t xml:space="preserve"> using </w:t>
      </w:r>
      <w:r w:rsidR="00EE6E02" w:rsidRPr="00BC56AC">
        <w:rPr>
          <w:color w:val="000000"/>
        </w:rPr>
        <w:t>column aliases.</w:t>
      </w:r>
    </w:p>
    <w:p w14:paraId="621E68AA" w14:textId="77777777" w:rsidR="00EE6E02" w:rsidRPr="00BC56AC" w:rsidRDefault="00EE6E02" w:rsidP="00BC56AC">
      <w:pPr>
        <w:pStyle w:val="NormalWeb"/>
        <w:tabs>
          <w:tab w:val="left" w:pos="284"/>
        </w:tabs>
        <w:spacing w:before="0" w:beforeAutospacing="0" w:after="0" w:afterAutospacing="0" w:line="360" w:lineRule="auto"/>
        <w:jc w:val="both"/>
        <w:rPr>
          <w:color w:val="000000"/>
        </w:rPr>
      </w:pPr>
      <w:r w:rsidRPr="00BC56AC">
        <w:rPr>
          <w:color w:val="000000"/>
        </w:rPr>
        <w:t xml:space="preserve">Select </w:t>
      </w:r>
      <w:proofErr w:type="spellStart"/>
      <w:r w:rsidRPr="00BC56AC">
        <w:rPr>
          <w:color w:val="000000"/>
        </w:rPr>
        <w:t>Last_Name</w:t>
      </w:r>
      <w:proofErr w:type="spellEnd"/>
      <w:r w:rsidRPr="00BC56AC">
        <w:rPr>
          <w:color w:val="000000"/>
        </w:rPr>
        <w:t xml:space="preserve"> </w:t>
      </w:r>
      <w:proofErr w:type="spellStart"/>
      <w:r w:rsidRPr="00BC56AC">
        <w:rPr>
          <w:color w:val="000000"/>
        </w:rPr>
        <w:t>Lname</w:t>
      </w:r>
      <w:proofErr w:type="spellEnd"/>
      <w:r w:rsidRPr="00BC56AC">
        <w:rPr>
          <w:color w:val="000000"/>
        </w:rPr>
        <w:t xml:space="preserve"> from Emp;</w:t>
      </w:r>
    </w:p>
    <w:p w14:paraId="2F7C3CC4" w14:textId="77777777" w:rsidR="009C5255" w:rsidRPr="00BC56AC" w:rsidRDefault="009C5255" w:rsidP="00BC56AC">
      <w:pPr>
        <w:pStyle w:val="NormalWeb"/>
        <w:tabs>
          <w:tab w:val="left" w:pos="284"/>
        </w:tabs>
        <w:spacing w:before="0" w:beforeAutospacing="0" w:after="0" w:afterAutospacing="0" w:line="360" w:lineRule="auto"/>
        <w:jc w:val="both"/>
        <w:rPr>
          <w:color w:val="000000"/>
        </w:rPr>
      </w:pPr>
    </w:p>
    <w:p w14:paraId="43A221F7" w14:textId="77777777" w:rsidR="00EE6E02" w:rsidRPr="00BC56AC" w:rsidRDefault="00997C21" w:rsidP="00BC56AC">
      <w:pPr>
        <w:pStyle w:val="NormalWeb"/>
        <w:numPr>
          <w:ilvl w:val="0"/>
          <w:numId w:val="5"/>
        </w:numPr>
        <w:tabs>
          <w:tab w:val="left" w:pos="284"/>
          <w:tab w:val="left" w:pos="426"/>
        </w:tabs>
        <w:spacing w:before="0" w:beforeAutospacing="0" w:after="0" w:afterAutospacing="0" w:line="360" w:lineRule="auto"/>
        <w:ind w:left="0" w:firstLine="0"/>
        <w:jc w:val="both"/>
        <w:rPr>
          <w:color w:val="000000"/>
        </w:rPr>
      </w:pPr>
      <w:r w:rsidRPr="00BC56AC">
        <w:rPr>
          <w:color w:val="000000"/>
        </w:rPr>
        <w:t>Display</w:t>
      </w:r>
      <w:r w:rsidR="00EE6E02" w:rsidRPr="00BC56AC">
        <w:rPr>
          <w:color w:val="000000"/>
        </w:rPr>
        <w:t xml:space="preserve"> the </w:t>
      </w:r>
      <w:r w:rsidRPr="00BC56AC">
        <w:rPr>
          <w:color w:val="000000"/>
        </w:rPr>
        <w:t>Last name of the employee</w:t>
      </w:r>
      <w:r w:rsidR="00EE6E02" w:rsidRPr="00BC56AC">
        <w:rPr>
          <w:color w:val="000000"/>
        </w:rPr>
        <w:t xml:space="preserve"> twice, giving the second column an alias named</w:t>
      </w:r>
      <w:r w:rsidR="00EE6E02" w:rsidRPr="00BC56AC">
        <w:rPr>
          <w:rStyle w:val="apple-converted-space"/>
          <w:color w:val="000000"/>
        </w:rPr>
        <w:t> </w:t>
      </w:r>
      <w:proofErr w:type="spellStart"/>
      <w:r w:rsidRPr="00BC56AC">
        <w:rPr>
          <w:rStyle w:val="HTMLTypewriter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</w:rPr>
        <w:t>Lname</w:t>
      </w:r>
      <w:proofErr w:type="spellEnd"/>
      <w:r w:rsidR="00EE6E02" w:rsidRPr="00BC56AC">
        <w:rPr>
          <w:color w:val="000000"/>
        </w:rPr>
        <w:t xml:space="preserve">. </w:t>
      </w:r>
    </w:p>
    <w:p w14:paraId="500455B5" w14:textId="01CFCF2E" w:rsidR="00EE6E02" w:rsidRPr="00BC56AC" w:rsidRDefault="00EE6E02" w:rsidP="00BC56AC">
      <w:pPr>
        <w:pStyle w:val="NormalWeb"/>
        <w:tabs>
          <w:tab w:val="left" w:pos="284"/>
        </w:tabs>
        <w:spacing w:before="0" w:beforeAutospacing="0" w:after="0" w:afterAutospacing="0" w:line="360" w:lineRule="auto"/>
        <w:jc w:val="both"/>
        <w:rPr>
          <w:color w:val="000000"/>
        </w:rPr>
      </w:pPr>
      <w:r w:rsidRPr="00BC56AC">
        <w:rPr>
          <w:color w:val="000000"/>
        </w:rPr>
        <w:t xml:space="preserve">Select </w:t>
      </w:r>
      <w:proofErr w:type="spellStart"/>
      <w:r w:rsidRPr="00BC56AC">
        <w:rPr>
          <w:color w:val="000000"/>
        </w:rPr>
        <w:t>Last_Name</w:t>
      </w:r>
      <w:proofErr w:type="spellEnd"/>
      <w:r w:rsidRPr="00BC56AC">
        <w:rPr>
          <w:color w:val="000000"/>
        </w:rPr>
        <w:t xml:space="preserve">, </w:t>
      </w:r>
      <w:proofErr w:type="spellStart"/>
      <w:r w:rsidRPr="00BC56AC">
        <w:rPr>
          <w:color w:val="000000"/>
        </w:rPr>
        <w:t>Last_Name</w:t>
      </w:r>
      <w:proofErr w:type="spellEnd"/>
      <w:r w:rsidRPr="00BC56AC">
        <w:rPr>
          <w:color w:val="000000"/>
        </w:rPr>
        <w:t xml:space="preserve"> </w:t>
      </w:r>
      <w:proofErr w:type="spellStart"/>
      <w:r w:rsidRPr="00BC56AC">
        <w:rPr>
          <w:color w:val="000000"/>
        </w:rPr>
        <w:t>Lname</w:t>
      </w:r>
      <w:proofErr w:type="spellEnd"/>
      <w:r w:rsidRPr="00BC56AC">
        <w:rPr>
          <w:color w:val="000000"/>
        </w:rPr>
        <w:t xml:space="preserve"> from Emp;</w:t>
      </w:r>
    </w:p>
    <w:p w14:paraId="08A7D052" w14:textId="77777777" w:rsidR="005A06F1" w:rsidRDefault="005A06F1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8FAD83A" w14:textId="50EFE190" w:rsidR="007924D9" w:rsidRPr="00BC56AC" w:rsidRDefault="0015224E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</w:t>
      </w:r>
      <w:r w:rsidRPr="00BC56AC">
        <w:rPr>
          <w:rFonts w:ascii="Times New Roman" w:hAnsi="Times New Roman" w:cs="Times New Roman"/>
          <w:b/>
        </w:rPr>
        <w:t>-</w:t>
      </w:r>
      <w:r w:rsidRPr="00BC56AC">
        <w:rPr>
          <w:rFonts w:ascii="Times New Roman" w:hAnsi="Times New Roman" w:cs="Times New Roman"/>
        </w:rPr>
        <w:t>The above basic SELECT commands ha</w:t>
      </w:r>
      <w:r w:rsidR="008972EF">
        <w:rPr>
          <w:rFonts w:ascii="Times New Roman" w:hAnsi="Times New Roman" w:cs="Times New Roman"/>
        </w:rPr>
        <w:t>ve</w:t>
      </w:r>
      <w:r w:rsidRPr="00BC56AC">
        <w:rPr>
          <w:rFonts w:ascii="Times New Roman" w:hAnsi="Times New Roman" w:cs="Times New Roman"/>
        </w:rPr>
        <w:t xml:space="preserve"> been successfully executed.</w:t>
      </w:r>
    </w:p>
    <w:p w14:paraId="09C97F83" w14:textId="33CC9B24" w:rsidR="006C27B7" w:rsidRPr="00BC56AC" w:rsidRDefault="006C27B7" w:rsidP="00AC5EA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4</w:t>
      </w:r>
    </w:p>
    <w:p w14:paraId="122D7F90" w14:textId="594CEA51" w:rsidR="006C27B7" w:rsidRDefault="006C27B7" w:rsidP="00AC5EA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ADVANCED SELECT COMMANDS</w:t>
      </w:r>
    </w:p>
    <w:p w14:paraId="76C61045" w14:textId="77777777" w:rsidR="0045397F" w:rsidRPr="00BC56AC" w:rsidRDefault="0045397F" w:rsidP="00AC5EA9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768368E9" w14:textId="5777D032" w:rsidR="006C27B7" w:rsidRPr="00BC56AC" w:rsidRDefault="006C27B7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</w:t>
      </w:r>
      <w:r w:rsidRPr="00BC56AC">
        <w:rPr>
          <w:rFonts w:ascii="Times New Roman" w:hAnsi="Times New Roman" w:cs="Times New Roman"/>
        </w:rPr>
        <w:t>Create a table items as shown below.</w:t>
      </w:r>
    </w:p>
    <w:p w14:paraId="2A5CBC4A" w14:textId="77777777" w:rsidR="006C27B7" w:rsidRPr="00BC56AC" w:rsidRDefault="006C27B7" w:rsidP="00BC56AC">
      <w:pPr>
        <w:spacing w:line="360" w:lineRule="auto"/>
        <w:ind w:firstLine="567"/>
        <w:jc w:val="both"/>
        <w:rPr>
          <w:rFonts w:ascii="Times New Roman" w:hAnsi="Times New Roman" w:cs="Times New Roman"/>
          <w:u w:val="single"/>
        </w:rPr>
      </w:pPr>
      <w:r w:rsidRPr="00BC56AC">
        <w:rPr>
          <w:rFonts w:ascii="Times New Roman" w:hAnsi="Times New Roman" w:cs="Times New Roman"/>
          <w:u w:val="single"/>
        </w:rPr>
        <w:t>FIELD NAM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  <w:u w:val="single"/>
        </w:rPr>
        <w:t>DATA TYP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  <w:u w:val="single"/>
        </w:rPr>
        <w:t>SIZE</w:t>
      </w:r>
    </w:p>
    <w:p w14:paraId="42B03049" w14:textId="55CC6C89" w:rsidR="006C27B7" w:rsidRPr="00BC56AC" w:rsidRDefault="006C27B7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7C392C58" w14:textId="15022F74" w:rsidR="006C27B7" w:rsidRPr="00BC56AC" w:rsidRDefault="006C27B7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number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2C43D558" w14:textId="415C5C92" w:rsidR="00303FFB" w:rsidRPr="00BC56AC" w:rsidRDefault="006C27B7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5</w:t>
      </w:r>
    </w:p>
    <w:p w14:paraId="22FC2D0F" w14:textId="77777777" w:rsidR="004B4CFB" w:rsidRPr="00BC56AC" w:rsidRDefault="004B4CFB" w:rsidP="00BC56AC">
      <w:pPr>
        <w:spacing w:line="360" w:lineRule="auto"/>
        <w:jc w:val="both"/>
        <w:rPr>
          <w:rFonts w:ascii="Times New Roman" w:hAnsi="Times New Roman" w:cs="Times New Roman"/>
          <w:u w:val="single"/>
        </w:rPr>
      </w:pPr>
    </w:p>
    <w:p w14:paraId="2A461A83" w14:textId="2FD8D3D8" w:rsidR="007924D9" w:rsidRPr="00BC56AC" w:rsidRDefault="006C27B7" w:rsidP="00BC56AC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 w:rsidRPr="00BC56AC">
        <w:rPr>
          <w:rFonts w:ascii="Times New Roman" w:hAnsi="Times New Roman" w:cs="Times New Roman"/>
          <w:u w:val="single"/>
        </w:rPr>
        <w:t>Use the above table to perform the following queries.</w:t>
      </w:r>
    </w:p>
    <w:p w14:paraId="1F1C2BA1" w14:textId="77777777" w:rsidR="00EA03F9" w:rsidRPr="00BC56AC" w:rsidRDefault="00EA03F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BAB95BD" w14:textId="77777777" w:rsidR="002C5379" w:rsidRPr="00BC56AC" w:rsidRDefault="002E0289" w:rsidP="00BC56A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s</w:t>
      </w:r>
      <w:r w:rsidR="00EA03F9" w:rsidRPr="00BC56AC">
        <w:rPr>
          <w:rFonts w:ascii="Times New Roman" w:hAnsi="Times New Roman" w:cs="Times New Roman"/>
          <w:sz w:val="24"/>
          <w:szCs w:val="24"/>
        </w:rPr>
        <w:t>elect count of number and sum of total price of items in each order from items relation.</w:t>
      </w:r>
    </w:p>
    <w:p w14:paraId="5158EED3" w14:textId="3996031A" w:rsidR="00F806F8" w:rsidRPr="00BC56AC" w:rsidRDefault="00AC6C08" w:rsidP="00BC56A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Write </w:t>
      </w:r>
      <w:r w:rsidR="00480F41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a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query </w:t>
      </w:r>
      <w:r w:rsidR="00480F41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that</w:t>
      </w:r>
      <w:r w:rsidR="00390C0D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collects the rows of the </w:t>
      </w:r>
      <w:r w:rsidR="00390C0D"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items</w:t>
      </w:r>
      <w:r w:rsidR="00390C0D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 table into groups that have identical order numbers and computes the </w:t>
      </w:r>
      <w:r w:rsidR="00C267F5" w:rsidRPr="00BC56AC">
        <w:rPr>
          <w:rFonts w:ascii="Times New Roman" w:hAnsi="Times New Roman" w:cs="Times New Roman"/>
          <w:sz w:val="24"/>
          <w:szCs w:val="24"/>
        </w:rPr>
        <w:t xml:space="preserve">count </w:t>
      </w:r>
      <w:r w:rsidR="00390C0D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of rows in each group and the </w:t>
      </w:r>
      <w:r w:rsidR="00C267F5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sum</w:t>
      </w:r>
      <w:r w:rsidR="00390C0D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of the prices.</w:t>
      </w:r>
    </w:p>
    <w:p w14:paraId="72C8911B" w14:textId="78432610" w:rsidR="0085278E" w:rsidRPr="00BC56AC" w:rsidRDefault="0085278E" w:rsidP="00BC56A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collects the rows of the </w:t>
      </w:r>
      <w:r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items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 table into groups that have identical order numbers and computes the </w:t>
      </w:r>
      <w:r w:rsidR="00C267F5" w:rsidRPr="00BC56AC">
        <w:rPr>
          <w:rFonts w:ascii="Times New Roman" w:hAnsi="Times New Roman" w:cs="Times New Roman"/>
          <w:sz w:val="24"/>
          <w:szCs w:val="24"/>
        </w:rPr>
        <w:t xml:space="preserve">count 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of rows in each group and the </w:t>
      </w:r>
      <w:r w:rsidR="00C267F5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sum 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of the prices</w:t>
      </w:r>
      <w:r w:rsidR="002E0289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sorted in ascending order of </w:t>
      </w:r>
      <w:r w:rsidR="002E0289"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price.</w:t>
      </w:r>
    </w:p>
    <w:p w14:paraId="0EF15B9E" w14:textId="5D283B59" w:rsidR="003B7AFF" w:rsidRPr="00BC56AC" w:rsidRDefault="002E0289" w:rsidP="00BC56A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Write a query that </w:t>
      </w:r>
      <w:r w:rsidR="003B7AFF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returns the average total price per item on all orders that have more than two items. </w:t>
      </w:r>
    </w:p>
    <w:p w14:paraId="7FD48199" w14:textId="1408DE56" w:rsidR="003B7AFF" w:rsidRPr="00BC56AC" w:rsidRDefault="002E0289" w:rsidP="00BC56AC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Write a query that returns </w:t>
      </w:r>
      <w:r w:rsidR="003B7AFF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the average of all </w:t>
      </w:r>
      <w:r w:rsidR="00C267F5"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 xml:space="preserve">total </w:t>
      </w:r>
      <w:r w:rsidR="003B7AFF"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price</w:t>
      </w:r>
      <w:r w:rsidR="003B7AFF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 values in the table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items.</w:t>
      </w:r>
      <w:r w:rsidR="003B7AFF"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 </w:t>
      </w:r>
    </w:p>
    <w:p w14:paraId="6A216ECE" w14:textId="77777777" w:rsidR="002E0289" w:rsidRPr="00BC56AC" w:rsidRDefault="002E0289" w:rsidP="00BC56AC">
      <w:pPr>
        <w:spacing w:line="360" w:lineRule="auto"/>
        <w:jc w:val="both"/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</w:pPr>
    </w:p>
    <w:p w14:paraId="55F070CC" w14:textId="77777777" w:rsidR="003B7AFF" w:rsidRPr="00BC56AC" w:rsidRDefault="003B7AFF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0043475" w14:textId="77777777" w:rsidR="003B7AFF" w:rsidRPr="00BC56AC" w:rsidRDefault="003B7AFF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2799B05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E3D14F0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669C894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340A318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1BD9494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8591A6C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D5775E8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E6D3BEA" w14:textId="3BB6423A" w:rsidR="004B4CFB" w:rsidRPr="00BC56AC" w:rsidRDefault="004B4CFB" w:rsidP="00FC5DCC">
      <w:pPr>
        <w:spacing w:line="360" w:lineRule="auto"/>
        <w:jc w:val="center"/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br w:type="page"/>
      </w: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7B7C96FB" w14:textId="77777777" w:rsidR="004B4CFB" w:rsidRPr="00BC56AC" w:rsidRDefault="004B4CFB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</w:t>
      </w:r>
      <w:r w:rsidRPr="00BC56AC">
        <w:rPr>
          <w:rFonts w:ascii="Times New Roman" w:hAnsi="Times New Roman" w:cs="Times New Roman"/>
        </w:rPr>
        <w:t>Create a table items as shown below.</w:t>
      </w:r>
    </w:p>
    <w:p w14:paraId="75B9117E" w14:textId="77777777" w:rsidR="004B4CFB" w:rsidRPr="00BC56AC" w:rsidRDefault="004B4CFB" w:rsidP="00BC56AC">
      <w:pPr>
        <w:spacing w:line="360" w:lineRule="auto"/>
        <w:ind w:firstLine="567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FIELD NAM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DATA TYPE</w:t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</w:rPr>
        <w:tab/>
      </w:r>
      <w:r w:rsidRPr="00BC56AC">
        <w:rPr>
          <w:rFonts w:ascii="Times New Roman" w:hAnsi="Times New Roman" w:cs="Times New Roman"/>
          <w:b/>
          <w:u w:val="single"/>
        </w:rPr>
        <w:t>SIZE</w:t>
      </w:r>
    </w:p>
    <w:p w14:paraId="57E107C8" w14:textId="77777777" w:rsidR="004B4CFB" w:rsidRPr="00BC56AC" w:rsidRDefault="004B4CFB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6EF46AFB" w14:textId="77777777" w:rsidR="004B4CFB" w:rsidRPr="00BC56AC" w:rsidRDefault="004B4CFB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number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31B90B88" w14:textId="77777777" w:rsidR="004B4CFB" w:rsidRPr="00BC56AC" w:rsidRDefault="004B4CFB" w:rsidP="00BC56AC">
      <w:pPr>
        <w:spacing w:line="360" w:lineRule="auto"/>
        <w:ind w:firstLine="567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5</w:t>
      </w:r>
    </w:p>
    <w:p w14:paraId="514DBD8A" w14:textId="77777777" w:rsidR="004B4CFB" w:rsidRPr="00BC56AC" w:rsidRDefault="004B4CFB" w:rsidP="00BC56AC">
      <w:pPr>
        <w:spacing w:line="360" w:lineRule="auto"/>
        <w:jc w:val="both"/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</w:pPr>
    </w:p>
    <w:p w14:paraId="3220DCFB" w14:textId="5AAC6C86" w:rsidR="002C5379" w:rsidRPr="00BC56AC" w:rsidRDefault="002C5379" w:rsidP="00BC56AC">
      <w:pPr>
        <w:pStyle w:val="ListParagraph"/>
        <w:numPr>
          <w:ilvl w:val="0"/>
          <w:numId w:val="9"/>
        </w:numPr>
        <w:tabs>
          <w:tab w:val="left" w:pos="284"/>
        </w:tabs>
        <w:spacing w:line="360" w:lineRule="auto"/>
        <w:ind w:left="142" w:hanging="142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s</w:t>
      </w:r>
      <w:r w:rsidRPr="00BC56AC">
        <w:rPr>
          <w:rFonts w:ascii="Times New Roman" w:hAnsi="Times New Roman" w:cs="Times New Roman"/>
          <w:sz w:val="24"/>
          <w:szCs w:val="24"/>
        </w:rPr>
        <w:t>elect count of number and sum of total price of items in each order from items relation.</w:t>
      </w:r>
    </w:p>
    <w:p w14:paraId="31CA61D3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elect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, count(*) number, sum(</w:t>
      </w: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 xml:space="preserve">) </w:t>
      </w:r>
      <w:proofErr w:type="spellStart"/>
      <w:r w:rsidRPr="00BC56AC">
        <w:rPr>
          <w:rFonts w:ascii="Times New Roman" w:hAnsi="Times New Roman" w:cs="Times New Roman"/>
        </w:rPr>
        <w:t>Tot_Price</w:t>
      </w:r>
      <w:proofErr w:type="spellEnd"/>
      <w:r w:rsidRPr="00BC56AC">
        <w:rPr>
          <w:rFonts w:ascii="Times New Roman" w:hAnsi="Times New Roman" w:cs="Times New Roman"/>
        </w:rPr>
        <w:t xml:space="preserve"> from  items Group by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;</w:t>
      </w:r>
    </w:p>
    <w:p w14:paraId="3C17B0EC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E191AB1" w14:textId="6A85221E" w:rsidR="002C5379" w:rsidRPr="00BC56AC" w:rsidRDefault="002C5379" w:rsidP="00BC56AC">
      <w:pPr>
        <w:pStyle w:val="ListParagraph"/>
        <w:numPr>
          <w:ilvl w:val="0"/>
          <w:numId w:val="9"/>
        </w:numPr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collects the rows of the </w:t>
      </w:r>
      <w:r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items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 table into groups that have identical order numbers and computes the COUNT of rows in each group and the SUM of the prices.</w:t>
      </w:r>
    </w:p>
    <w:p w14:paraId="01DD915D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elect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, count(*) number, sum(</w:t>
      </w: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 xml:space="preserve">) Price from  items Group by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;</w:t>
      </w:r>
    </w:p>
    <w:p w14:paraId="5C4E3B27" w14:textId="77777777" w:rsidR="00D01EDA" w:rsidRPr="00BC56AC" w:rsidRDefault="00D01EDA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327BE70" w14:textId="0031D446" w:rsidR="002C5379" w:rsidRPr="00BC56AC" w:rsidRDefault="002C5379" w:rsidP="00BC56AC">
      <w:pPr>
        <w:pStyle w:val="ListParagraph"/>
        <w:numPr>
          <w:ilvl w:val="0"/>
          <w:numId w:val="9"/>
        </w:numPr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collects the rows of the </w:t>
      </w:r>
      <w:r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items</w:t>
      </w: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 table into groups that have identical order numbers and computes the COUNT of rows in each group and the SUM of the prices sorted in ascending order of </w:t>
      </w:r>
      <w:r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price.</w:t>
      </w:r>
    </w:p>
    <w:p w14:paraId="0A718280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elect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, count(*) number, sum(</w:t>
      </w: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 xml:space="preserve">) Price from  items Group by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 xml:space="preserve"> order by price;</w:t>
      </w:r>
    </w:p>
    <w:p w14:paraId="40403829" w14:textId="77777777" w:rsidR="00D01EDA" w:rsidRPr="00BC56AC" w:rsidRDefault="00D01EDA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BC1991B" w14:textId="6608C1A8" w:rsidR="002C5379" w:rsidRPr="00BC56AC" w:rsidRDefault="002C5379" w:rsidP="00BC56AC">
      <w:pPr>
        <w:pStyle w:val="ListParagraph"/>
        <w:numPr>
          <w:ilvl w:val="0"/>
          <w:numId w:val="9"/>
        </w:numPr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Write a query that returns the average total price per item on all orders that have more than two items. </w:t>
      </w:r>
    </w:p>
    <w:p w14:paraId="5D1B76C0" w14:textId="77777777" w:rsidR="002C5379" w:rsidRPr="00BC56AC" w:rsidRDefault="002C5379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elect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>, count(*) number, avg (</w:t>
      </w:r>
      <w:proofErr w:type="spellStart"/>
      <w:r w:rsidRPr="00BC56AC">
        <w:rPr>
          <w:rFonts w:ascii="Times New Roman" w:hAnsi="Times New Roman" w:cs="Times New Roman"/>
        </w:rPr>
        <w:t>total_price</w:t>
      </w:r>
      <w:proofErr w:type="spellEnd"/>
      <w:r w:rsidRPr="00BC56AC">
        <w:rPr>
          <w:rFonts w:ascii="Times New Roman" w:hAnsi="Times New Roman" w:cs="Times New Roman"/>
        </w:rPr>
        <w:t xml:space="preserve">) Average from  items Group by </w:t>
      </w:r>
      <w:proofErr w:type="spellStart"/>
      <w:r w:rsidRPr="00BC56AC">
        <w:rPr>
          <w:rFonts w:ascii="Times New Roman" w:hAnsi="Times New Roman" w:cs="Times New Roman"/>
        </w:rPr>
        <w:t>Order_num</w:t>
      </w:r>
      <w:proofErr w:type="spellEnd"/>
      <w:r w:rsidRPr="00BC56AC">
        <w:rPr>
          <w:rFonts w:ascii="Times New Roman" w:hAnsi="Times New Roman" w:cs="Times New Roman"/>
        </w:rPr>
        <w:t xml:space="preserve"> having count(*)&gt;2;</w:t>
      </w:r>
    </w:p>
    <w:p w14:paraId="2971BC6E" w14:textId="77777777" w:rsidR="00D01EDA" w:rsidRPr="00BC56AC" w:rsidRDefault="00D01EDA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2DA064C" w14:textId="155C0937" w:rsidR="002C5379" w:rsidRPr="00BC56AC" w:rsidRDefault="002C5379" w:rsidP="00BC56AC">
      <w:pPr>
        <w:pStyle w:val="ListParagraph"/>
        <w:numPr>
          <w:ilvl w:val="0"/>
          <w:numId w:val="9"/>
        </w:numPr>
        <w:spacing w:line="360" w:lineRule="auto"/>
        <w:ind w:left="284" w:hanging="284"/>
        <w:jc w:val="both"/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>Write a query that returns the average of all </w:t>
      </w:r>
      <w:proofErr w:type="spellStart"/>
      <w:r w:rsidRPr="00BC56AC">
        <w:rPr>
          <w:rFonts w:ascii="Times New Roman" w:eastAsia="Times New Roman" w:hAnsi="Times New Roman" w:cs="Times New Roman"/>
          <w:bCs/>
          <w:color w:val="323232"/>
          <w:sz w:val="24"/>
          <w:szCs w:val="24"/>
          <w:bdr w:val="none" w:sz="0" w:space="0" w:color="auto" w:frame="1"/>
          <w:lang w:val="en-GB" w:eastAsia="en-GB"/>
        </w:rPr>
        <w:t>total_price</w:t>
      </w:r>
      <w:proofErr w:type="spellEnd"/>
      <w:r w:rsidRPr="00BC56AC">
        <w:rPr>
          <w:rFonts w:ascii="Times New Roman" w:eastAsia="Times New Roman" w:hAnsi="Times New Roman" w:cs="Times New Roman"/>
          <w:color w:val="323232"/>
          <w:sz w:val="24"/>
          <w:szCs w:val="24"/>
          <w:shd w:val="clear" w:color="auto" w:fill="FFFFFF"/>
          <w:lang w:val="en-GB" w:eastAsia="en-GB"/>
        </w:rPr>
        <w:t xml:space="preserve"> values in the table items. </w:t>
      </w:r>
    </w:p>
    <w:p w14:paraId="78FBDAEA" w14:textId="577E0AE2" w:rsidR="00D01EDA" w:rsidRPr="00BC56AC" w:rsidRDefault="002C5379" w:rsidP="00BC56AC">
      <w:pPr>
        <w:spacing w:line="360" w:lineRule="auto"/>
        <w:jc w:val="both"/>
        <w:rPr>
          <w:rFonts w:ascii="Times New Roman" w:eastAsia="Times New Roman" w:hAnsi="Times New Roman" w:cs="Times New Roman"/>
          <w:lang w:val="en-GB" w:eastAsia="en-GB"/>
        </w:rPr>
      </w:pPr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t xml:space="preserve">Select </w:t>
      </w:r>
      <w:proofErr w:type="spellStart"/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t>avg</w:t>
      </w:r>
      <w:proofErr w:type="spellEnd"/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t>(</w:t>
      </w:r>
      <w:proofErr w:type="spellStart"/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t>total_price</w:t>
      </w:r>
      <w:proofErr w:type="spellEnd"/>
      <w:r w:rsidRPr="00BC56AC">
        <w:rPr>
          <w:rFonts w:ascii="Times New Roman" w:eastAsia="Times New Roman" w:hAnsi="Times New Roman" w:cs="Times New Roman"/>
          <w:color w:val="323232"/>
          <w:shd w:val="clear" w:color="auto" w:fill="FFFFFF"/>
          <w:lang w:val="en-GB" w:eastAsia="en-GB"/>
        </w:rPr>
        <w:t>) Average from items having count(*)&gt;2;</w:t>
      </w:r>
    </w:p>
    <w:p w14:paraId="1A74C31B" w14:textId="77777777" w:rsidR="00FC5DCC" w:rsidRDefault="00FC5DC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10A3EB6" w14:textId="23E6FAA7" w:rsidR="00D01EDA" w:rsidRPr="00BC56AC" w:rsidRDefault="00D01EDA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</w:t>
      </w:r>
      <w:r w:rsidRPr="00BC56AC">
        <w:rPr>
          <w:rFonts w:ascii="Times New Roman" w:hAnsi="Times New Roman" w:cs="Times New Roman"/>
          <w:b/>
        </w:rPr>
        <w:t>-</w:t>
      </w:r>
      <w:r w:rsidRPr="00BC56AC">
        <w:rPr>
          <w:rFonts w:ascii="Times New Roman" w:hAnsi="Times New Roman" w:cs="Times New Roman"/>
        </w:rPr>
        <w:t>The above advanced SELECT commands ha</w:t>
      </w:r>
      <w:r w:rsidR="008972EF">
        <w:rPr>
          <w:rFonts w:ascii="Times New Roman" w:hAnsi="Times New Roman" w:cs="Times New Roman"/>
        </w:rPr>
        <w:t>ve</w:t>
      </w:r>
      <w:r w:rsidRPr="00BC56AC">
        <w:rPr>
          <w:rFonts w:ascii="Times New Roman" w:hAnsi="Times New Roman" w:cs="Times New Roman"/>
        </w:rPr>
        <w:t xml:space="preserve"> been successfully executed.</w:t>
      </w:r>
    </w:p>
    <w:p w14:paraId="7DB579C7" w14:textId="6F9E717D" w:rsidR="001F435C" w:rsidRPr="00BC56AC" w:rsidRDefault="001F435C" w:rsidP="00FC5DC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5</w:t>
      </w:r>
    </w:p>
    <w:p w14:paraId="360DB13E" w14:textId="276B2805" w:rsidR="001F435C" w:rsidRDefault="001F435C" w:rsidP="00FC5DC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SQL ILLUSTRATING CONSTRAINTS</w:t>
      </w:r>
    </w:p>
    <w:p w14:paraId="54EB1285" w14:textId="77777777" w:rsidR="0045397F" w:rsidRPr="00BC56AC" w:rsidRDefault="0045397F" w:rsidP="00FC5DC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46556B5E" w14:textId="13303150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Write the SQL commands illustrating various types of  constraints including primary key,</w:t>
      </w:r>
      <w:r w:rsidR="0001091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foreign</w:t>
      </w:r>
      <w:r w:rsidR="0001091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key,</w:t>
      </w:r>
      <w:r w:rsidR="0001091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not</w:t>
      </w:r>
      <w:r w:rsidR="0001091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null,</w:t>
      </w:r>
      <w:r w:rsidR="0001091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check constraint and default constraint.</w:t>
      </w:r>
    </w:p>
    <w:p w14:paraId="5604D8C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2FE20A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A370A3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br w:type="page"/>
      </w:r>
    </w:p>
    <w:p w14:paraId="6C8EF91A" w14:textId="77777777" w:rsidR="001F435C" w:rsidRPr="00BC56AC" w:rsidRDefault="001F435C" w:rsidP="00FC5DC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43F74B9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.Create table employee.</w:t>
      </w:r>
    </w:p>
    <w:p w14:paraId="011B9E20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create table employee(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 xml:space="preserve"> number(20),</w:t>
      </w:r>
      <w:proofErr w:type="spellStart"/>
      <w:r w:rsidRPr="00BC56AC">
        <w:rPr>
          <w:rFonts w:ascii="Times New Roman" w:hAnsi="Times New Roman" w:cs="Times New Roman"/>
        </w:rPr>
        <w:t>e_namevarchar</w:t>
      </w:r>
      <w:proofErr w:type="spellEnd"/>
      <w:r w:rsidRPr="00BC56AC">
        <w:rPr>
          <w:rFonts w:ascii="Times New Roman" w:hAnsi="Times New Roman" w:cs="Times New Roman"/>
        </w:rPr>
        <w:t>(20),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 xml:space="preserve"> number(10),</w:t>
      </w:r>
      <w:proofErr w:type="spellStart"/>
      <w:r w:rsidRPr="00BC56AC">
        <w:rPr>
          <w:rFonts w:ascii="Times New Roman" w:hAnsi="Times New Roman" w:cs="Times New Roman"/>
        </w:rPr>
        <w:t>e_dobdate,e_dept_namevarchar</w:t>
      </w:r>
      <w:proofErr w:type="spellEnd"/>
      <w:r w:rsidRPr="00BC56AC">
        <w:rPr>
          <w:rFonts w:ascii="Times New Roman" w:hAnsi="Times New Roman" w:cs="Times New Roman"/>
        </w:rPr>
        <w:t>(20));</w:t>
      </w:r>
    </w:p>
    <w:p w14:paraId="1B8DE2EE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2D478BD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insert into employee (</w:t>
      </w:r>
      <w:proofErr w:type="spellStart"/>
      <w:r w:rsidRPr="00BC56AC">
        <w:rPr>
          <w:rFonts w:ascii="Times New Roman" w:hAnsi="Times New Roman" w:cs="Times New Roman"/>
        </w:rPr>
        <w:t>e_no,e_name,e_salary,e_dob,e_dept_name</w:t>
      </w:r>
      <w:proofErr w:type="spellEnd"/>
      <w:r w:rsidRPr="00BC56AC">
        <w:rPr>
          <w:rFonts w:ascii="Times New Roman" w:hAnsi="Times New Roman" w:cs="Times New Roman"/>
        </w:rPr>
        <w:t>) values (1,'kanika',50000,'24-jan-1993','student');</w:t>
      </w:r>
    </w:p>
    <w:p w14:paraId="2CCDACF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69712B60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2.Implementing constraints :-</w:t>
      </w:r>
    </w:p>
    <w:p w14:paraId="3599E77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Primary key:-</w:t>
      </w:r>
    </w:p>
    <w:p w14:paraId="6C50A8D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QL&gt; alter table employee add constraint </w:t>
      </w:r>
      <w:proofErr w:type="spellStart"/>
      <w:r w:rsidRPr="00BC56AC">
        <w:rPr>
          <w:rFonts w:ascii="Times New Roman" w:hAnsi="Times New Roman" w:cs="Times New Roman"/>
        </w:rPr>
        <w:t>pri</w:t>
      </w:r>
      <w:proofErr w:type="spellEnd"/>
      <w:r w:rsidRPr="00BC56AC">
        <w:rPr>
          <w:rFonts w:ascii="Times New Roman" w:hAnsi="Times New Roman" w:cs="Times New Roman"/>
        </w:rPr>
        <w:t xml:space="preserve"> primary key(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6D6B768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4EAE510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SQL&gt;  insert into employee values ('&amp;e_no','&amp;e_name','&amp;e_salary','&amp;e_dob','&amp;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');</w:t>
      </w:r>
    </w:p>
    <w:p w14:paraId="1067B13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>: 1</w:t>
      </w:r>
    </w:p>
    <w:p w14:paraId="7505865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ame</w:t>
      </w:r>
      <w:proofErr w:type="spellEnd"/>
      <w:r w:rsidRPr="00BC56AC">
        <w:rPr>
          <w:rFonts w:ascii="Times New Roman" w:hAnsi="Times New Roman" w:cs="Times New Roman"/>
        </w:rPr>
        <w:t>: s</w:t>
      </w:r>
    </w:p>
    <w:p w14:paraId="70003DE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>: 34565646</w:t>
      </w:r>
    </w:p>
    <w:p w14:paraId="5454AA74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ob</w:t>
      </w:r>
      <w:proofErr w:type="spellEnd"/>
      <w:r w:rsidRPr="00BC56AC">
        <w:rPr>
          <w:rFonts w:ascii="Times New Roman" w:hAnsi="Times New Roman" w:cs="Times New Roman"/>
        </w:rPr>
        <w:t>: 6-oct-9000</w:t>
      </w:r>
    </w:p>
    <w:p w14:paraId="4F1BF9A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dgfh</w:t>
      </w:r>
      <w:proofErr w:type="spellEnd"/>
    </w:p>
    <w:p w14:paraId="7F449F5A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1:  insert into employee values ('&amp;e_no','&amp;e_name','&amp;e_salary','&amp;e_dob','&amp;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')</w:t>
      </w:r>
    </w:p>
    <w:p w14:paraId="06A2484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1:  insert into employee values ('1','s','34565646','6-oct-9000','dgfh')</w:t>
      </w:r>
    </w:p>
    <w:p w14:paraId="1ABC1DD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into employee values ('1','s','34565646','6-oct-9000','dgfh')</w:t>
      </w:r>
    </w:p>
    <w:p w14:paraId="3DD0BA1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*</w:t>
      </w:r>
    </w:p>
    <w:p w14:paraId="0B7FABB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RROR at line 1:</w:t>
      </w:r>
    </w:p>
    <w:p w14:paraId="3BEA8D0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RA-00001: unique constraint (SCOTT.PRI) violated</w:t>
      </w:r>
    </w:p>
    <w:p w14:paraId="303021D3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Unique constraint:-</w:t>
      </w:r>
    </w:p>
    <w:p w14:paraId="418E79EA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alter table employee add constraint one unique(</w:t>
      </w:r>
      <w:proofErr w:type="spellStart"/>
      <w:r w:rsidRPr="00BC56AC">
        <w:rPr>
          <w:rFonts w:ascii="Times New Roman" w:hAnsi="Times New Roman" w:cs="Times New Roman"/>
        </w:rPr>
        <w:t>e_name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11E7CCD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04A93A5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>: 2</w:t>
      </w:r>
    </w:p>
    <w:p w14:paraId="6B30730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</w:p>
    <w:p w14:paraId="3CB98F5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>: 34566</w:t>
      </w:r>
    </w:p>
    <w:p w14:paraId="35BCAE4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ob</w:t>
      </w:r>
      <w:proofErr w:type="spellEnd"/>
      <w:r w:rsidRPr="00BC56AC">
        <w:rPr>
          <w:rFonts w:ascii="Times New Roman" w:hAnsi="Times New Roman" w:cs="Times New Roman"/>
        </w:rPr>
        <w:t>: 7-jul-2646</w:t>
      </w:r>
    </w:p>
    <w:p w14:paraId="2276EA6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thj</w:t>
      </w:r>
      <w:proofErr w:type="spellEnd"/>
    </w:p>
    <w:p w14:paraId="470B60FC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1: insert into employee values ('&amp;e_no','&amp;e_name','&amp;e_salary','&amp;e_dob','&amp;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')</w:t>
      </w:r>
    </w:p>
    <w:p w14:paraId="1A948F2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>new   1: insert into employee values ('2','kanika','34566','7-jul-2646','thj')</w:t>
      </w:r>
    </w:p>
    <w:p w14:paraId="504451FC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into employee values ('2','a','34566','7-jul-2646','thj')</w:t>
      </w:r>
    </w:p>
    <w:p w14:paraId="680A1EB0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*</w:t>
      </w:r>
    </w:p>
    <w:p w14:paraId="6748469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RROR at line 1:</w:t>
      </w:r>
    </w:p>
    <w:p w14:paraId="5AC8E3F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RA-00001: unique constraint (SCOTT.ONE) violated</w:t>
      </w:r>
    </w:p>
    <w:p w14:paraId="67DEAE7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4D89B8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heck constraint:-</w:t>
      </w:r>
    </w:p>
    <w:p w14:paraId="64D31A4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alter table employee add constraint test check(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>&gt;3000);</w:t>
      </w:r>
    </w:p>
    <w:p w14:paraId="11A4E5C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7E0FA2A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>: 3</w:t>
      </w:r>
    </w:p>
    <w:p w14:paraId="38E117E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gh</w:t>
      </w:r>
      <w:proofErr w:type="spellEnd"/>
    </w:p>
    <w:p w14:paraId="2E5EA40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>: 5</w:t>
      </w:r>
    </w:p>
    <w:p w14:paraId="7FC67ED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ob</w:t>
      </w:r>
      <w:proofErr w:type="spellEnd"/>
      <w:r w:rsidRPr="00BC56AC">
        <w:rPr>
          <w:rFonts w:ascii="Times New Roman" w:hAnsi="Times New Roman" w:cs="Times New Roman"/>
        </w:rPr>
        <w:t>: 5-jan-9000</w:t>
      </w:r>
    </w:p>
    <w:p w14:paraId="7CFD256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fgfg</w:t>
      </w:r>
      <w:proofErr w:type="spellEnd"/>
    </w:p>
    <w:p w14:paraId="16916AF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1:  insert into employee values ('&amp;e_no','&amp;e_name','&amp;e_salary','&amp;e_dob','&amp;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')</w:t>
      </w:r>
    </w:p>
    <w:p w14:paraId="63C056C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1:  insert into employee values ('3','gh','5','5-jan-9000','fgfg')</w:t>
      </w:r>
    </w:p>
    <w:p w14:paraId="64CDBEB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into employee values ('3','gh','5','5-jan-9000','fgfg')</w:t>
      </w:r>
    </w:p>
    <w:p w14:paraId="441B96E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*</w:t>
      </w:r>
    </w:p>
    <w:p w14:paraId="7178FCD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RROR at line 1:</w:t>
      </w:r>
    </w:p>
    <w:p w14:paraId="4989F8D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RA-02290: check constraint (SCOTT.TEST) violated</w:t>
      </w:r>
    </w:p>
    <w:p w14:paraId="4D1D07E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DC43B8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ot null:-</w:t>
      </w:r>
    </w:p>
    <w:p w14:paraId="1C2C560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loyee modify </w:t>
      </w:r>
      <w:proofErr w:type="spellStart"/>
      <w:r w:rsidRPr="00BC56AC">
        <w:rPr>
          <w:rFonts w:ascii="Times New Roman" w:hAnsi="Times New Roman" w:cs="Times New Roman"/>
        </w:rPr>
        <w:t>e_dob</w:t>
      </w:r>
      <w:proofErr w:type="spellEnd"/>
      <w:r w:rsidRPr="00BC56AC">
        <w:rPr>
          <w:rFonts w:ascii="Times New Roman" w:hAnsi="Times New Roman" w:cs="Times New Roman"/>
        </w:rPr>
        <w:t xml:space="preserve"> not null;</w:t>
      </w:r>
    </w:p>
    <w:p w14:paraId="6BED15FE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0171AE1C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>: 3</w:t>
      </w:r>
    </w:p>
    <w:p w14:paraId="01310CF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hj</w:t>
      </w:r>
      <w:proofErr w:type="spellEnd"/>
    </w:p>
    <w:p w14:paraId="51CB1A53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salary</w:t>
      </w:r>
      <w:proofErr w:type="spellEnd"/>
      <w:r w:rsidRPr="00BC56AC">
        <w:rPr>
          <w:rFonts w:ascii="Times New Roman" w:hAnsi="Times New Roman" w:cs="Times New Roman"/>
        </w:rPr>
        <w:t>: 6789987</w:t>
      </w:r>
    </w:p>
    <w:p w14:paraId="77BDC923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ob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</w:p>
    <w:p w14:paraId="46DA334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Enter value for 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 xml:space="preserve">: </w:t>
      </w:r>
      <w:proofErr w:type="spellStart"/>
      <w:r w:rsidRPr="00BC56AC">
        <w:rPr>
          <w:rFonts w:ascii="Times New Roman" w:hAnsi="Times New Roman" w:cs="Times New Roman"/>
        </w:rPr>
        <w:t>thjj</w:t>
      </w:r>
      <w:proofErr w:type="spellEnd"/>
    </w:p>
    <w:p w14:paraId="3BEE3CD4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1: insert into employee values ('&amp;e_no','&amp;e_name','&amp;e_salary','&amp;e_dob','&amp;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')</w:t>
      </w:r>
    </w:p>
    <w:p w14:paraId="3DA06B8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1: insert into employee values ('3','hj','6789987','','thjj')</w:t>
      </w:r>
    </w:p>
    <w:p w14:paraId="4E4A041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into employee values ('3','hj','6789987','','thjj')</w:t>
      </w:r>
    </w:p>
    <w:p w14:paraId="088ADAD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 *</w:t>
      </w:r>
    </w:p>
    <w:p w14:paraId="51FA3BB4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RROR at line 1:</w:t>
      </w:r>
    </w:p>
    <w:p w14:paraId="07D13AD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>ORA-01400: cannot insert NULL into ("SCOTT"."EMPLOYEE"."E_DOB")</w:t>
      </w:r>
    </w:p>
    <w:p w14:paraId="00CA0FEA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2D1290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Default constraint:-</w:t>
      </w:r>
    </w:p>
    <w:p w14:paraId="0D1F9AA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employee modify 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 xml:space="preserve"> default 'none';</w:t>
      </w:r>
    </w:p>
    <w:p w14:paraId="107DDFC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47FF861A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insert into employee (</w:t>
      </w:r>
      <w:proofErr w:type="spellStart"/>
      <w:r w:rsidRPr="00BC56AC">
        <w:rPr>
          <w:rFonts w:ascii="Times New Roman" w:hAnsi="Times New Roman" w:cs="Times New Roman"/>
        </w:rPr>
        <w:t>e_no,e_name,e_salary,e_dob</w:t>
      </w:r>
      <w:proofErr w:type="spellEnd"/>
      <w:r w:rsidRPr="00BC56AC">
        <w:rPr>
          <w:rFonts w:ascii="Times New Roman" w:hAnsi="Times New Roman" w:cs="Times New Roman"/>
        </w:rPr>
        <w:t>) values (6,'shefali',5676454,'7-may-1992');</w:t>
      </w:r>
    </w:p>
    <w:p w14:paraId="30C869F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1396E0E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employee;</w:t>
      </w:r>
    </w:p>
    <w:p w14:paraId="1E3E0D0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D859D1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_NO                 E_NAME     E_SALARY   E_DOB     E_DEPT_NAM</w:t>
      </w:r>
    </w:p>
    <w:p w14:paraId="19E8E210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-               ---------         ---------          ----------              ----------</w:t>
      </w:r>
    </w:p>
    <w:p w14:paraId="16353DB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1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 xml:space="preserve">             500000            24-JAN-93     student</w:t>
      </w:r>
    </w:p>
    <w:p w14:paraId="138CFD9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       5676454             07-MAY-92       none</w:t>
      </w:r>
    </w:p>
    <w:p w14:paraId="22E8F2C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DB6983A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Foreign key:-</w:t>
      </w:r>
    </w:p>
    <w:p w14:paraId="40FAE46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create table dept(</w:t>
      </w:r>
      <w:proofErr w:type="spellStart"/>
      <w:r w:rsidRPr="00BC56AC">
        <w:rPr>
          <w:rFonts w:ascii="Times New Roman" w:hAnsi="Times New Roman" w:cs="Times New Roman"/>
        </w:rPr>
        <w:t>dept_no</w:t>
      </w:r>
      <w:proofErr w:type="spellEnd"/>
      <w:r w:rsidRPr="00BC56AC">
        <w:rPr>
          <w:rFonts w:ascii="Times New Roman" w:hAnsi="Times New Roman" w:cs="Times New Roman"/>
        </w:rPr>
        <w:t xml:space="preserve"> number(10),</w:t>
      </w:r>
      <w:proofErr w:type="spellStart"/>
      <w:r w:rsidRPr="00BC56AC">
        <w:rPr>
          <w:rFonts w:ascii="Times New Roman" w:hAnsi="Times New Roman" w:cs="Times New Roman"/>
        </w:rPr>
        <w:t>dept_namevarchar</w:t>
      </w:r>
      <w:proofErr w:type="spellEnd"/>
      <w:r w:rsidRPr="00BC56AC">
        <w:rPr>
          <w:rFonts w:ascii="Times New Roman" w:hAnsi="Times New Roman" w:cs="Times New Roman"/>
        </w:rPr>
        <w:t>(20));</w:t>
      </w:r>
    </w:p>
    <w:p w14:paraId="74191C81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02677FF2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</w:t>
      </w:r>
      <w:proofErr w:type="spellStart"/>
      <w:r w:rsidRPr="00BC56AC">
        <w:rPr>
          <w:rFonts w:ascii="Times New Roman" w:hAnsi="Times New Roman" w:cs="Times New Roman"/>
        </w:rPr>
        <w:t>descdept</w:t>
      </w:r>
      <w:proofErr w:type="spellEnd"/>
      <w:r w:rsidRPr="00BC56AC">
        <w:rPr>
          <w:rFonts w:ascii="Times New Roman" w:hAnsi="Times New Roman" w:cs="Times New Roman"/>
        </w:rPr>
        <w:t>;</w:t>
      </w:r>
    </w:p>
    <w:p w14:paraId="57A41CC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Name                                                  Null?    Type</w:t>
      </w:r>
    </w:p>
    <w:p w14:paraId="4DF13BD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----------------------------------------------------- -------- ------------------------------------</w:t>
      </w:r>
    </w:p>
    <w:p w14:paraId="3A926CE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O                                                            NUMBER(10)</w:t>
      </w:r>
    </w:p>
    <w:p w14:paraId="1E685E5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DEPT_NAME                                                      VARCHAR2(20)</w:t>
      </w:r>
    </w:p>
    <w:p w14:paraId="24F7FE9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alter table dept add constraint </w:t>
      </w:r>
      <w:proofErr w:type="spellStart"/>
      <w:r w:rsidRPr="00BC56AC">
        <w:rPr>
          <w:rFonts w:ascii="Times New Roman" w:hAnsi="Times New Roman" w:cs="Times New Roman"/>
        </w:rPr>
        <w:t>depn</w:t>
      </w:r>
      <w:proofErr w:type="spellEnd"/>
      <w:r w:rsidRPr="00BC56AC">
        <w:rPr>
          <w:rFonts w:ascii="Times New Roman" w:hAnsi="Times New Roman" w:cs="Times New Roman"/>
        </w:rPr>
        <w:t xml:space="preserve">  primary key(</w:t>
      </w:r>
      <w:proofErr w:type="spellStart"/>
      <w:r w:rsidRPr="00BC56AC">
        <w:rPr>
          <w:rFonts w:ascii="Times New Roman" w:hAnsi="Times New Roman" w:cs="Times New Roman"/>
        </w:rPr>
        <w:t>dept_name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58EE5ED6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4BB9273C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 alter table </w:t>
      </w:r>
      <w:proofErr w:type="spellStart"/>
      <w:r w:rsidRPr="00BC56AC">
        <w:rPr>
          <w:rFonts w:ascii="Times New Roman" w:hAnsi="Times New Roman" w:cs="Times New Roman"/>
        </w:rPr>
        <w:t>deptadd</w:t>
      </w:r>
      <w:proofErr w:type="spellEnd"/>
      <w:r w:rsidRPr="00BC56AC">
        <w:rPr>
          <w:rFonts w:ascii="Times New Roman" w:hAnsi="Times New Roman" w:cs="Times New Roman"/>
        </w:rPr>
        <w:t xml:space="preserve"> foreign key(</w:t>
      </w:r>
      <w:proofErr w:type="spellStart"/>
      <w:r w:rsidRPr="00BC56AC">
        <w:rPr>
          <w:rFonts w:ascii="Times New Roman" w:hAnsi="Times New Roman" w:cs="Times New Roman"/>
        </w:rPr>
        <w:t>dept_name</w:t>
      </w:r>
      <w:proofErr w:type="spellEnd"/>
      <w:r w:rsidRPr="00BC56AC">
        <w:rPr>
          <w:rFonts w:ascii="Times New Roman" w:hAnsi="Times New Roman" w:cs="Times New Roman"/>
        </w:rPr>
        <w:t>)  references employee(</w:t>
      </w:r>
      <w:proofErr w:type="spellStart"/>
      <w:r w:rsidRPr="00BC56AC">
        <w:rPr>
          <w:rFonts w:ascii="Times New Roman" w:hAnsi="Times New Roman" w:cs="Times New Roman"/>
        </w:rPr>
        <w:t>e_dept_name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51A8EE83" w14:textId="77777777" w:rsidR="006174D6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altered.</w:t>
      </w:r>
    </w:p>
    <w:p w14:paraId="304571F8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33208EA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18CE055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487094C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B7CA271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770B060" w14:textId="77777777" w:rsidR="006174D6" w:rsidRPr="00BC56AC" w:rsidRDefault="006174D6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A0BCD01" w14:textId="58D2F673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illustrate constraints in SQL has been executed successfully.</w:t>
      </w:r>
    </w:p>
    <w:p w14:paraId="11C477EF" w14:textId="674AF2A5" w:rsidR="001F435C" w:rsidRPr="00BC56AC" w:rsidRDefault="006174D6" w:rsidP="003E44C5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6</w:t>
      </w:r>
    </w:p>
    <w:p w14:paraId="3939B3C3" w14:textId="593255D3" w:rsidR="001F435C" w:rsidRDefault="001F435C" w:rsidP="003E44C5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JOIN OPERATIONS</w:t>
      </w:r>
    </w:p>
    <w:p w14:paraId="7B1373DD" w14:textId="77777777" w:rsidR="0045397F" w:rsidRPr="00BC56AC" w:rsidRDefault="0045397F" w:rsidP="003E44C5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75B2128F" w14:textId="44E7D8DE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Write a program to perform various SQL queries implementing Cartesian product,</w:t>
      </w:r>
      <w:r w:rsidR="00771D39">
        <w:rPr>
          <w:rFonts w:ascii="Times New Roman" w:hAnsi="Times New Roman" w:cs="Times New Roman"/>
        </w:rPr>
        <w:t xml:space="preserve"> </w:t>
      </w:r>
      <w:r w:rsidRPr="00BC56AC">
        <w:rPr>
          <w:rFonts w:ascii="Times New Roman" w:hAnsi="Times New Roman" w:cs="Times New Roman"/>
        </w:rPr>
        <w:t>inner join and outer join.</w:t>
      </w:r>
    </w:p>
    <w:p w14:paraId="4B7EE62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E50E0F4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br w:type="page"/>
      </w:r>
    </w:p>
    <w:p w14:paraId="5FD2C89B" w14:textId="77777777" w:rsidR="001F435C" w:rsidRPr="00BC56AC" w:rsidRDefault="001F435C" w:rsidP="00471244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3466C59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create table employee(</w:t>
      </w:r>
      <w:proofErr w:type="spellStart"/>
      <w:r w:rsidRPr="00BC56AC">
        <w:rPr>
          <w:rFonts w:ascii="Times New Roman" w:hAnsi="Times New Roman" w:cs="Times New Roman"/>
        </w:rPr>
        <w:t>e_no</w:t>
      </w:r>
      <w:proofErr w:type="spellEnd"/>
      <w:r w:rsidRPr="00BC56AC">
        <w:rPr>
          <w:rFonts w:ascii="Times New Roman" w:hAnsi="Times New Roman" w:cs="Times New Roman"/>
        </w:rPr>
        <w:t xml:space="preserve"> number(20) primary </w:t>
      </w:r>
      <w:proofErr w:type="spellStart"/>
      <w:r w:rsidRPr="00BC56AC">
        <w:rPr>
          <w:rFonts w:ascii="Times New Roman" w:hAnsi="Times New Roman" w:cs="Times New Roman"/>
        </w:rPr>
        <w:t>key,enamevarchar</w:t>
      </w:r>
      <w:proofErr w:type="spellEnd"/>
      <w:r w:rsidRPr="00BC56AC">
        <w:rPr>
          <w:rFonts w:ascii="Times New Roman" w:hAnsi="Times New Roman" w:cs="Times New Roman"/>
        </w:rPr>
        <w:t xml:space="preserve">(20),dob </w:t>
      </w:r>
      <w:proofErr w:type="spellStart"/>
      <w:r w:rsidRPr="00BC56AC">
        <w:rPr>
          <w:rFonts w:ascii="Times New Roman" w:hAnsi="Times New Roman" w:cs="Times New Roman"/>
        </w:rPr>
        <w:t>date,salary</w:t>
      </w:r>
      <w:proofErr w:type="spellEnd"/>
      <w:r w:rsidRPr="00BC56AC">
        <w:rPr>
          <w:rFonts w:ascii="Times New Roman" w:hAnsi="Times New Roman" w:cs="Times New Roman"/>
        </w:rPr>
        <w:t xml:space="preserve"> number(10),</w:t>
      </w:r>
      <w:proofErr w:type="spellStart"/>
      <w:r w:rsidRPr="00BC56AC">
        <w:rPr>
          <w:rFonts w:ascii="Times New Roman" w:hAnsi="Times New Roman" w:cs="Times New Roman"/>
        </w:rPr>
        <w:t>dno</w:t>
      </w:r>
      <w:proofErr w:type="spellEnd"/>
      <w:r w:rsidRPr="00BC56AC">
        <w:rPr>
          <w:rFonts w:ascii="Times New Roman" w:hAnsi="Times New Roman" w:cs="Times New Roman"/>
        </w:rPr>
        <w:t xml:space="preserve"> number(10));</w:t>
      </w:r>
    </w:p>
    <w:p w14:paraId="65B6FF2E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386872E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create table dept(</w:t>
      </w:r>
      <w:proofErr w:type="spellStart"/>
      <w:r w:rsidRPr="00BC56AC">
        <w:rPr>
          <w:rFonts w:ascii="Times New Roman" w:hAnsi="Times New Roman" w:cs="Times New Roman"/>
        </w:rPr>
        <w:t>dno</w:t>
      </w:r>
      <w:proofErr w:type="spellEnd"/>
      <w:r w:rsidRPr="00BC56AC">
        <w:rPr>
          <w:rFonts w:ascii="Times New Roman" w:hAnsi="Times New Roman" w:cs="Times New Roman"/>
        </w:rPr>
        <w:t xml:space="preserve"> number(10) primary </w:t>
      </w:r>
      <w:proofErr w:type="spellStart"/>
      <w:r w:rsidRPr="00BC56AC">
        <w:rPr>
          <w:rFonts w:ascii="Times New Roman" w:hAnsi="Times New Roman" w:cs="Times New Roman"/>
        </w:rPr>
        <w:t>key,dnamevarchar</w:t>
      </w:r>
      <w:proofErr w:type="spellEnd"/>
      <w:r w:rsidRPr="00BC56AC">
        <w:rPr>
          <w:rFonts w:ascii="Times New Roman" w:hAnsi="Times New Roman" w:cs="Times New Roman"/>
        </w:rPr>
        <w:t>(10),</w:t>
      </w:r>
      <w:proofErr w:type="spellStart"/>
      <w:r w:rsidRPr="00BC56AC">
        <w:rPr>
          <w:rFonts w:ascii="Times New Roman" w:hAnsi="Times New Roman" w:cs="Times New Roman"/>
        </w:rPr>
        <w:t>dlocvarchar</w:t>
      </w:r>
      <w:proofErr w:type="spellEnd"/>
      <w:r w:rsidRPr="00BC56AC">
        <w:rPr>
          <w:rFonts w:ascii="Times New Roman" w:hAnsi="Times New Roman" w:cs="Times New Roman"/>
        </w:rPr>
        <w:t>(10));</w:t>
      </w:r>
    </w:p>
    <w:p w14:paraId="1A0E11E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Table created.</w:t>
      </w:r>
    </w:p>
    <w:p w14:paraId="28D13437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insert into employee values(1,'kanika','24-jan-1993', 15000,2);</w:t>
      </w:r>
    </w:p>
    <w:p w14:paraId="7CCCFA64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5EAEDB6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insert into employee values(2,'shefali','6-may-1992', 12000,3);</w:t>
      </w:r>
    </w:p>
    <w:p w14:paraId="752472E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125922B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insert into </w:t>
      </w:r>
      <w:proofErr w:type="spellStart"/>
      <w:r w:rsidRPr="00BC56AC">
        <w:rPr>
          <w:rFonts w:ascii="Times New Roman" w:hAnsi="Times New Roman" w:cs="Times New Roman"/>
        </w:rPr>
        <w:t>deptvalues</w:t>
      </w:r>
      <w:proofErr w:type="spellEnd"/>
      <w:r w:rsidRPr="00BC56AC">
        <w:rPr>
          <w:rFonts w:ascii="Times New Roman" w:hAnsi="Times New Roman" w:cs="Times New Roman"/>
        </w:rPr>
        <w:t>(2,'ceo','del');</w:t>
      </w:r>
    </w:p>
    <w:p w14:paraId="0095D12D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0E86672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insert into </w:t>
      </w:r>
      <w:proofErr w:type="spellStart"/>
      <w:r w:rsidRPr="00BC56AC">
        <w:rPr>
          <w:rFonts w:ascii="Times New Roman" w:hAnsi="Times New Roman" w:cs="Times New Roman"/>
        </w:rPr>
        <w:t>deptvalues</w:t>
      </w:r>
      <w:proofErr w:type="spellEnd"/>
      <w:r w:rsidRPr="00BC56AC">
        <w:rPr>
          <w:rFonts w:ascii="Times New Roman" w:hAnsi="Times New Roman" w:cs="Times New Roman"/>
        </w:rPr>
        <w:t>(3,'ceo','chen');</w:t>
      </w:r>
    </w:p>
    <w:p w14:paraId="552FA7F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 row created.</w:t>
      </w:r>
    </w:p>
    <w:p w14:paraId="204BBCE9" w14:textId="77777777" w:rsidR="001F435C" w:rsidRPr="00BC56AC" w:rsidRDefault="001F435C" w:rsidP="00BC56A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Cross join/Cartesian product;</w:t>
      </w:r>
    </w:p>
    <w:p w14:paraId="149AF058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select * from </w:t>
      </w:r>
      <w:proofErr w:type="spellStart"/>
      <w:r w:rsidRPr="00BC56AC">
        <w:rPr>
          <w:rFonts w:ascii="Times New Roman" w:hAnsi="Times New Roman" w:cs="Times New Roman"/>
        </w:rPr>
        <w:t>employee,dept</w:t>
      </w:r>
      <w:proofErr w:type="spellEnd"/>
      <w:r w:rsidRPr="00BC56AC">
        <w:rPr>
          <w:rFonts w:ascii="Times New Roman" w:hAnsi="Times New Roman" w:cs="Times New Roman"/>
        </w:rPr>
        <w:t>;</w:t>
      </w:r>
    </w:p>
    <w:p w14:paraId="17030E34" w14:textId="77777777" w:rsidR="001F435C" w:rsidRPr="00837385" w:rsidRDefault="001F435C" w:rsidP="00BC56AC">
      <w:pPr>
        <w:spacing w:line="360" w:lineRule="auto"/>
        <w:jc w:val="both"/>
        <w:rPr>
          <w:rFonts w:ascii="Times New Roman" w:hAnsi="Times New Roman" w:cs="Times New Roman"/>
          <w:lang w:val="pl-PL"/>
        </w:rPr>
      </w:pPr>
      <w:r w:rsidRPr="00837385">
        <w:rPr>
          <w:rFonts w:ascii="Times New Roman" w:hAnsi="Times New Roman" w:cs="Times New Roman"/>
          <w:lang w:val="pl-PL"/>
        </w:rPr>
        <w:t>ENO ENAME      DOB          SALARY       DNO       DNO         DNAME      DLOC</w:t>
      </w:r>
    </w:p>
    <w:p w14:paraId="6B449723" w14:textId="77777777" w:rsidR="001F435C" w:rsidRPr="00837385" w:rsidRDefault="001F435C" w:rsidP="00BC56AC">
      <w:pPr>
        <w:spacing w:line="360" w:lineRule="auto"/>
        <w:jc w:val="both"/>
        <w:rPr>
          <w:rFonts w:ascii="Times New Roman" w:hAnsi="Times New Roman" w:cs="Times New Roman"/>
          <w:lang w:val="it-IT"/>
        </w:rPr>
      </w:pPr>
      <w:r w:rsidRPr="00837385">
        <w:rPr>
          <w:rFonts w:ascii="Times New Roman" w:hAnsi="Times New Roman" w:cs="Times New Roman"/>
          <w:lang w:val="it-IT"/>
        </w:rPr>
        <w:t>--------- ---------- ---------          --------- -----------------    --------- ---------- ----------</w:t>
      </w:r>
    </w:p>
    <w:p w14:paraId="41670709" w14:textId="77777777" w:rsidR="001F435C" w:rsidRPr="00837385" w:rsidRDefault="001F435C" w:rsidP="00BC56AC">
      <w:pPr>
        <w:spacing w:line="360" w:lineRule="auto"/>
        <w:jc w:val="both"/>
        <w:rPr>
          <w:rFonts w:ascii="Times New Roman" w:hAnsi="Times New Roman" w:cs="Times New Roman"/>
          <w:lang w:val="it-IT"/>
        </w:rPr>
      </w:pPr>
      <w:r w:rsidRPr="00837385">
        <w:rPr>
          <w:rFonts w:ascii="Times New Roman" w:hAnsi="Times New Roman" w:cs="Times New Roman"/>
          <w:lang w:val="it-IT"/>
        </w:rPr>
        <w:t xml:space="preserve">        1 kanika     24-JAN-93     15000         2         </w:t>
      </w:r>
      <w:r w:rsidRPr="00837385">
        <w:rPr>
          <w:rFonts w:ascii="Times New Roman" w:hAnsi="Times New Roman" w:cs="Times New Roman"/>
          <w:lang w:val="it-IT"/>
        </w:rPr>
        <w:tab/>
      </w:r>
      <w:r w:rsidRPr="00837385">
        <w:rPr>
          <w:rFonts w:ascii="Times New Roman" w:hAnsi="Times New Roman" w:cs="Times New Roman"/>
          <w:lang w:val="it-IT"/>
        </w:rPr>
        <w:tab/>
        <w:t xml:space="preserve">2  </w:t>
      </w:r>
      <w:r w:rsidRPr="00837385">
        <w:rPr>
          <w:rFonts w:ascii="Times New Roman" w:hAnsi="Times New Roman" w:cs="Times New Roman"/>
          <w:lang w:val="it-IT"/>
        </w:rPr>
        <w:tab/>
        <w:t>ceo</w:t>
      </w:r>
      <w:r w:rsidRPr="00837385">
        <w:rPr>
          <w:rFonts w:ascii="Times New Roman" w:hAnsi="Times New Roman" w:cs="Times New Roman"/>
          <w:lang w:val="it-IT"/>
        </w:rPr>
        <w:tab/>
        <w:t>del</w:t>
      </w:r>
    </w:p>
    <w:p w14:paraId="2885BEB6" w14:textId="77777777" w:rsidR="001F435C" w:rsidRPr="00837385" w:rsidRDefault="001F435C" w:rsidP="00BC56AC">
      <w:pPr>
        <w:spacing w:line="360" w:lineRule="auto"/>
        <w:jc w:val="both"/>
        <w:rPr>
          <w:rFonts w:ascii="Times New Roman" w:hAnsi="Times New Roman" w:cs="Times New Roman"/>
          <w:lang w:val="it-IT"/>
        </w:rPr>
      </w:pPr>
      <w:r w:rsidRPr="00837385">
        <w:rPr>
          <w:rFonts w:ascii="Times New Roman" w:hAnsi="Times New Roman" w:cs="Times New Roman"/>
          <w:lang w:val="it-IT"/>
        </w:rPr>
        <w:t xml:space="preserve">        2 shefali    05-MAY-92     12000         3         </w:t>
      </w:r>
      <w:r w:rsidRPr="00837385">
        <w:rPr>
          <w:rFonts w:ascii="Times New Roman" w:hAnsi="Times New Roman" w:cs="Times New Roman"/>
          <w:lang w:val="it-IT"/>
        </w:rPr>
        <w:tab/>
      </w:r>
      <w:r w:rsidRPr="00837385">
        <w:rPr>
          <w:rFonts w:ascii="Times New Roman" w:hAnsi="Times New Roman" w:cs="Times New Roman"/>
          <w:lang w:val="it-IT"/>
        </w:rPr>
        <w:tab/>
        <w:t xml:space="preserve">2 </w:t>
      </w:r>
      <w:r w:rsidRPr="00837385">
        <w:rPr>
          <w:rFonts w:ascii="Times New Roman" w:hAnsi="Times New Roman" w:cs="Times New Roman"/>
          <w:lang w:val="it-IT"/>
        </w:rPr>
        <w:tab/>
        <w:t>ceo</w:t>
      </w:r>
      <w:r w:rsidRPr="00837385">
        <w:rPr>
          <w:rFonts w:ascii="Times New Roman" w:hAnsi="Times New Roman" w:cs="Times New Roman"/>
          <w:lang w:val="it-IT"/>
        </w:rPr>
        <w:tab/>
        <w:t>del</w:t>
      </w:r>
    </w:p>
    <w:p w14:paraId="2DF208CF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837385">
        <w:rPr>
          <w:rFonts w:ascii="Times New Roman" w:hAnsi="Times New Roman" w:cs="Times New Roman"/>
          <w:lang w:val="it-IT"/>
        </w:rPr>
        <w:t xml:space="preserve">        </w:t>
      </w:r>
      <w:r w:rsidRPr="00BC56AC">
        <w:rPr>
          <w:rFonts w:ascii="Times New Roman" w:hAnsi="Times New Roman" w:cs="Times New Roman"/>
        </w:rPr>
        <w:t xml:space="preserve">1 </w:t>
      </w:r>
      <w:proofErr w:type="spellStart"/>
      <w:r w:rsidRPr="00BC56AC">
        <w:rPr>
          <w:rFonts w:ascii="Times New Roman" w:hAnsi="Times New Roman" w:cs="Times New Roman"/>
        </w:rPr>
        <w:t>kanika</w:t>
      </w:r>
      <w:proofErr w:type="spellEnd"/>
      <w:r w:rsidRPr="00BC56AC">
        <w:rPr>
          <w:rFonts w:ascii="Times New Roman" w:hAnsi="Times New Roman" w:cs="Times New Roman"/>
        </w:rPr>
        <w:t xml:space="preserve">     24-JAN-93     15000         2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3 </w:t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hen</w:t>
      </w:r>
      <w:proofErr w:type="spellEnd"/>
    </w:p>
    <w:p w14:paraId="3948CBFC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2 </w:t>
      </w:r>
      <w:proofErr w:type="spellStart"/>
      <w:r w:rsidRPr="00BC56AC">
        <w:rPr>
          <w:rFonts w:ascii="Times New Roman" w:hAnsi="Times New Roman" w:cs="Times New Roman"/>
        </w:rPr>
        <w:t>shefali</w:t>
      </w:r>
      <w:proofErr w:type="spellEnd"/>
      <w:r w:rsidRPr="00BC56AC">
        <w:rPr>
          <w:rFonts w:ascii="Times New Roman" w:hAnsi="Times New Roman" w:cs="Times New Roman"/>
        </w:rPr>
        <w:t xml:space="preserve">    05-MAY-92     12000         3        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3 </w:t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eo</w:t>
      </w:r>
      <w:proofErr w:type="spellEnd"/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chen</w:t>
      </w:r>
      <w:proofErr w:type="spellEnd"/>
    </w:p>
    <w:p w14:paraId="38C653C5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B888283" w14:textId="77777777" w:rsidR="001F435C" w:rsidRPr="00BC56AC" w:rsidRDefault="001F435C" w:rsidP="00BC56A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Inner join:-</w:t>
      </w:r>
    </w:p>
    <w:p w14:paraId="2F039C2E" w14:textId="77777777" w:rsidR="001F435C" w:rsidRPr="00BC56AC" w:rsidRDefault="001F435C" w:rsidP="00BC56A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qu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join-</w:t>
      </w:r>
    </w:p>
    <w:p w14:paraId="388B5A37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select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nam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5510D116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132226C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ENAME</w:t>
      </w:r>
    </w:p>
    <w:p w14:paraId="7B5F2C26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-</w:t>
      </w:r>
    </w:p>
    <w:p w14:paraId="0D2DA060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</w:p>
    <w:p w14:paraId="2A6E378D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</w:p>
    <w:p w14:paraId="6155EA4C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80A49CA" w14:textId="77777777" w:rsidR="001F435C" w:rsidRPr="00BC56AC" w:rsidRDefault="001F435C" w:rsidP="00BC56A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Theta join-</w:t>
      </w:r>
    </w:p>
    <w:p w14:paraId="7DBD9E99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lastRenderedPageBreak/>
        <w:t xml:space="preserve">SQL&gt;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6E7A5A1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6DE8CE7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     DNO DNAME      DLOC</w:t>
      </w:r>
    </w:p>
    <w:p w14:paraId="02D05975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 -------------------       ------------       --------     -------  ---------- ----------</w:t>
      </w:r>
    </w:p>
    <w:p w14:paraId="0E04815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 xml:space="preserve">24-JAN-93     15000         2 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>3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5DE1F9E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13C54CD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&gt;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428E266C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264D0ED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</w:t>
      </w: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     DNO DNAME      DLOC</w:t>
      </w:r>
    </w:p>
    <w:p w14:paraId="50B0102E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 ---------- ----------</w:t>
      </w:r>
      <w:r w:rsidRPr="00BC56AC">
        <w:rPr>
          <w:rFonts w:ascii="Times New Roman" w:hAnsi="Times New Roman" w:cs="Times New Roman"/>
          <w:sz w:val="24"/>
          <w:szCs w:val="24"/>
        </w:rPr>
        <w:tab/>
        <w:t>-------- --------- --------- ---------- ----------</w:t>
      </w:r>
    </w:p>
    <w:p w14:paraId="0D6986C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 xml:space="preserve"> 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24639659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B8B8DF4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&gt;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53D19744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AA4EC70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</w:t>
      </w: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     DNO DNAME      DLOC</w:t>
      </w:r>
    </w:p>
    <w:p w14:paraId="140F4B46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37385">
        <w:rPr>
          <w:rFonts w:ascii="Times New Roman" w:hAnsi="Times New Roman" w:cs="Times New Roman"/>
          <w:sz w:val="24"/>
          <w:szCs w:val="24"/>
          <w:lang w:val="it-IT"/>
        </w:rPr>
        <w:t>--------- ---------- ---------              --------- --------- --------- ---------- ----------</w:t>
      </w:r>
    </w:p>
    <w:p w14:paraId="29C773F4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37385">
        <w:rPr>
          <w:rFonts w:ascii="Times New Roman" w:hAnsi="Times New Roman" w:cs="Times New Roman"/>
          <w:sz w:val="24"/>
          <w:szCs w:val="24"/>
          <w:lang w:val="it-IT"/>
        </w:rPr>
        <w:t xml:space="preserve">        1 kanika     24-JAN-93     15000         2         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 xml:space="preserve">2 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>ceo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>del</w:t>
      </w:r>
    </w:p>
    <w:p w14:paraId="63B821F8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837385">
        <w:rPr>
          <w:rFonts w:ascii="Times New Roman" w:hAnsi="Times New Roman" w:cs="Times New Roman"/>
          <w:sz w:val="24"/>
          <w:szCs w:val="24"/>
          <w:lang w:val="it-IT"/>
        </w:rPr>
        <w:t xml:space="preserve">        2 shefali    05-MAY-92     12000         3         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 xml:space="preserve">2 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>ceo</w:t>
      </w:r>
      <w:r w:rsidRPr="00837385">
        <w:rPr>
          <w:rFonts w:ascii="Times New Roman" w:hAnsi="Times New Roman" w:cs="Times New Roman"/>
          <w:sz w:val="24"/>
          <w:szCs w:val="24"/>
          <w:lang w:val="it-IT"/>
        </w:rPr>
        <w:tab/>
        <w:t>del</w:t>
      </w:r>
    </w:p>
    <w:p w14:paraId="29FC0821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37385">
        <w:rPr>
          <w:rFonts w:ascii="Times New Roman" w:hAnsi="Times New Roman" w:cs="Times New Roman"/>
          <w:sz w:val="24"/>
          <w:szCs w:val="24"/>
          <w:lang w:val="it-IT"/>
        </w:rPr>
        <w:t xml:space="preserve">        </w:t>
      </w:r>
      <w:r w:rsidRPr="00BC56AC">
        <w:rPr>
          <w:rFonts w:ascii="Times New Roman" w:hAnsi="Times New Roman" w:cs="Times New Roman"/>
          <w:sz w:val="24"/>
          <w:szCs w:val="24"/>
        </w:rPr>
        <w:t xml:space="preserve">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 xml:space="preserve">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44D09615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11A7108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&lt;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3E6F0BBC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521FE3E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     DNO DNAME      DLOC</w:t>
      </w:r>
    </w:p>
    <w:p w14:paraId="44236D49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837385">
        <w:rPr>
          <w:rFonts w:ascii="Times New Roman" w:hAnsi="Times New Roman" w:cs="Times New Roman"/>
          <w:sz w:val="24"/>
          <w:szCs w:val="24"/>
          <w:lang w:val="sv-SE"/>
        </w:rPr>
        <w:t xml:space="preserve">--------- ---------- --------- 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>--------- --------- --------- ---------- ----------</w:t>
      </w:r>
    </w:p>
    <w:p w14:paraId="1E245E6A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837385">
        <w:rPr>
          <w:rFonts w:ascii="Times New Roman" w:hAnsi="Times New Roman" w:cs="Times New Roman"/>
          <w:sz w:val="24"/>
          <w:szCs w:val="24"/>
          <w:lang w:val="sv-SE"/>
        </w:rPr>
        <w:t xml:space="preserve">        1 kanika     24-JAN-93     15000         2          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 xml:space="preserve">2 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>ceo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>del</w:t>
      </w:r>
    </w:p>
    <w:p w14:paraId="7446DAA0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837385">
        <w:rPr>
          <w:rFonts w:ascii="Times New Roman" w:hAnsi="Times New Roman" w:cs="Times New Roman"/>
          <w:sz w:val="24"/>
          <w:szCs w:val="24"/>
          <w:lang w:val="sv-SE"/>
        </w:rPr>
        <w:t xml:space="preserve">        1 kanika     24-JAN-93     15000         2         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 xml:space="preserve">3 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>ceo</w:t>
      </w:r>
      <w:r w:rsidRPr="00837385">
        <w:rPr>
          <w:rFonts w:ascii="Times New Roman" w:hAnsi="Times New Roman" w:cs="Times New Roman"/>
          <w:sz w:val="24"/>
          <w:szCs w:val="24"/>
          <w:lang w:val="sv-SE"/>
        </w:rPr>
        <w:tab/>
        <w:t>chen</w:t>
      </w:r>
    </w:p>
    <w:p w14:paraId="5D3E2F5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837385">
        <w:rPr>
          <w:rFonts w:ascii="Times New Roman" w:hAnsi="Times New Roman" w:cs="Times New Roman"/>
          <w:sz w:val="24"/>
          <w:szCs w:val="24"/>
          <w:lang w:val="sv-SE"/>
        </w:rPr>
        <w:t xml:space="preserve">        </w:t>
      </w:r>
      <w:r w:rsidRPr="00BC56AC">
        <w:rPr>
          <w:rFonts w:ascii="Times New Roman" w:hAnsi="Times New Roman" w:cs="Times New Roman"/>
          <w:sz w:val="24"/>
          <w:szCs w:val="24"/>
        </w:rPr>
        <w:t xml:space="preserve">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 xml:space="preserve">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35AA5F17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40ECA5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!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2674AB3E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     DNO DNAME      DLOC</w:t>
      </w:r>
    </w:p>
    <w:p w14:paraId="64DA423D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--------- ---------- --------- </w:t>
      </w:r>
      <w:r w:rsidRPr="00BC56AC">
        <w:rPr>
          <w:rFonts w:ascii="Times New Roman" w:hAnsi="Times New Roman" w:cs="Times New Roman"/>
          <w:sz w:val="24"/>
          <w:szCs w:val="24"/>
        </w:rPr>
        <w:tab/>
        <w:t>--------- --------- --------- ---------- ----------</w:t>
      </w:r>
    </w:p>
    <w:p w14:paraId="242BFA66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 xml:space="preserve">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4631E589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24-JAN-93     15000         2         </w:t>
      </w:r>
      <w:r w:rsidRPr="00BC56AC">
        <w:rPr>
          <w:rFonts w:ascii="Times New Roman" w:hAnsi="Times New Roman" w:cs="Times New Roman"/>
          <w:sz w:val="24"/>
          <w:szCs w:val="24"/>
        </w:rPr>
        <w:tab/>
        <w:t xml:space="preserve">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033F8161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6531A17" w14:textId="77777777" w:rsidR="001F435C" w:rsidRPr="00BC56AC" w:rsidRDefault="001F435C" w:rsidP="00BC56A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lastRenderedPageBreak/>
        <w:t>Natural join-</w:t>
      </w:r>
    </w:p>
    <w:p w14:paraId="2D1CB282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electemployee.e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enam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salary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ob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ame,dept.dloc</w:t>
      </w:r>
      <w:proofErr w:type="spellEnd"/>
    </w:p>
    <w:p w14:paraId="2BA8BD7D" w14:textId="6E8D7DCF" w:rsidR="001F435C" w:rsidRPr="00471244" w:rsidRDefault="001F435C" w:rsidP="0047124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56AC">
        <w:rPr>
          <w:rFonts w:ascii="Times New Roman" w:hAnsi="Times New Roman" w:cs="Times New Roman"/>
          <w:sz w:val="24"/>
          <w:szCs w:val="24"/>
        </w:rPr>
        <w:t>from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037A1F62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ENO     ENAME   SALARY  DNO</w:t>
      </w:r>
      <w:r w:rsidRPr="00BC56AC">
        <w:rPr>
          <w:rFonts w:ascii="Times New Roman" w:hAnsi="Times New Roman" w:cs="Times New Roman"/>
          <w:sz w:val="24"/>
          <w:szCs w:val="24"/>
        </w:rPr>
        <w:tab/>
        <w:t>DOB       DNAME      DLOC</w:t>
      </w:r>
    </w:p>
    <w:p w14:paraId="7F12A43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---------            --------- --------- </w:t>
      </w:r>
      <w:r w:rsidRPr="00BC56AC">
        <w:rPr>
          <w:rFonts w:ascii="Times New Roman" w:hAnsi="Times New Roman" w:cs="Times New Roman"/>
          <w:sz w:val="24"/>
          <w:szCs w:val="24"/>
        </w:rPr>
        <w:tab/>
        <w:t>--------- --------- ---------- ----------</w:t>
      </w:r>
    </w:p>
    <w:p w14:paraId="0932422D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    15000         2 </w:t>
      </w:r>
      <w:r w:rsidRPr="00BC56AC">
        <w:rPr>
          <w:rFonts w:ascii="Times New Roman" w:hAnsi="Times New Roman" w:cs="Times New Roman"/>
          <w:sz w:val="24"/>
          <w:szCs w:val="24"/>
        </w:rPr>
        <w:tab/>
        <w:t>24-JAN-93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68215F62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   12000         3     </w:t>
      </w:r>
      <w:r w:rsidRPr="00BC56AC">
        <w:rPr>
          <w:rFonts w:ascii="Times New Roman" w:hAnsi="Times New Roman" w:cs="Times New Roman"/>
          <w:sz w:val="24"/>
          <w:szCs w:val="24"/>
        </w:rPr>
        <w:tab/>
        <w:t>05-MAY-92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635524CA" w14:textId="77777777" w:rsidR="001F435C" w:rsidRPr="00BC56AC" w:rsidRDefault="001F435C" w:rsidP="00BC56A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Outer join:-</w:t>
      </w:r>
    </w:p>
    <w:p w14:paraId="547152B1" w14:textId="77777777" w:rsidR="001F435C" w:rsidRPr="00BC56AC" w:rsidRDefault="001F435C" w:rsidP="00BC56A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Left outer join-</w:t>
      </w:r>
    </w:p>
    <w:p w14:paraId="759393B4" w14:textId="339B54D1" w:rsidR="001F435C" w:rsidRPr="00471244" w:rsidRDefault="001F435C" w:rsidP="0047124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(+)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;</w:t>
      </w:r>
    </w:p>
    <w:p w14:paraId="399658E0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 ENAME DOB          SALARY       DNO DNO DNAME      DLOC</w:t>
      </w:r>
    </w:p>
    <w:p w14:paraId="57DC6636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 ---------- --------- --------- --------- --------- ---------- ----------</w:t>
      </w:r>
    </w:p>
    <w:p w14:paraId="3D4A017B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24-JAN-93     15000         2         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5B2799AF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 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193FABCA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AAE165C" w14:textId="77777777" w:rsidR="001F435C" w:rsidRPr="00BC56AC" w:rsidRDefault="001F435C" w:rsidP="00BC56A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Right outer join-</w:t>
      </w:r>
    </w:p>
    <w:p w14:paraId="6BC66ECB" w14:textId="1B1DCC6E" w:rsidR="001F435C" w:rsidRPr="00471244" w:rsidRDefault="001F435C" w:rsidP="0047124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(+);</w:t>
      </w:r>
    </w:p>
    <w:p w14:paraId="36954ED8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  DNO DNAME      DLOC</w:t>
      </w:r>
    </w:p>
    <w:p w14:paraId="18FE79EE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 ---------- --------- --------- --------- --------- ---------- ----------</w:t>
      </w:r>
    </w:p>
    <w:p w14:paraId="7598618B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24-JAN-93     15000         2         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71E319A3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92     12000         3         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305B8411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1E651C6" w14:textId="77777777" w:rsidR="001F435C" w:rsidRPr="00BC56AC" w:rsidRDefault="001F435C" w:rsidP="00BC56AC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Full outer join-</w:t>
      </w:r>
    </w:p>
    <w:p w14:paraId="7EE0AE0A" w14:textId="27E5B3EB" w:rsidR="001F435C" w:rsidRPr="00471244" w:rsidRDefault="001F435C" w:rsidP="00471244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SQL&gt;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(+)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UNION  select * from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,dep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employee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dept.dn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(+);</w:t>
      </w:r>
    </w:p>
    <w:p w14:paraId="0C81A761" w14:textId="77777777" w:rsidR="001F435C" w:rsidRPr="00837385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837385">
        <w:rPr>
          <w:rFonts w:ascii="Times New Roman" w:hAnsi="Times New Roman" w:cs="Times New Roman"/>
          <w:sz w:val="24"/>
          <w:szCs w:val="24"/>
          <w:lang w:val="pl-PL"/>
        </w:rPr>
        <w:t>ENO ENAME      DOB          SALARY       DNODNO DNAME      DLOC</w:t>
      </w:r>
    </w:p>
    <w:p w14:paraId="64FEDD86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--------- ---------- --------- --------- --------- --------- ---------- ----------</w:t>
      </w:r>
    </w:p>
    <w:p w14:paraId="20853ABE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 24-JAN-93     15000         2         2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  <w:t>del</w:t>
      </w:r>
    </w:p>
    <w:p w14:paraId="322B556E" w14:textId="77777777" w:rsidR="001F435C" w:rsidRPr="00BC56AC" w:rsidRDefault="001F435C" w:rsidP="00BC56A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   05-MAY-00     12000         3         3 </w:t>
      </w:r>
      <w:r w:rsidRPr="00BC56AC">
        <w:rPr>
          <w:rFonts w:ascii="Times New Roman" w:hAnsi="Times New Roman" w:cs="Times New Roman"/>
          <w:sz w:val="24"/>
          <w:szCs w:val="24"/>
        </w:rPr>
        <w:tab/>
      </w:r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eo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hen</w:t>
      </w:r>
      <w:proofErr w:type="spellEnd"/>
    </w:p>
    <w:p w14:paraId="43791E99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897B1EB" w14:textId="77777777" w:rsidR="001F435C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BB40C68" w14:textId="0D779BBC" w:rsidR="00673087" w:rsidRPr="00BC56AC" w:rsidRDefault="001F435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perform join operations in SQL has been executed successfully.</w:t>
      </w:r>
    </w:p>
    <w:p w14:paraId="1DBFED9A" w14:textId="77777777" w:rsidR="00516BBC" w:rsidRPr="00BC56AC" w:rsidRDefault="00516BBC" w:rsidP="00F806F8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7</w:t>
      </w:r>
    </w:p>
    <w:p w14:paraId="670AED02" w14:textId="3450DAEC" w:rsidR="00516BBC" w:rsidRDefault="00516BBC" w:rsidP="00F806F8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SQL FUNCTIONS</w:t>
      </w:r>
    </w:p>
    <w:p w14:paraId="1CEB7078" w14:textId="77777777" w:rsidR="0045397F" w:rsidRPr="00BC56AC" w:rsidRDefault="0045397F" w:rsidP="00F806F8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29334B2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Create a table Emp as shown below:</w:t>
      </w:r>
    </w:p>
    <w:p w14:paraId="2FD7FB4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 w:rsidRPr="00BC56AC">
        <w:rPr>
          <w:rFonts w:ascii="Times New Roman" w:hAnsi="Times New Roman" w:cs="Times New Roman"/>
          <w:u w:val="single"/>
        </w:rPr>
        <w:t>Field Name</w:t>
      </w:r>
      <w:r w:rsidRPr="00BC56AC">
        <w:rPr>
          <w:rFonts w:ascii="Times New Roman" w:hAnsi="Times New Roman" w:cs="Times New Roman"/>
          <w:u w:val="single"/>
        </w:rPr>
        <w:tab/>
      </w:r>
      <w:r w:rsidRPr="00BC56AC">
        <w:rPr>
          <w:rFonts w:ascii="Times New Roman" w:hAnsi="Times New Roman" w:cs="Times New Roman"/>
          <w:u w:val="single"/>
        </w:rPr>
        <w:tab/>
        <w:t>Data Type</w:t>
      </w:r>
      <w:r w:rsidRPr="00BC56AC">
        <w:rPr>
          <w:rFonts w:ascii="Times New Roman" w:hAnsi="Times New Roman" w:cs="Times New Roman"/>
          <w:u w:val="single"/>
        </w:rPr>
        <w:tab/>
      </w:r>
      <w:r w:rsidRPr="00BC56AC">
        <w:rPr>
          <w:rFonts w:ascii="Times New Roman" w:hAnsi="Times New Roman" w:cs="Times New Roman"/>
          <w:u w:val="single"/>
        </w:rPr>
        <w:tab/>
        <w:t>Number</w:t>
      </w:r>
    </w:p>
    <w:p w14:paraId="0BD09FC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d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5D8E50D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Name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37C0F14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Work_Dat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date</w:t>
      </w:r>
    </w:p>
    <w:p w14:paraId="7FF4CCB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proofErr w:type="spellStart"/>
      <w:r w:rsidRPr="00BC56AC">
        <w:rPr>
          <w:rFonts w:ascii="Times New Roman" w:hAnsi="Times New Roman" w:cs="Times New Roman"/>
        </w:rPr>
        <w:t>daily_typing_pages</w:t>
      </w:r>
      <w:proofErr w:type="spellEnd"/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5</w:t>
      </w:r>
    </w:p>
    <w:p w14:paraId="6D5F655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some of the records in the above table so that it represents like below:</w:t>
      </w:r>
    </w:p>
    <w:p w14:paraId="7FBFD66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d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 xml:space="preserve">Name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Work_Dat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proofErr w:type="spellStart"/>
      <w:r w:rsidRPr="00BC56AC">
        <w:rPr>
          <w:rFonts w:ascii="Times New Roman" w:hAnsi="Times New Roman" w:cs="Times New Roman"/>
        </w:rPr>
        <w:t>daily_typing_pages</w:t>
      </w:r>
      <w:proofErr w:type="spellEnd"/>
    </w:p>
    <w:p w14:paraId="7D90395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1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ohn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1-24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50</w:t>
      </w:r>
    </w:p>
    <w:p w14:paraId="20F5241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2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Ram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5-27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20</w:t>
      </w:r>
    </w:p>
    <w:p w14:paraId="77772E1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3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ack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5-0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70</w:t>
      </w:r>
    </w:p>
    <w:p w14:paraId="32304C7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3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ack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4-0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00</w:t>
      </w:r>
    </w:p>
    <w:p w14:paraId="01F1A9D4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4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Jill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4-0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20</w:t>
      </w:r>
    </w:p>
    <w:p w14:paraId="2F0CD98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5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Zara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6-0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00</w:t>
      </w:r>
    </w:p>
    <w:p w14:paraId="1B01A34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5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Zara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07-02-06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50</w:t>
      </w:r>
    </w:p>
    <w:p w14:paraId="28E2A59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Write the following Queries:</w:t>
      </w:r>
    </w:p>
    <w:p w14:paraId="19F7DC9D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number of employees.</w:t>
      </w:r>
    </w:p>
    <w:p w14:paraId="54D73A71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number of employees having the name as John.</w:t>
      </w:r>
    </w:p>
    <w:p w14:paraId="5FE9DEDC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Write a query to fetch maximum value of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daily_typing_pages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A1787A6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Write a query to fetch maximum and minimum value of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daily_typing_pages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3BBAA18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Write a query to calculate average of all the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dialy_typing_pages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1793CCD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>Write a query to calculate average of all the records related to a single person.</w:t>
      </w:r>
    </w:p>
    <w:p w14:paraId="131E5566" w14:textId="77777777" w:rsidR="00516BBC" w:rsidRPr="00BC56AC" w:rsidRDefault="00516BBC" w:rsidP="00BC56AC">
      <w:pPr>
        <w:pStyle w:val="ListParagraph"/>
        <w:numPr>
          <w:ilvl w:val="0"/>
          <w:numId w:val="16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Write a query to calculate total of all the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dialy_typing_pages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0DBEE421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>Write a query to sum up all the records related to a single person.</w:t>
      </w:r>
    </w:p>
    <w:p w14:paraId="6F4270B2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>Write a query to find out square root of any number say 16.</w:t>
      </w:r>
    </w:p>
    <w:p w14:paraId="62EA4B08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Write a query to calculate square root of all the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dialy_typing_pages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514D612D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>Write a query to generate some random numbers between 0 and 1.</w:t>
      </w:r>
    </w:p>
    <w:p w14:paraId="2095CB13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color w:val="000000"/>
          <w:sz w:val="24"/>
          <w:szCs w:val="24"/>
        </w:rPr>
        <w:t>Write a query to display the data of table in any order.</w:t>
      </w:r>
    </w:p>
    <w:p w14:paraId="2D9C5592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Write a query to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oncat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two strings ‘FIRST’ and ‘SECOND’</w:t>
      </w:r>
    </w:p>
    <w:p w14:paraId="0F17DBEB" w14:textId="77777777" w:rsidR="00516BBC" w:rsidRPr="00BC56AC" w:rsidRDefault="00516BBC" w:rsidP="00BC56AC">
      <w:pPr>
        <w:pStyle w:val="ListParagraph"/>
        <w:numPr>
          <w:ilvl w:val="0"/>
          <w:numId w:val="16"/>
        </w:numPr>
        <w:tabs>
          <w:tab w:val="left" w:pos="284"/>
          <w:tab w:val="left" w:pos="426"/>
        </w:tabs>
        <w:spacing w:line="36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Write a query to </w:t>
      </w:r>
      <w:r w:rsidRPr="00BC56AC">
        <w:rPr>
          <w:rFonts w:ascii="Times New Roman" w:hAnsi="Times New Roman" w:cs="Times New Roman"/>
          <w:color w:val="000000"/>
          <w:sz w:val="24"/>
          <w:szCs w:val="24"/>
        </w:rPr>
        <w:t xml:space="preserve">concatenate all the names, employee ID and </w:t>
      </w:r>
      <w:proofErr w:type="spellStart"/>
      <w:r w:rsidRPr="00BC56AC">
        <w:rPr>
          <w:rFonts w:ascii="Times New Roman" w:hAnsi="Times New Roman" w:cs="Times New Roman"/>
          <w:color w:val="000000"/>
          <w:sz w:val="24"/>
          <w:szCs w:val="24"/>
        </w:rPr>
        <w:t>work_date</w:t>
      </w:r>
      <w:proofErr w:type="spellEnd"/>
      <w:r w:rsidRPr="00BC56AC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BBDFD82" w14:textId="77777777" w:rsidR="00811CE5" w:rsidRDefault="00811CE5" w:rsidP="00BC56AC">
      <w:pPr>
        <w:pStyle w:val="ListParagraph"/>
        <w:tabs>
          <w:tab w:val="left" w:pos="284"/>
          <w:tab w:val="left" w:pos="426"/>
        </w:tabs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9544A12" w14:textId="52F9C23C" w:rsidR="00516BBC" w:rsidRPr="00771D39" w:rsidRDefault="00771D39" w:rsidP="00771D39">
      <w:pPr>
        <w:jc w:val="center"/>
        <w:rPr>
          <w:rFonts w:ascii="Times New Roman" w:eastAsiaTheme="minorEastAsia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  <w:r w:rsidR="00516BBC"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31AA8515" w14:textId="77777777" w:rsidR="00516BBC" w:rsidRPr="00BC56AC" w:rsidRDefault="00516BBC" w:rsidP="00BC56AC">
      <w:pPr>
        <w:pStyle w:val="ListParagraph"/>
        <w:numPr>
          <w:ilvl w:val="0"/>
          <w:numId w:val="17"/>
        </w:numPr>
        <w:tabs>
          <w:tab w:val="left" w:pos="284"/>
        </w:tabs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number of employees.</w:t>
      </w:r>
    </w:p>
    <w:p w14:paraId="75C049DF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elect count(*) from emp;</w:t>
      </w:r>
    </w:p>
    <w:p w14:paraId="6CDEE8A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ount(*)</w:t>
      </w:r>
    </w:p>
    <w:p w14:paraId="3E8FECD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</w:t>
      </w:r>
    </w:p>
    <w:p w14:paraId="327EBBEB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7</w:t>
      </w:r>
    </w:p>
    <w:p w14:paraId="42FBF3D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56C69EA0" w14:textId="77777777" w:rsidR="00516BBC" w:rsidRPr="00BC56AC" w:rsidRDefault="00516BBC" w:rsidP="00BC56AC">
      <w:pPr>
        <w:pStyle w:val="ListParagraph"/>
        <w:numPr>
          <w:ilvl w:val="0"/>
          <w:numId w:val="17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number of employees having the name as John.</w:t>
      </w:r>
    </w:p>
    <w:p w14:paraId="1CC0555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elect count(*) from emp where name=’john’;</w:t>
      </w:r>
    </w:p>
    <w:p w14:paraId="1995BB3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ount(*)</w:t>
      </w:r>
    </w:p>
    <w:p w14:paraId="203B64E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----------</w:t>
      </w:r>
    </w:p>
    <w:p w14:paraId="219AAF7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2</w:t>
      </w:r>
    </w:p>
    <w:p w14:paraId="4649140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7C926785" w14:textId="77777777" w:rsidR="00516BBC" w:rsidRPr="00BC56AC" w:rsidRDefault="00516BBC" w:rsidP="00BC56AC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44" w:afterAutospacing="0" w:line="360" w:lineRule="auto"/>
        <w:ind w:left="284" w:right="48" w:hanging="284"/>
        <w:jc w:val="both"/>
        <w:rPr>
          <w:color w:val="000000"/>
        </w:rPr>
      </w:pPr>
      <w:r w:rsidRPr="00BC56AC">
        <w:rPr>
          <w:color w:val="000000"/>
        </w:rPr>
        <w:t xml:space="preserve">Write a query to fetch maximum value of 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.</w:t>
      </w:r>
    </w:p>
    <w:p w14:paraId="179A59BF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Select  max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from emp;</w:t>
      </w:r>
    </w:p>
    <w:p w14:paraId="1771B4C1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max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</w:t>
      </w:r>
    </w:p>
    <w:p w14:paraId="003004B8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--------</w:t>
      </w:r>
    </w:p>
    <w:p w14:paraId="4D31A796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350</w:t>
      </w:r>
    </w:p>
    <w:p w14:paraId="04F70DCC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14D906FB" w14:textId="77777777" w:rsidR="00516BBC" w:rsidRPr="00BC56AC" w:rsidRDefault="00516BBC" w:rsidP="00BC56AC">
      <w:pPr>
        <w:pStyle w:val="NormalWeb"/>
        <w:numPr>
          <w:ilvl w:val="0"/>
          <w:numId w:val="17"/>
        </w:numPr>
        <w:shd w:val="clear" w:color="auto" w:fill="FFFFFF"/>
        <w:spacing w:before="0" w:beforeAutospacing="0" w:after="144" w:afterAutospacing="0" w:line="360" w:lineRule="auto"/>
        <w:ind w:left="284" w:right="48" w:hanging="284"/>
        <w:jc w:val="both"/>
        <w:rPr>
          <w:color w:val="000000"/>
        </w:rPr>
      </w:pPr>
      <w:r w:rsidRPr="00BC56AC">
        <w:rPr>
          <w:color w:val="000000"/>
        </w:rPr>
        <w:t xml:space="preserve">Write a query to fetch maximum and minimum value of 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.</w:t>
      </w:r>
    </w:p>
    <w:p w14:paraId="64ED83AD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Select  min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 xml:space="preserve">) </w:t>
      </w:r>
      <w:proofErr w:type="spellStart"/>
      <w:r w:rsidRPr="00BC56AC">
        <w:rPr>
          <w:color w:val="000000"/>
        </w:rPr>
        <w:t>Least,max</w:t>
      </w:r>
      <w:proofErr w:type="spellEnd"/>
      <w:r w:rsidRPr="00BC56AC">
        <w:rPr>
          <w:color w:val="000000"/>
        </w:rPr>
        <w:t>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Maximum from emp;</w:t>
      </w:r>
    </w:p>
    <w:p w14:paraId="06E18268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min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   max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</w:t>
      </w:r>
    </w:p>
    <w:p w14:paraId="14547B3E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-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--------</w:t>
      </w:r>
    </w:p>
    <w:p w14:paraId="0808BA7D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100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 350</w:t>
      </w:r>
    </w:p>
    <w:p w14:paraId="51E71364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28DFD632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 xml:space="preserve">5. Write a query to calculate average of all the </w:t>
      </w:r>
      <w:proofErr w:type="spellStart"/>
      <w:r w:rsidRPr="00BC56AC">
        <w:rPr>
          <w:color w:val="000000"/>
        </w:rPr>
        <w:t>dialy_typing_pages</w:t>
      </w:r>
      <w:proofErr w:type="spellEnd"/>
      <w:r w:rsidRPr="00BC56AC">
        <w:rPr>
          <w:color w:val="000000"/>
        </w:rPr>
        <w:t>.</w:t>
      </w:r>
    </w:p>
    <w:p w14:paraId="2E29011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 xml:space="preserve">Select  </w:t>
      </w:r>
      <w:proofErr w:type="spellStart"/>
      <w:r w:rsidRPr="00BC56AC">
        <w:rPr>
          <w:color w:val="000000"/>
        </w:rPr>
        <w:t>avg</w:t>
      </w:r>
      <w:proofErr w:type="spellEnd"/>
      <w:r w:rsidRPr="00BC56AC">
        <w:rPr>
          <w:color w:val="000000"/>
        </w:rPr>
        <w:t>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from emp;</w:t>
      </w:r>
    </w:p>
    <w:p w14:paraId="761BFA1D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proofErr w:type="spellStart"/>
      <w:r w:rsidRPr="00BC56AC">
        <w:rPr>
          <w:color w:val="000000"/>
        </w:rPr>
        <w:t>avg</w:t>
      </w:r>
      <w:proofErr w:type="spellEnd"/>
      <w:r w:rsidRPr="00BC56AC">
        <w:rPr>
          <w:color w:val="000000"/>
        </w:rPr>
        <w:t>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 xml:space="preserve">)    </w:t>
      </w:r>
    </w:p>
    <w:p w14:paraId="2A57292A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lastRenderedPageBreak/>
        <w:t>-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</w:t>
      </w:r>
    </w:p>
    <w:p w14:paraId="6CD30932" w14:textId="77777777" w:rsidR="00516BBC" w:rsidRPr="00BC56AC" w:rsidRDefault="00516BBC" w:rsidP="00BC56AC">
      <w:pPr>
        <w:pStyle w:val="NormalWeb"/>
        <w:numPr>
          <w:ilvl w:val="0"/>
          <w:numId w:val="18"/>
        </w:numPr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 </w:t>
      </w:r>
    </w:p>
    <w:p w14:paraId="7714B44E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7055F8F6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>6.Write a query to calculate average of all the records related to a single person.</w:t>
      </w:r>
    </w:p>
    <w:p w14:paraId="2D3CF37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 xml:space="preserve">Select  name, </w:t>
      </w:r>
      <w:proofErr w:type="spellStart"/>
      <w:r w:rsidRPr="00BC56AC">
        <w:rPr>
          <w:color w:val="000000"/>
        </w:rPr>
        <w:t>avg</w:t>
      </w:r>
      <w:proofErr w:type="spellEnd"/>
      <w:r w:rsidRPr="00BC56AC">
        <w:rPr>
          <w:color w:val="000000"/>
        </w:rPr>
        <w:t>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from emp group by name;</w:t>
      </w:r>
    </w:p>
    <w:p w14:paraId="1655376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Name</w:t>
      </w:r>
      <w:r w:rsidRPr="00BC56AC">
        <w:rPr>
          <w:color w:val="000000"/>
        </w:rPr>
        <w:tab/>
      </w:r>
      <w:proofErr w:type="spellStart"/>
      <w:r w:rsidRPr="00BC56AC">
        <w:rPr>
          <w:color w:val="000000"/>
        </w:rPr>
        <w:t>avg</w:t>
      </w:r>
      <w:proofErr w:type="spellEnd"/>
      <w:r w:rsidRPr="00BC56AC">
        <w:rPr>
          <w:color w:val="000000"/>
        </w:rPr>
        <w:t>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 xml:space="preserve">)    </w:t>
      </w:r>
    </w:p>
    <w:p w14:paraId="5E3B7170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-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-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</w:t>
      </w:r>
    </w:p>
    <w:p w14:paraId="297BBBAB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Jack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>135.0000</w:t>
      </w:r>
    </w:p>
    <w:p w14:paraId="0ADB4AC5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Jill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20.0000</w:t>
      </w:r>
    </w:p>
    <w:p w14:paraId="19D00B2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John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50.0000</w:t>
      </w:r>
    </w:p>
    <w:p w14:paraId="5D48E215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Ram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20.0000</w:t>
      </w:r>
    </w:p>
    <w:p w14:paraId="501636B0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Zara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>325.0000</w:t>
      </w:r>
    </w:p>
    <w:p w14:paraId="7F3CEFD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FC97573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 xml:space="preserve">7. Write a query to calculate total of all the </w:t>
      </w:r>
      <w:proofErr w:type="spellStart"/>
      <w:r w:rsidRPr="00BC56AC">
        <w:rPr>
          <w:color w:val="000000"/>
        </w:rPr>
        <w:t>dialy_typing_pages</w:t>
      </w:r>
      <w:proofErr w:type="spellEnd"/>
      <w:r w:rsidRPr="00BC56AC">
        <w:rPr>
          <w:color w:val="000000"/>
        </w:rPr>
        <w:t xml:space="preserve">. </w:t>
      </w:r>
    </w:p>
    <w:p w14:paraId="4EABAA1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Select  sum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from emp;</w:t>
      </w:r>
    </w:p>
    <w:p w14:paraId="2AA95B72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sum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 xml:space="preserve">)    </w:t>
      </w:r>
    </w:p>
    <w:p w14:paraId="3E260080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-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</w:t>
      </w:r>
    </w:p>
    <w:p w14:paraId="52EE1168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1610</w:t>
      </w:r>
      <w:r w:rsidRPr="00BC56AC">
        <w:rPr>
          <w:color w:val="000000"/>
        </w:rPr>
        <w:tab/>
      </w:r>
    </w:p>
    <w:p w14:paraId="121E93A2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3A1260F4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8. Write a query to sum up all the records related to a single person.</w:t>
      </w:r>
    </w:p>
    <w:p w14:paraId="6E1E45D5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Select  name, sum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>) from emp group by name;</w:t>
      </w:r>
    </w:p>
    <w:p w14:paraId="1A69EA60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Name</w:t>
      </w:r>
      <w:r w:rsidRPr="00BC56AC">
        <w:rPr>
          <w:color w:val="000000"/>
        </w:rPr>
        <w:tab/>
        <w:t>sum(</w:t>
      </w:r>
      <w:proofErr w:type="spellStart"/>
      <w:r w:rsidRPr="00BC56AC">
        <w:rPr>
          <w:color w:val="000000"/>
        </w:rPr>
        <w:t>daily_typing_pages</w:t>
      </w:r>
      <w:proofErr w:type="spellEnd"/>
      <w:r w:rsidRPr="00BC56AC">
        <w:rPr>
          <w:color w:val="000000"/>
        </w:rPr>
        <w:t xml:space="preserve">)    </w:t>
      </w:r>
    </w:p>
    <w:p w14:paraId="6C513139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--------</w:t>
      </w:r>
      <w:r w:rsidRPr="00BC56AC">
        <w:rPr>
          <w:color w:val="000000"/>
        </w:rPr>
        <w:tab/>
        <w:t>-------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 xml:space="preserve">      </w:t>
      </w:r>
    </w:p>
    <w:p w14:paraId="01DA5B6F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Jack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70</w:t>
      </w:r>
    </w:p>
    <w:p w14:paraId="30F27164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Jill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20</w:t>
      </w:r>
    </w:p>
    <w:p w14:paraId="5FF4C86B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lastRenderedPageBreak/>
        <w:t>John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50</w:t>
      </w:r>
    </w:p>
    <w:p w14:paraId="4CB99F77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Ram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220</w:t>
      </w:r>
    </w:p>
    <w:p w14:paraId="082775F8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Zara</w:t>
      </w:r>
      <w:r w:rsidRPr="00BC56AC">
        <w:rPr>
          <w:color w:val="000000"/>
        </w:rPr>
        <w:tab/>
      </w:r>
      <w:r w:rsidRPr="00BC56AC">
        <w:rPr>
          <w:color w:val="000000"/>
        </w:rPr>
        <w:tab/>
        <w:t>650</w:t>
      </w:r>
    </w:p>
    <w:p w14:paraId="6CE5677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7BFE95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9. Write a query to find out square root of any number say 16.</w:t>
      </w:r>
    </w:p>
    <w:p w14:paraId="5866D09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Select sqrt(16);</w:t>
      </w:r>
    </w:p>
    <w:p w14:paraId="7B5C4C7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sqrt(16)</w:t>
      </w:r>
    </w:p>
    <w:p w14:paraId="1EEDC8B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-------</w:t>
      </w:r>
    </w:p>
    <w:p w14:paraId="2339245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4</w:t>
      </w:r>
    </w:p>
    <w:p w14:paraId="6232EE1F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56E60C07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 xml:space="preserve">10.Write a query to calculate square root of all the </w:t>
      </w:r>
      <w:proofErr w:type="spellStart"/>
      <w:r w:rsidRPr="00BC56AC">
        <w:rPr>
          <w:color w:val="000000"/>
        </w:rPr>
        <w:t>dialy_typing_pages</w:t>
      </w:r>
      <w:proofErr w:type="spellEnd"/>
      <w:r w:rsidRPr="00BC56AC">
        <w:rPr>
          <w:color w:val="000000"/>
        </w:rPr>
        <w:t xml:space="preserve">. </w:t>
      </w:r>
    </w:p>
    <w:p w14:paraId="5268508B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Select sqrt(16);</w:t>
      </w:r>
    </w:p>
    <w:p w14:paraId="06E6C2D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Name</w:t>
      </w:r>
      <w:r w:rsidRPr="00BC56AC">
        <w:rPr>
          <w:rFonts w:ascii="Times New Roman" w:hAnsi="Times New Roman" w:cs="Times New Roman"/>
          <w:color w:val="000000"/>
        </w:rPr>
        <w:tab/>
      </w:r>
      <w:r w:rsidRPr="00BC56AC">
        <w:rPr>
          <w:rFonts w:ascii="Times New Roman" w:hAnsi="Times New Roman" w:cs="Times New Roman"/>
          <w:color w:val="000000"/>
        </w:rPr>
        <w:tab/>
        <w:t>sqrt(</w:t>
      </w:r>
      <w:proofErr w:type="spellStart"/>
      <w:r w:rsidRPr="00BC56AC">
        <w:rPr>
          <w:rFonts w:ascii="Times New Roman" w:hAnsi="Times New Roman" w:cs="Times New Roman"/>
          <w:color w:val="000000"/>
        </w:rPr>
        <w:t>dialy_typing_pages</w:t>
      </w:r>
      <w:proofErr w:type="spellEnd"/>
      <w:r w:rsidRPr="00BC56AC">
        <w:rPr>
          <w:rFonts w:ascii="Times New Roman" w:hAnsi="Times New Roman" w:cs="Times New Roman"/>
          <w:color w:val="000000"/>
        </w:rPr>
        <w:t>)</w:t>
      </w:r>
    </w:p>
    <w:p w14:paraId="5DCD332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-------</w:t>
      </w:r>
      <w:r w:rsidRPr="00BC56AC">
        <w:rPr>
          <w:rFonts w:ascii="Times New Roman" w:hAnsi="Times New Roman" w:cs="Times New Roman"/>
          <w:color w:val="000000"/>
        </w:rPr>
        <w:tab/>
      </w:r>
      <w:r w:rsidRPr="00BC56AC">
        <w:rPr>
          <w:rFonts w:ascii="Times New Roman" w:hAnsi="Times New Roman" w:cs="Times New Roman"/>
          <w:color w:val="000000"/>
        </w:rPr>
        <w:tab/>
        <w:t>--------</w:t>
      </w:r>
    </w:p>
    <w:p w14:paraId="24304DD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hn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5.811388</w:t>
      </w:r>
    </w:p>
    <w:p w14:paraId="6C26EF7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Ram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4.832397</w:t>
      </w:r>
    </w:p>
    <w:p w14:paraId="2CBCC70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ack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3.038405</w:t>
      </w:r>
      <w:r w:rsidRPr="00BC56AC">
        <w:rPr>
          <w:rFonts w:ascii="Times New Roman" w:hAnsi="Times New Roman" w:cs="Times New Roman"/>
        </w:rPr>
        <w:tab/>
      </w:r>
    </w:p>
    <w:p w14:paraId="612D011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ack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0.000000</w:t>
      </w:r>
    </w:p>
    <w:p w14:paraId="168F67C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ill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4.832397</w:t>
      </w:r>
    </w:p>
    <w:p w14:paraId="168D45B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Zara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7.320508</w:t>
      </w:r>
    </w:p>
    <w:p w14:paraId="44B9349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Zara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8.708287</w:t>
      </w:r>
    </w:p>
    <w:p w14:paraId="1023189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2D721D6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11.Write a query to generate some random numbers between 0 and 1.</w:t>
      </w:r>
    </w:p>
    <w:p w14:paraId="0DDE26F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Select rand(), rand(), rand();</w:t>
      </w:r>
    </w:p>
    <w:p w14:paraId="1E89E74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Rand()</w:t>
      </w:r>
      <w:r w:rsidRPr="00BC56AC">
        <w:rPr>
          <w:rFonts w:ascii="Times New Roman" w:hAnsi="Times New Roman" w:cs="Times New Roman"/>
          <w:color w:val="000000"/>
        </w:rPr>
        <w:tab/>
      </w:r>
      <w:r w:rsidRPr="00BC56AC">
        <w:rPr>
          <w:rFonts w:ascii="Times New Roman" w:hAnsi="Times New Roman" w:cs="Times New Roman"/>
          <w:color w:val="000000"/>
        </w:rPr>
        <w:tab/>
        <w:t>Rand()</w:t>
      </w:r>
      <w:r w:rsidRPr="00BC56AC">
        <w:rPr>
          <w:rFonts w:ascii="Times New Roman" w:hAnsi="Times New Roman" w:cs="Times New Roman"/>
          <w:color w:val="000000"/>
        </w:rPr>
        <w:tab/>
      </w:r>
      <w:r w:rsidRPr="00BC56AC">
        <w:rPr>
          <w:rFonts w:ascii="Times New Roman" w:hAnsi="Times New Roman" w:cs="Times New Roman"/>
          <w:color w:val="000000"/>
        </w:rPr>
        <w:tab/>
        <w:t>Rand()</w:t>
      </w:r>
    </w:p>
    <w:p w14:paraId="2B7ACAA4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0.4566351518</w:t>
      </w:r>
      <w:r w:rsidRPr="00BC56AC">
        <w:rPr>
          <w:rFonts w:ascii="Times New Roman" w:hAnsi="Times New Roman" w:cs="Times New Roman"/>
        </w:rPr>
        <w:tab/>
        <w:t>0.17271283816</w:t>
      </w:r>
      <w:r w:rsidRPr="00BC56AC">
        <w:rPr>
          <w:rFonts w:ascii="Times New Roman" w:hAnsi="Times New Roman" w:cs="Times New Roman"/>
        </w:rPr>
        <w:tab/>
        <w:t>0.26431273471</w:t>
      </w:r>
    </w:p>
    <w:p w14:paraId="20BCB75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02D3571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12.Write a query to display the data of table in any order.</w:t>
      </w:r>
    </w:p>
    <w:p w14:paraId="00BF9FF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Select * from emp order by rand();</w:t>
      </w:r>
    </w:p>
    <w:p w14:paraId="52694F9A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</w:p>
    <w:p w14:paraId="2D1FBB9B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13. Write a query to </w:t>
      </w:r>
      <w:proofErr w:type="spellStart"/>
      <w:r w:rsidRPr="00BC56AC">
        <w:rPr>
          <w:rFonts w:ascii="Times New Roman" w:hAnsi="Times New Roman" w:cs="Times New Roman"/>
        </w:rPr>
        <w:t>concat</w:t>
      </w:r>
      <w:proofErr w:type="spellEnd"/>
      <w:r w:rsidRPr="00BC56AC">
        <w:rPr>
          <w:rFonts w:ascii="Times New Roman" w:hAnsi="Times New Roman" w:cs="Times New Roman"/>
        </w:rPr>
        <w:t xml:space="preserve"> two strings ‘FIRST’ and ‘SECOND’</w:t>
      </w:r>
    </w:p>
    <w:p w14:paraId="356CE8E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Select </w:t>
      </w:r>
      <w:proofErr w:type="spellStart"/>
      <w:r w:rsidRPr="00BC56AC">
        <w:rPr>
          <w:rFonts w:ascii="Times New Roman" w:hAnsi="Times New Roman" w:cs="Times New Roman"/>
        </w:rPr>
        <w:t>concat</w:t>
      </w:r>
      <w:proofErr w:type="spellEnd"/>
      <w:r w:rsidRPr="00BC56AC">
        <w:rPr>
          <w:rFonts w:ascii="Times New Roman" w:hAnsi="Times New Roman" w:cs="Times New Roman"/>
        </w:rPr>
        <w:t>(‘FIRST’,’SECOND’);</w:t>
      </w:r>
    </w:p>
    <w:p w14:paraId="2E3087BE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</w:p>
    <w:p w14:paraId="16D44DFB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t xml:space="preserve">14. Write a query to </w:t>
      </w:r>
      <w:r w:rsidRPr="00BC56AC">
        <w:rPr>
          <w:color w:val="000000"/>
        </w:rPr>
        <w:t xml:space="preserve">concatenate all the names, employee ID and </w:t>
      </w:r>
      <w:proofErr w:type="spellStart"/>
      <w:r w:rsidRPr="00BC56AC">
        <w:rPr>
          <w:color w:val="000000"/>
        </w:rPr>
        <w:t>work_date</w:t>
      </w:r>
      <w:proofErr w:type="spellEnd"/>
      <w:r w:rsidRPr="00BC56AC">
        <w:rPr>
          <w:color w:val="000000"/>
        </w:rPr>
        <w:t>.</w:t>
      </w:r>
    </w:p>
    <w:p w14:paraId="69C0545F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</w:pPr>
      <w:r w:rsidRPr="00BC56AC">
        <w:t xml:space="preserve">Select </w:t>
      </w:r>
      <w:proofErr w:type="spellStart"/>
      <w:r w:rsidRPr="00BC56AC">
        <w:t>concat</w:t>
      </w:r>
      <w:proofErr w:type="spellEnd"/>
      <w:r w:rsidRPr="00BC56AC">
        <w:t xml:space="preserve">(id, name, </w:t>
      </w:r>
      <w:proofErr w:type="spellStart"/>
      <w:r w:rsidRPr="00BC56AC">
        <w:t>work_date</w:t>
      </w:r>
      <w:proofErr w:type="spellEnd"/>
      <w:r w:rsidRPr="00BC56AC">
        <w:t>) from emp;</w:t>
      </w:r>
    </w:p>
    <w:p w14:paraId="1271B793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</w:pPr>
      <w:proofErr w:type="spellStart"/>
      <w:r w:rsidRPr="00BC56AC">
        <w:t>concat</w:t>
      </w:r>
      <w:proofErr w:type="spellEnd"/>
      <w:r w:rsidRPr="00BC56AC">
        <w:t xml:space="preserve">(id, name, </w:t>
      </w:r>
      <w:proofErr w:type="spellStart"/>
      <w:r w:rsidRPr="00BC56AC">
        <w:t>work_date</w:t>
      </w:r>
      <w:proofErr w:type="spellEnd"/>
      <w:r w:rsidRPr="00BC56AC">
        <w:t>)</w:t>
      </w:r>
    </w:p>
    <w:p w14:paraId="2F9C4DEE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</w:pPr>
      <w:r w:rsidRPr="00BC56AC">
        <w:t>------</w:t>
      </w:r>
    </w:p>
    <w:p w14:paraId="1A6680E6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1John2007-01-24</w:t>
      </w:r>
    </w:p>
    <w:p w14:paraId="696BBE6F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2ram2007-05-27</w:t>
      </w:r>
    </w:p>
    <w:p w14:paraId="6575A215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left="48" w:right="48"/>
        <w:jc w:val="both"/>
        <w:rPr>
          <w:color w:val="000000"/>
        </w:rPr>
      </w:pPr>
      <w:r w:rsidRPr="00BC56AC">
        <w:rPr>
          <w:color w:val="000000"/>
        </w:rPr>
        <w:t>3Jack</w:t>
      </w:r>
    </w:p>
    <w:p w14:paraId="6CD7DFD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30B2F74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5CC50CDF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0E8BBC0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21BA0DE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79B4F05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2D75697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0C5BB9B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35EFB5B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76648CD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A7C755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3AE650B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4673A0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72AE38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366C37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864E8B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240C1C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957789C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BBB002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0014E8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29D5994" w14:textId="77777777" w:rsidR="00771D39" w:rsidRDefault="00771D39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81BBF7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illustrate SQL Functions has been executed successfully.</w:t>
      </w:r>
    </w:p>
    <w:p w14:paraId="6B8E2893" w14:textId="77777777" w:rsidR="00516BBC" w:rsidRPr="00BC56AC" w:rsidRDefault="00516BBC" w:rsidP="00AC7237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8</w:t>
      </w:r>
    </w:p>
    <w:p w14:paraId="47B78D82" w14:textId="0F46722E" w:rsidR="00516BBC" w:rsidRDefault="00516BBC" w:rsidP="00AC7237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SQL SUB QUERIES</w:t>
      </w:r>
    </w:p>
    <w:p w14:paraId="1C97063C" w14:textId="77777777" w:rsidR="0045397F" w:rsidRPr="00BC56AC" w:rsidRDefault="0045397F" w:rsidP="00AC7237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67BC82A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  <w:b/>
        </w:rPr>
        <w:t xml:space="preserve"> Create a table Customers  as shown below:</w:t>
      </w:r>
    </w:p>
    <w:p w14:paraId="45EE078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u w:val="single"/>
        </w:rPr>
      </w:pPr>
      <w:r w:rsidRPr="00BC56AC">
        <w:rPr>
          <w:rFonts w:ascii="Times New Roman" w:hAnsi="Times New Roman" w:cs="Times New Roman"/>
          <w:u w:val="single"/>
        </w:rPr>
        <w:t>Field Name</w:t>
      </w:r>
      <w:r w:rsidRPr="00BC56AC">
        <w:rPr>
          <w:rFonts w:ascii="Times New Roman" w:hAnsi="Times New Roman" w:cs="Times New Roman"/>
          <w:u w:val="single"/>
        </w:rPr>
        <w:tab/>
      </w:r>
      <w:r w:rsidRPr="00BC56AC">
        <w:rPr>
          <w:rFonts w:ascii="Times New Roman" w:hAnsi="Times New Roman" w:cs="Times New Roman"/>
          <w:u w:val="single"/>
        </w:rPr>
        <w:tab/>
        <w:t>Data Type</w:t>
      </w:r>
      <w:r w:rsidRPr="00BC56AC">
        <w:rPr>
          <w:rFonts w:ascii="Times New Roman" w:hAnsi="Times New Roman" w:cs="Times New Roman"/>
          <w:u w:val="single"/>
        </w:rPr>
        <w:tab/>
      </w:r>
      <w:r w:rsidRPr="00BC56AC">
        <w:rPr>
          <w:rFonts w:ascii="Times New Roman" w:hAnsi="Times New Roman" w:cs="Times New Roman"/>
          <w:u w:val="single"/>
        </w:rPr>
        <w:tab/>
        <w:t>Number</w:t>
      </w:r>
    </w:p>
    <w:p w14:paraId="57A2C5D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d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1A8CAB1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Name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218D417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g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date</w:t>
      </w:r>
    </w:p>
    <w:p w14:paraId="43163CF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ddress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5</w:t>
      </w:r>
    </w:p>
    <w:p w14:paraId="472DA06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</w:rPr>
        <w:t>Salary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6</w:t>
      </w:r>
    </w:p>
    <w:p w14:paraId="3C70677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color w:val="000000"/>
          <w:lang w:val="en-GB" w:eastAsia="en-GB"/>
        </w:rPr>
        <w:t>Insert the records as shown below:</w:t>
      </w:r>
    </w:p>
    <w:p w14:paraId="3F3F03D9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+----+----------+-----+-----------+----------+</w:t>
      </w:r>
    </w:p>
    <w:p w14:paraId="6F8362B6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ID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NAME 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AGE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ADDRESS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SALARY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1E6ED9E1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+----+----------+-----+-----------+----------+</w:t>
      </w:r>
    </w:p>
    <w:p w14:paraId="1DA946A9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1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Ramesh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35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Ahmedabad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0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02088489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proofErr w:type="spellStart"/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Khilan</w:t>
      </w:r>
      <w:proofErr w:type="spellEnd"/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5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Delhi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15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1BD125A8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3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proofErr w:type="spellStart"/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>kaushik</w:t>
      </w:r>
      <w:proofErr w:type="spellEnd"/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3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Kota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0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419E661D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4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proofErr w:type="spellStart"/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Chaitali</w:t>
      </w:r>
      <w:proofErr w:type="spellEnd"/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5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Mumbai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65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74C04D55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5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Hardik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7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Bhopal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85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1063BE2D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6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Komal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2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MP    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45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5D838768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Style w:val="pln"/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7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Muffy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24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typ"/>
          <w:rFonts w:ascii="Times New Roman" w:hAnsi="Times New Roman" w:cs="Times New Roman"/>
          <w:color w:val="7F0055"/>
          <w:sz w:val="24"/>
          <w:szCs w:val="24"/>
        </w:rPr>
        <w:t>Indore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  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lit"/>
          <w:rFonts w:ascii="Times New Roman" w:hAnsi="Times New Roman" w:cs="Times New Roman"/>
          <w:color w:val="006666"/>
          <w:sz w:val="24"/>
          <w:szCs w:val="24"/>
        </w:rPr>
        <w:t>10000.00</w:t>
      </w:r>
      <w:r w:rsidRPr="00BC56AC">
        <w:rPr>
          <w:rStyle w:val="pln"/>
          <w:rFonts w:ascii="Times New Roman" w:hAnsi="Times New Roman" w:cs="Times New Roman"/>
          <w:color w:val="313131"/>
          <w:sz w:val="24"/>
          <w:szCs w:val="24"/>
        </w:rPr>
        <w:t xml:space="preserve"> </w:t>
      </w: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|</w:t>
      </w:r>
    </w:p>
    <w:p w14:paraId="19EE906D" w14:textId="77777777" w:rsidR="00516BBC" w:rsidRPr="00BC56AC" w:rsidRDefault="00516BBC" w:rsidP="00BC56AC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spacing w:before="225" w:after="150" w:line="360" w:lineRule="auto"/>
        <w:jc w:val="both"/>
        <w:rPr>
          <w:rFonts w:ascii="Times New Roman" w:hAnsi="Times New Roman" w:cs="Times New Roman"/>
          <w:color w:val="313131"/>
          <w:sz w:val="24"/>
          <w:szCs w:val="24"/>
        </w:rPr>
      </w:pPr>
      <w:r w:rsidRPr="00BC56AC">
        <w:rPr>
          <w:rStyle w:val="pun"/>
          <w:rFonts w:ascii="Times New Roman" w:hAnsi="Times New Roman" w:cs="Times New Roman"/>
          <w:color w:val="666600"/>
          <w:sz w:val="24"/>
          <w:szCs w:val="24"/>
        </w:rPr>
        <w:t>+----+----------+-----+-----------+----------+</w:t>
      </w:r>
    </w:p>
    <w:p w14:paraId="702771CC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</w:p>
    <w:p w14:paraId="344594E6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>Write the following queries:</w:t>
      </w:r>
    </w:p>
    <w:p w14:paraId="6C6E03B5" w14:textId="77777777" w:rsidR="00516BBC" w:rsidRPr="00BC56AC" w:rsidRDefault="00516BBC" w:rsidP="00BC56A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>Write a query to display the Id of customers having salary greater than 4500.</w:t>
      </w:r>
    </w:p>
    <w:p w14:paraId="539133E2" w14:textId="77777777" w:rsidR="00516BBC" w:rsidRPr="00BC56AC" w:rsidRDefault="00516BBC" w:rsidP="00BC56AC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lastRenderedPageBreak/>
        <w:t xml:space="preserve">Write a query to </w:t>
      </w:r>
      <w:r w:rsidRPr="00BC56AC">
        <w:rPr>
          <w:rFonts w:ascii="Times New Roman" w:hAnsi="Times New Roman" w:cs="Times New Roman"/>
          <w:color w:val="000000"/>
          <w:sz w:val="24"/>
          <w:szCs w:val="24"/>
        </w:rPr>
        <w:t>updates SALARY by 0.25 times in the CUSTOMERS table for all the customers whose AGE is greater than or equal to 27.</w:t>
      </w:r>
    </w:p>
    <w:p w14:paraId="04804C22" w14:textId="77777777" w:rsidR="00516BBC" w:rsidRPr="00BC56AC" w:rsidRDefault="00516BBC" w:rsidP="00BC56AC">
      <w:pPr>
        <w:pStyle w:val="NormalWeb"/>
        <w:numPr>
          <w:ilvl w:val="0"/>
          <w:numId w:val="19"/>
        </w:numPr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t xml:space="preserve">Write a query to </w:t>
      </w:r>
      <w:r w:rsidRPr="00BC56AC">
        <w:rPr>
          <w:color w:val="000000"/>
        </w:rPr>
        <w:t>delete the records from the CUSTOMERS table for all the customers whose AGE is greater than or equal to 30.</w:t>
      </w:r>
    </w:p>
    <w:p w14:paraId="48F55E76" w14:textId="77777777" w:rsidR="00516BBC" w:rsidRPr="00BC56AC" w:rsidRDefault="00516BBC" w:rsidP="00BC56AC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the id and name of employees who are not residing in Delhi and Mumbai.</w:t>
      </w:r>
    </w:p>
    <w:p w14:paraId="0835B1DB" w14:textId="77777777" w:rsidR="00516BBC" w:rsidRPr="00BC56AC" w:rsidRDefault="00516BBC" w:rsidP="00BC56AC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onsider that another tabl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ustomer_detail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has the same structure as of customer, then insert the sam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recirds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tanl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ustomer_detail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.</w:t>
      </w:r>
    </w:p>
    <w:p w14:paraId="0EF4E1FF" w14:textId="77777777" w:rsidR="00516BBC" w:rsidRPr="00BC56AC" w:rsidRDefault="00516BBC" w:rsidP="00BC56AC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38EB965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</w:p>
    <w:p w14:paraId="756B35A6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</w:p>
    <w:p w14:paraId="2CF618F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  <w:lang w:val="en-GB" w:eastAsia="en-GB"/>
        </w:rPr>
      </w:pPr>
      <w:r w:rsidRPr="00BC56AC">
        <w:rPr>
          <w:rFonts w:ascii="Times New Roman" w:hAnsi="Times New Roman" w:cs="Times New Roman"/>
          <w:color w:val="000000"/>
        </w:rPr>
        <w:br w:type="page"/>
      </w:r>
    </w:p>
    <w:p w14:paraId="782898B7" w14:textId="77777777" w:rsidR="00516BBC" w:rsidRPr="00BC56AC" w:rsidRDefault="00516BBC" w:rsidP="00AC7237">
      <w:pPr>
        <w:spacing w:line="360" w:lineRule="auto"/>
        <w:ind w:left="440"/>
        <w:jc w:val="center"/>
        <w:rPr>
          <w:rFonts w:ascii="Times New Roman" w:eastAsia="Arial" w:hAnsi="Times New Roman" w:cs="Times New Roman"/>
          <w:b/>
          <w:u w:val="single"/>
        </w:rPr>
      </w:pPr>
      <w:r w:rsidRPr="00BC56AC">
        <w:rPr>
          <w:rFonts w:ascii="Times New Roman" w:eastAsia="Arial" w:hAnsi="Times New Roman" w:cs="Times New Roman"/>
          <w:b/>
          <w:u w:val="single"/>
        </w:rPr>
        <w:lastRenderedPageBreak/>
        <w:t>Solution</w:t>
      </w:r>
    </w:p>
    <w:p w14:paraId="48778E47" w14:textId="77777777" w:rsidR="00516BBC" w:rsidRPr="00BC56AC" w:rsidRDefault="00516BBC" w:rsidP="00BC56AC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144" w:afterAutospacing="0" w:line="360" w:lineRule="auto"/>
        <w:ind w:left="284" w:right="48" w:hanging="284"/>
        <w:jc w:val="both"/>
        <w:rPr>
          <w:color w:val="000000"/>
        </w:rPr>
      </w:pPr>
      <w:r w:rsidRPr="00BC56AC">
        <w:rPr>
          <w:color w:val="000000"/>
        </w:rPr>
        <w:t>Write a query to display the Id of customers having salary greater than 4500.</w:t>
      </w:r>
    </w:p>
    <w:p w14:paraId="2D9A25EA" w14:textId="77777777" w:rsidR="00516BBC" w:rsidRPr="00BC56AC" w:rsidRDefault="00516BBC" w:rsidP="00BC56AC">
      <w:pPr>
        <w:pStyle w:val="NormalWeb"/>
        <w:shd w:val="clear" w:color="auto" w:fill="FFFFFF"/>
        <w:spacing w:before="0" w:beforeAutospacing="0" w:after="144" w:afterAutospacing="0" w:line="360" w:lineRule="auto"/>
        <w:ind w:right="48"/>
        <w:jc w:val="both"/>
        <w:rPr>
          <w:color w:val="000000"/>
        </w:rPr>
      </w:pPr>
      <w:r w:rsidRPr="00BC56AC">
        <w:rPr>
          <w:color w:val="000000"/>
        </w:rPr>
        <w:t>Select * from customers where id IN (select id from customers where salary&gt;4500);</w:t>
      </w:r>
    </w:p>
    <w:p w14:paraId="0DAD5FF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F477E64" w14:textId="77777777" w:rsidR="00516BBC" w:rsidRPr="00BC56AC" w:rsidRDefault="00516BBC" w:rsidP="00BC56AC">
      <w:pPr>
        <w:pStyle w:val="ListParagraph"/>
        <w:numPr>
          <w:ilvl w:val="0"/>
          <w:numId w:val="20"/>
        </w:numPr>
        <w:spacing w:line="360" w:lineRule="auto"/>
        <w:ind w:left="284" w:hanging="284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Write a query to </w:t>
      </w:r>
      <w:r w:rsidRPr="00BC56AC">
        <w:rPr>
          <w:rFonts w:ascii="Times New Roman" w:hAnsi="Times New Roman" w:cs="Times New Roman"/>
          <w:color w:val="000000"/>
          <w:sz w:val="24"/>
          <w:szCs w:val="24"/>
        </w:rPr>
        <w:t>updates SALARY by 0.25 times in the CUSTOMERS table for all the customers whose AGE is greater than or equal to 27.</w:t>
      </w:r>
    </w:p>
    <w:p w14:paraId="04C89F3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Update customers set salary=salary*0.25 where age IN (select age from customers where age&gt;=27);</w:t>
      </w:r>
    </w:p>
    <w:p w14:paraId="1F91C9F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36FEDF27" w14:textId="77777777" w:rsidR="00516BBC" w:rsidRPr="00BC56AC" w:rsidRDefault="00516BBC" w:rsidP="00BC56AC">
      <w:pPr>
        <w:pStyle w:val="NormalWeb"/>
        <w:numPr>
          <w:ilvl w:val="0"/>
          <w:numId w:val="20"/>
        </w:numPr>
        <w:shd w:val="clear" w:color="auto" w:fill="FFFFFF"/>
        <w:spacing w:before="0" w:beforeAutospacing="0" w:after="144" w:afterAutospacing="0" w:line="360" w:lineRule="auto"/>
        <w:ind w:left="284" w:right="48" w:hanging="284"/>
        <w:jc w:val="both"/>
        <w:rPr>
          <w:color w:val="000000"/>
        </w:rPr>
      </w:pPr>
      <w:r w:rsidRPr="00BC56AC">
        <w:t xml:space="preserve">Write a query to </w:t>
      </w:r>
      <w:r w:rsidRPr="00BC56AC">
        <w:rPr>
          <w:color w:val="000000"/>
        </w:rPr>
        <w:t>delete the records from the CUSTOMERS table for all the customers whose AGE is greater than or equal to 30.</w:t>
      </w:r>
    </w:p>
    <w:p w14:paraId="6AC3B8C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  <w:r w:rsidRPr="00BC56AC">
        <w:rPr>
          <w:rFonts w:ascii="Times New Roman" w:hAnsi="Times New Roman" w:cs="Times New Roman"/>
          <w:color w:val="000000"/>
        </w:rPr>
        <w:t>Delete from customers where age IN (select age from customers where age&gt;=30);</w:t>
      </w:r>
    </w:p>
    <w:p w14:paraId="719398E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color w:val="000000"/>
        </w:rPr>
      </w:pPr>
    </w:p>
    <w:p w14:paraId="465ED3FA" w14:textId="77777777" w:rsidR="00516BBC" w:rsidRPr="00BC56AC" w:rsidRDefault="00516BBC" w:rsidP="00BC56AC">
      <w:pPr>
        <w:pStyle w:val="ListParagraph"/>
        <w:numPr>
          <w:ilvl w:val="0"/>
          <w:numId w:val="20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elect the id and name of employees who are not residing in Delhi and Mumbai.</w:t>
      </w:r>
    </w:p>
    <w:p w14:paraId="3EF6FED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elect Id, name from customers where address NOT IN (‘Delhi’, ‘Mumbai’);</w:t>
      </w:r>
    </w:p>
    <w:p w14:paraId="249BD3A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9137B13" w14:textId="77777777" w:rsidR="00516BBC" w:rsidRPr="00BC56AC" w:rsidRDefault="00516BBC" w:rsidP="00BC56AC">
      <w:pPr>
        <w:pStyle w:val="ListParagraph"/>
        <w:numPr>
          <w:ilvl w:val="0"/>
          <w:numId w:val="20"/>
        </w:numPr>
        <w:spacing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 xml:space="preserve">Consider that another tabl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ustomer_detail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has the same structure as of customer, then insert the same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recirds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tanle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56AC">
        <w:rPr>
          <w:rFonts w:ascii="Times New Roman" w:hAnsi="Times New Roman" w:cs="Times New Roman"/>
          <w:sz w:val="24"/>
          <w:szCs w:val="24"/>
        </w:rPr>
        <w:t>customer_detail</w:t>
      </w:r>
      <w:proofErr w:type="spellEnd"/>
      <w:r w:rsidRPr="00BC56AC">
        <w:rPr>
          <w:rFonts w:ascii="Times New Roman" w:hAnsi="Times New Roman" w:cs="Times New Roman"/>
          <w:sz w:val="24"/>
          <w:szCs w:val="24"/>
        </w:rPr>
        <w:t>.</w:t>
      </w:r>
    </w:p>
    <w:p w14:paraId="4B652D5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Insert into </w:t>
      </w:r>
      <w:proofErr w:type="spellStart"/>
      <w:r w:rsidRPr="00BC56AC">
        <w:rPr>
          <w:rFonts w:ascii="Times New Roman" w:hAnsi="Times New Roman" w:cs="Times New Roman"/>
        </w:rPr>
        <w:t>customer_detail</w:t>
      </w:r>
      <w:proofErr w:type="spellEnd"/>
      <w:r w:rsidRPr="00BC56AC">
        <w:rPr>
          <w:rFonts w:ascii="Times New Roman" w:hAnsi="Times New Roman" w:cs="Times New Roman"/>
        </w:rPr>
        <w:t xml:space="preserve"> select * from customers </w:t>
      </w:r>
      <w:proofErr w:type="spellStart"/>
      <w:r w:rsidRPr="00BC56AC">
        <w:rPr>
          <w:rFonts w:ascii="Times New Roman" w:hAnsi="Times New Roman" w:cs="Times New Roman"/>
        </w:rPr>
        <w:t>wher</w:t>
      </w:r>
      <w:proofErr w:type="spellEnd"/>
      <w:r w:rsidRPr="00BC56AC">
        <w:rPr>
          <w:rFonts w:ascii="Times New Roman" w:hAnsi="Times New Roman" w:cs="Times New Roman"/>
        </w:rPr>
        <w:t xml:space="preserve"> id IN (select id from customers);</w:t>
      </w:r>
    </w:p>
    <w:p w14:paraId="038A421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A166F7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9BF969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6007DE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BEA4A4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63147D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B9DAAB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D2D742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3CD7BA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D0D385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904F48E" w14:textId="77777777" w:rsidR="00AC7237" w:rsidRDefault="00AC7237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72A8E24" w14:textId="4E26F587" w:rsidR="00516BBC" w:rsidRPr="00AC7237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illustrate SQL Sub Queries has been executed successfully.</w:t>
      </w:r>
    </w:p>
    <w:p w14:paraId="477E2A4E" w14:textId="57DAD388" w:rsidR="00C7419C" w:rsidRPr="00C7419C" w:rsidRDefault="00C7419C" w:rsidP="00C7419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  <w:r w:rsidRPr="00C7419C">
        <w:rPr>
          <w:rFonts w:ascii="Times New Roman" w:hAnsi="Times New Roman" w:cs="Times New Roman"/>
          <w:b/>
          <w:u w:val="single"/>
        </w:rPr>
        <w:lastRenderedPageBreak/>
        <w:t>EXPERIMENT-</w:t>
      </w:r>
      <w:r w:rsidR="002B5334">
        <w:rPr>
          <w:rFonts w:ascii="Times New Roman" w:hAnsi="Times New Roman" w:cs="Times New Roman"/>
          <w:b/>
          <w:u w:val="single"/>
        </w:rPr>
        <w:t>9</w:t>
      </w:r>
    </w:p>
    <w:p w14:paraId="4E29BD30" w14:textId="68D6F620" w:rsidR="00C7419C" w:rsidRDefault="00C7419C" w:rsidP="00C7419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C7419C">
        <w:rPr>
          <w:rFonts w:ascii="Times New Roman" w:hAnsi="Times New Roman" w:cs="Times New Roman"/>
          <w:b/>
          <w:u w:val="single"/>
        </w:rPr>
        <w:t>SET OPERATIONS</w:t>
      </w:r>
    </w:p>
    <w:p w14:paraId="19AD0AA9" w14:textId="77777777" w:rsidR="0045397F" w:rsidRPr="00C7419C" w:rsidRDefault="0045397F" w:rsidP="00C7419C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324BC5E3" w14:textId="77777777" w:rsidR="00C7419C" w:rsidRDefault="00C7419C" w:rsidP="00C7419C">
      <w:pPr>
        <w:rPr>
          <w:rFonts w:ascii="Times New Roman" w:hAnsi="Times New Roman" w:cs="Times New Roman"/>
        </w:rPr>
      </w:pPr>
      <w:r w:rsidRPr="00C7419C">
        <w:rPr>
          <w:rFonts w:ascii="Times New Roman" w:hAnsi="Times New Roman" w:cs="Times New Roman"/>
          <w:b/>
          <w:u w:val="single"/>
        </w:rPr>
        <w:t>Aim:-</w:t>
      </w:r>
      <w:r>
        <w:rPr>
          <w:rFonts w:ascii="Times New Roman" w:hAnsi="Times New Roman" w:cs="Times New Roman"/>
        </w:rPr>
        <w:t>Write a program to perform various SQL queries implementing set operations.</w:t>
      </w:r>
    </w:p>
    <w:p w14:paraId="1FF35B13" w14:textId="77777777" w:rsidR="00C7419C" w:rsidRDefault="00C7419C" w:rsidP="00C7419C">
      <w:pPr>
        <w:rPr>
          <w:rFonts w:ascii="Times New Roman" w:hAnsi="Times New Roman" w:cs="Times New Roman"/>
        </w:rPr>
      </w:pPr>
    </w:p>
    <w:p w14:paraId="0A4A385B" w14:textId="77777777" w:rsidR="00C7419C" w:rsidRDefault="00C7419C" w:rsidP="00C7419C">
      <w:pPr>
        <w:rPr>
          <w:rFonts w:ascii="Times New Roman" w:hAnsi="Times New Roman" w:cs="Times New Roman"/>
        </w:rPr>
      </w:pPr>
    </w:p>
    <w:p w14:paraId="5252DCA4" w14:textId="77777777" w:rsidR="00A473E2" w:rsidRDefault="00A473E2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5C60A4CB" w14:textId="019BD54F" w:rsidR="00C7419C" w:rsidRDefault="00C7419C" w:rsidP="00C7419C">
      <w:pPr>
        <w:jc w:val="center"/>
        <w:rPr>
          <w:rFonts w:ascii="Times New Roman" w:hAnsi="Times New Roman" w:cs="Times New Roman"/>
          <w:b/>
          <w:u w:val="single"/>
        </w:rPr>
      </w:pPr>
      <w:r w:rsidRPr="00C7419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2B773C52" w14:textId="77777777" w:rsidR="00C7419C" w:rsidRPr="00C7419C" w:rsidRDefault="00C7419C" w:rsidP="00C7419C">
      <w:pPr>
        <w:jc w:val="center"/>
        <w:rPr>
          <w:rFonts w:ascii="Times New Roman" w:hAnsi="Times New Roman" w:cs="Times New Roman"/>
          <w:b/>
          <w:u w:val="single"/>
        </w:rPr>
      </w:pPr>
    </w:p>
    <w:p w14:paraId="029EE042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create table set1</w:t>
      </w:r>
      <w:r w:rsidRPr="00640384">
        <w:rPr>
          <w:rFonts w:ascii="Times New Roman" w:hAnsi="Times New Roman" w:cs="Times New Roman"/>
        </w:rPr>
        <w:t>( no number(20),name va</w:t>
      </w:r>
      <w:r>
        <w:rPr>
          <w:rFonts w:ascii="Times New Roman" w:hAnsi="Times New Roman" w:cs="Times New Roman"/>
        </w:rPr>
        <w:t>rchar(20),college varchar(10));</w:t>
      </w:r>
    </w:p>
    <w:p w14:paraId="240DF5A8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Table created.</w:t>
      </w:r>
    </w:p>
    <w:p w14:paraId="4695F1EB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create table set2( no number(20),</w:t>
      </w:r>
      <w:proofErr w:type="spellStart"/>
      <w:r>
        <w:rPr>
          <w:rFonts w:ascii="Times New Roman" w:hAnsi="Times New Roman" w:cs="Times New Roman"/>
        </w:rPr>
        <w:t>name</w:t>
      </w:r>
      <w:r w:rsidRPr="00640384">
        <w:rPr>
          <w:rFonts w:ascii="Times New Roman" w:hAnsi="Times New Roman" w:cs="Times New Roman"/>
        </w:rPr>
        <w:t>varchar</w:t>
      </w:r>
      <w:proofErr w:type="spellEnd"/>
      <w:r w:rsidRPr="00640384">
        <w:rPr>
          <w:rFonts w:ascii="Times New Roman" w:hAnsi="Times New Roman" w:cs="Times New Roman"/>
        </w:rPr>
        <w:t>(20),college varchar(10));</w:t>
      </w:r>
    </w:p>
    <w:p w14:paraId="016EA495" w14:textId="77777777" w:rsidR="00C7419C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Table created.</w:t>
      </w:r>
    </w:p>
    <w:p w14:paraId="0CACA44D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SQL&gt;  inser</w:t>
      </w:r>
      <w:r>
        <w:rPr>
          <w:rFonts w:ascii="Times New Roman" w:hAnsi="Times New Roman" w:cs="Times New Roman"/>
        </w:rPr>
        <w:t>t into set1 values(1,'kanika','srm');</w:t>
      </w:r>
    </w:p>
    <w:p w14:paraId="5627CBFB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4FC92F64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1 values(2,'shefali','srm</w:t>
      </w:r>
      <w:r w:rsidRPr="00640384">
        <w:rPr>
          <w:rFonts w:ascii="Times New Roman" w:hAnsi="Times New Roman" w:cs="Times New Roman"/>
        </w:rPr>
        <w:t>');</w:t>
      </w:r>
    </w:p>
    <w:p w14:paraId="742BF155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 row created.</w:t>
      </w:r>
    </w:p>
    <w:p w14:paraId="54D63A32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2 values ( 1,'kanika','srm</w:t>
      </w:r>
      <w:r w:rsidRPr="00640384">
        <w:rPr>
          <w:rFonts w:ascii="Times New Roman" w:hAnsi="Times New Roman" w:cs="Times New Roman"/>
        </w:rPr>
        <w:t>');</w:t>
      </w:r>
    </w:p>
    <w:p w14:paraId="398374CB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0324676B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2 values (3,'shweta','srm');</w:t>
      </w:r>
    </w:p>
    <w:p w14:paraId="26A014EB" w14:textId="77777777" w:rsidR="00C7419C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664F32D2" w14:textId="77777777" w:rsidR="00C7419C" w:rsidRDefault="00C7419C" w:rsidP="00C7419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on:-</w:t>
      </w:r>
    </w:p>
    <w:p w14:paraId="075D7CA8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select * from set1</w:t>
      </w:r>
      <w:r w:rsidRPr="00640384">
        <w:rPr>
          <w:rFonts w:ascii="Times New Roman" w:hAnsi="Times New Roman" w:cs="Times New Roman"/>
          <w:sz w:val="24"/>
          <w:szCs w:val="24"/>
        </w:rPr>
        <w:t xml:space="preserve"> UNION select *</w:t>
      </w:r>
      <w:r>
        <w:rPr>
          <w:rFonts w:ascii="Times New Roman" w:hAnsi="Times New Roman" w:cs="Times New Roman"/>
          <w:sz w:val="24"/>
          <w:szCs w:val="24"/>
        </w:rPr>
        <w:t xml:space="preserve"> from set2</w:t>
      </w:r>
      <w:r w:rsidRPr="00640384">
        <w:rPr>
          <w:rFonts w:ascii="Times New Roman" w:hAnsi="Times New Roman" w:cs="Times New Roman"/>
          <w:sz w:val="24"/>
          <w:szCs w:val="24"/>
        </w:rPr>
        <w:t xml:space="preserve"> ;</w:t>
      </w:r>
    </w:p>
    <w:p w14:paraId="2883EEC2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6B4504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NO NAME       </w:t>
      </w:r>
      <w:r w:rsidRPr="00640384">
        <w:rPr>
          <w:rFonts w:ascii="Times New Roman" w:hAnsi="Times New Roman" w:cs="Times New Roman"/>
          <w:sz w:val="24"/>
          <w:szCs w:val="24"/>
        </w:rPr>
        <w:t xml:space="preserve">  COLLEGE</w:t>
      </w:r>
    </w:p>
    <w:p w14:paraId="7643A1A9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------- --------------- </w:t>
      </w:r>
      <w:r w:rsidRPr="00640384">
        <w:rPr>
          <w:rFonts w:ascii="Times New Roman" w:hAnsi="Times New Roman" w:cs="Times New Roman"/>
          <w:sz w:val="24"/>
          <w:szCs w:val="24"/>
        </w:rPr>
        <w:t>----------</w:t>
      </w:r>
    </w:p>
    <w:p w14:paraId="1B9DD03A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1049F00E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7F8AF84A" w14:textId="77777777" w:rsidR="00C7419C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3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hwet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1164195C" w14:textId="77777777" w:rsidR="00C7419C" w:rsidRDefault="00C7419C" w:rsidP="00C7419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section:-</w:t>
      </w:r>
    </w:p>
    <w:p w14:paraId="482D963E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select * from set1 INTERSECT select * from set2</w:t>
      </w:r>
      <w:r w:rsidRPr="00640384">
        <w:rPr>
          <w:rFonts w:ascii="Times New Roman" w:hAnsi="Times New Roman" w:cs="Times New Roman"/>
          <w:sz w:val="24"/>
          <w:szCs w:val="24"/>
        </w:rPr>
        <w:t xml:space="preserve"> ;</w:t>
      </w:r>
    </w:p>
    <w:p w14:paraId="17E9AEBA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E0E61D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NO NAME  </w:t>
      </w:r>
      <w:r w:rsidRPr="00640384">
        <w:rPr>
          <w:rFonts w:ascii="Times New Roman" w:hAnsi="Times New Roman" w:cs="Times New Roman"/>
          <w:sz w:val="24"/>
          <w:szCs w:val="24"/>
        </w:rPr>
        <w:t xml:space="preserve">      COLLEGE</w:t>
      </w:r>
    </w:p>
    <w:p w14:paraId="20E8F0DB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 ------------</w:t>
      </w:r>
      <w:r w:rsidRPr="00640384">
        <w:rPr>
          <w:rFonts w:ascii="Times New Roman" w:hAnsi="Times New Roman" w:cs="Times New Roman"/>
          <w:sz w:val="24"/>
          <w:szCs w:val="24"/>
        </w:rPr>
        <w:t>-- ----------</w:t>
      </w:r>
    </w:p>
    <w:p w14:paraId="236CC106" w14:textId="77777777" w:rsidR="00C7419C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1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kanik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1E35D740" w14:textId="77777777" w:rsidR="00C7419C" w:rsidRDefault="00C7419C" w:rsidP="00C7419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:-</w:t>
      </w:r>
    </w:p>
    <w:p w14:paraId="128F8473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select * from set1 minus  select * from set2</w:t>
      </w:r>
      <w:r w:rsidRPr="00640384">
        <w:rPr>
          <w:rFonts w:ascii="Times New Roman" w:hAnsi="Times New Roman" w:cs="Times New Roman"/>
          <w:sz w:val="24"/>
          <w:szCs w:val="24"/>
        </w:rPr>
        <w:t xml:space="preserve"> ;</w:t>
      </w:r>
    </w:p>
    <w:p w14:paraId="26D8ED38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NO NAME  </w:t>
      </w:r>
      <w:r w:rsidRPr="00640384">
        <w:rPr>
          <w:rFonts w:ascii="Times New Roman" w:hAnsi="Times New Roman" w:cs="Times New Roman"/>
          <w:sz w:val="24"/>
          <w:szCs w:val="24"/>
        </w:rPr>
        <w:t xml:space="preserve">      COLLEGE</w:t>
      </w:r>
    </w:p>
    <w:p w14:paraId="6B115515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 ------------</w:t>
      </w:r>
      <w:r w:rsidRPr="00640384">
        <w:rPr>
          <w:rFonts w:ascii="Times New Roman" w:hAnsi="Times New Roman" w:cs="Times New Roman"/>
          <w:sz w:val="24"/>
          <w:szCs w:val="24"/>
        </w:rPr>
        <w:t>-- ----------</w:t>
      </w:r>
    </w:p>
    <w:p w14:paraId="12F9FB5F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2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hefali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1B2D1EFD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0AA195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 select * from set2 </w:t>
      </w:r>
      <w:r w:rsidRPr="00640384">
        <w:rPr>
          <w:rFonts w:ascii="Times New Roman" w:hAnsi="Times New Roman" w:cs="Times New Roman"/>
          <w:sz w:val="24"/>
          <w:szCs w:val="24"/>
        </w:rPr>
        <w:t>minus select * from set1 ;</w:t>
      </w:r>
    </w:p>
    <w:p w14:paraId="0BE5AA86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CB7E8C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NO NAME  </w:t>
      </w:r>
      <w:r w:rsidRPr="00640384">
        <w:rPr>
          <w:rFonts w:ascii="Times New Roman" w:hAnsi="Times New Roman" w:cs="Times New Roman"/>
          <w:sz w:val="24"/>
          <w:szCs w:val="24"/>
        </w:rPr>
        <w:t xml:space="preserve">      COLLEGE</w:t>
      </w:r>
    </w:p>
    <w:p w14:paraId="0DC26641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 ------------</w:t>
      </w:r>
      <w:r w:rsidRPr="00640384">
        <w:rPr>
          <w:rFonts w:ascii="Times New Roman" w:hAnsi="Times New Roman" w:cs="Times New Roman"/>
          <w:sz w:val="24"/>
          <w:szCs w:val="24"/>
        </w:rPr>
        <w:t>-- ----------</w:t>
      </w:r>
    </w:p>
    <w:p w14:paraId="75D97139" w14:textId="77777777" w:rsidR="00C7419C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40384">
        <w:rPr>
          <w:rFonts w:ascii="Times New Roman" w:hAnsi="Times New Roman" w:cs="Times New Roman"/>
          <w:sz w:val="24"/>
          <w:szCs w:val="24"/>
        </w:rPr>
        <w:t xml:space="preserve">        3 </w:t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hweta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40384">
        <w:rPr>
          <w:rFonts w:ascii="Times New Roman" w:hAnsi="Times New Roman" w:cs="Times New Roman"/>
          <w:sz w:val="24"/>
          <w:szCs w:val="24"/>
        </w:rPr>
        <w:t>srm</w:t>
      </w:r>
      <w:proofErr w:type="spellEnd"/>
    </w:p>
    <w:p w14:paraId="31D99EF4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create table set3</w:t>
      </w:r>
      <w:r w:rsidRPr="00640384">
        <w:rPr>
          <w:rFonts w:ascii="Times New Roman" w:hAnsi="Times New Roman" w:cs="Times New Roman"/>
        </w:rPr>
        <w:t>( no number(20),name va</w:t>
      </w:r>
      <w:r>
        <w:rPr>
          <w:rFonts w:ascii="Times New Roman" w:hAnsi="Times New Roman" w:cs="Times New Roman"/>
        </w:rPr>
        <w:t>rchar(20),college varchar(10));</w:t>
      </w:r>
    </w:p>
    <w:p w14:paraId="04B3CB3D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Table created.</w:t>
      </w:r>
    </w:p>
    <w:p w14:paraId="0088996A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create table set4( num number(20),</w:t>
      </w:r>
      <w:proofErr w:type="spellStart"/>
      <w:r>
        <w:rPr>
          <w:rFonts w:ascii="Times New Roman" w:hAnsi="Times New Roman" w:cs="Times New Roman"/>
        </w:rPr>
        <w:t>names</w:t>
      </w:r>
      <w:r w:rsidRPr="00640384">
        <w:rPr>
          <w:rFonts w:ascii="Times New Roman" w:hAnsi="Times New Roman" w:cs="Times New Roman"/>
        </w:rPr>
        <w:t>varchar</w:t>
      </w:r>
      <w:proofErr w:type="spellEnd"/>
      <w:r w:rsidRPr="00640384">
        <w:rPr>
          <w:rFonts w:ascii="Times New Roman" w:hAnsi="Times New Roman" w:cs="Times New Roman"/>
        </w:rPr>
        <w:t>(20),college varchar(10));</w:t>
      </w:r>
    </w:p>
    <w:p w14:paraId="1372181B" w14:textId="77777777" w:rsidR="00C7419C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Table created.</w:t>
      </w:r>
    </w:p>
    <w:p w14:paraId="1B1377D0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SQL&gt;  inser</w:t>
      </w:r>
      <w:r>
        <w:rPr>
          <w:rFonts w:ascii="Times New Roman" w:hAnsi="Times New Roman" w:cs="Times New Roman"/>
        </w:rPr>
        <w:t>t into set3 values(1,'kanika','srm');</w:t>
      </w:r>
    </w:p>
    <w:p w14:paraId="54E827C9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694B3B92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3 values(2,'shefali','srm</w:t>
      </w:r>
      <w:r w:rsidRPr="00640384">
        <w:rPr>
          <w:rFonts w:ascii="Times New Roman" w:hAnsi="Times New Roman" w:cs="Times New Roman"/>
        </w:rPr>
        <w:t>');</w:t>
      </w:r>
    </w:p>
    <w:p w14:paraId="063947A1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 row created.</w:t>
      </w:r>
    </w:p>
    <w:p w14:paraId="5E7D9B11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4 values ( 1,'kanika','srm</w:t>
      </w:r>
      <w:r w:rsidRPr="00640384">
        <w:rPr>
          <w:rFonts w:ascii="Times New Roman" w:hAnsi="Times New Roman" w:cs="Times New Roman"/>
        </w:rPr>
        <w:t>');</w:t>
      </w:r>
    </w:p>
    <w:p w14:paraId="13B2C221" w14:textId="77777777" w:rsidR="00C7419C" w:rsidRPr="00640384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4BCE357E" w14:textId="77777777" w:rsidR="00C7419C" w:rsidRPr="00640384" w:rsidRDefault="00C7419C" w:rsidP="00C741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&gt;  insert into set4 values (3,'shweta','srm');</w:t>
      </w:r>
    </w:p>
    <w:p w14:paraId="40E703E1" w14:textId="77777777" w:rsidR="00C7419C" w:rsidRDefault="00C7419C" w:rsidP="00C7419C">
      <w:pPr>
        <w:rPr>
          <w:rFonts w:ascii="Times New Roman" w:hAnsi="Times New Roman" w:cs="Times New Roman"/>
        </w:rPr>
      </w:pPr>
      <w:r w:rsidRPr="00640384">
        <w:rPr>
          <w:rFonts w:ascii="Times New Roman" w:hAnsi="Times New Roman" w:cs="Times New Roman"/>
        </w:rPr>
        <w:t>1 row created.</w:t>
      </w:r>
    </w:p>
    <w:p w14:paraId="798CB829" w14:textId="77777777" w:rsidR="00C7419C" w:rsidRDefault="00C7419C" w:rsidP="00C7419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on:-</w:t>
      </w:r>
    </w:p>
    <w:p w14:paraId="2681EC8A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 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ctno,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et3</w:t>
      </w:r>
      <w:r w:rsidRPr="00CC2853">
        <w:rPr>
          <w:rFonts w:ascii="Times New Roman" w:hAnsi="Times New Roman" w:cs="Times New Roman"/>
          <w:sz w:val="24"/>
          <w:szCs w:val="24"/>
        </w:rPr>
        <w:t xml:space="preserve"> union  select num</w:t>
      </w:r>
      <w:r>
        <w:rPr>
          <w:rFonts w:ascii="Times New Roman" w:hAnsi="Times New Roman" w:cs="Times New Roman"/>
          <w:sz w:val="24"/>
          <w:szCs w:val="24"/>
        </w:rPr>
        <w:t xml:space="preserve"> as no ,names as name from set4</w:t>
      </w:r>
      <w:r w:rsidRPr="00CC2853">
        <w:rPr>
          <w:rFonts w:ascii="Times New Roman" w:hAnsi="Times New Roman" w:cs="Times New Roman"/>
          <w:sz w:val="24"/>
          <w:szCs w:val="24"/>
        </w:rPr>
        <w:t>;</w:t>
      </w:r>
    </w:p>
    <w:p w14:paraId="615C367C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A31069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 xml:space="preserve">       NO NAME</w:t>
      </w:r>
    </w:p>
    <w:p w14:paraId="6FB94C0E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>--------- --------------------</w:t>
      </w:r>
    </w:p>
    <w:p w14:paraId="32A7B2F7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1   </w:t>
      </w:r>
      <w:proofErr w:type="spellStart"/>
      <w:r>
        <w:rPr>
          <w:rFonts w:ascii="Times New Roman" w:hAnsi="Times New Roman" w:cs="Times New Roman"/>
          <w:sz w:val="24"/>
          <w:szCs w:val="24"/>
        </w:rPr>
        <w:t>kanika</w:t>
      </w:r>
      <w:proofErr w:type="spellEnd"/>
    </w:p>
    <w:p w14:paraId="66898D90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2   </w:t>
      </w:r>
      <w:proofErr w:type="spellStart"/>
      <w:r>
        <w:rPr>
          <w:rFonts w:ascii="Times New Roman" w:hAnsi="Times New Roman" w:cs="Times New Roman"/>
          <w:sz w:val="24"/>
          <w:szCs w:val="24"/>
        </w:rPr>
        <w:t>shefali</w:t>
      </w:r>
      <w:proofErr w:type="spellEnd"/>
    </w:p>
    <w:p w14:paraId="4608B35D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3   </w:t>
      </w:r>
      <w:proofErr w:type="spellStart"/>
      <w:r>
        <w:rPr>
          <w:rFonts w:ascii="Times New Roman" w:hAnsi="Times New Roman" w:cs="Times New Roman"/>
          <w:sz w:val="24"/>
          <w:szCs w:val="24"/>
        </w:rPr>
        <w:t>shweta</w:t>
      </w:r>
      <w:proofErr w:type="spellEnd"/>
    </w:p>
    <w:p w14:paraId="56D5DFC2" w14:textId="77777777" w:rsidR="00C7419C" w:rsidRDefault="00C7419C" w:rsidP="00C7419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section:-</w:t>
      </w:r>
    </w:p>
    <w:p w14:paraId="65F601AC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 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ctno,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et3</w:t>
      </w:r>
      <w:r w:rsidRPr="00CC2853">
        <w:rPr>
          <w:rFonts w:ascii="Times New Roman" w:hAnsi="Times New Roman" w:cs="Times New Roman"/>
          <w:sz w:val="24"/>
          <w:szCs w:val="24"/>
        </w:rPr>
        <w:t xml:space="preserve"> intersect  select num</w:t>
      </w:r>
      <w:r>
        <w:rPr>
          <w:rFonts w:ascii="Times New Roman" w:hAnsi="Times New Roman" w:cs="Times New Roman"/>
          <w:sz w:val="24"/>
          <w:szCs w:val="24"/>
        </w:rPr>
        <w:t xml:space="preserve"> as no ,names as name from set4</w:t>
      </w:r>
      <w:r w:rsidRPr="00CC2853">
        <w:rPr>
          <w:rFonts w:ascii="Times New Roman" w:hAnsi="Times New Roman" w:cs="Times New Roman"/>
          <w:sz w:val="24"/>
          <w:szCs w:val="24"/>
        </w:rPr>
        <w:t>;</w:t>
      </w:r>
    </w:p>
    <w:p w14:paraId="29AB086A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6E97B0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 xml:space="preserve">       NO NAME</w:t>
      </w:r>
    </w:p>
    <w:p w14:paraId="2ABDF1DD" w14:textId="77777777" w:rsidR="00C7419C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>--------- --------------------</w:t>
      </w:r>
    </w:p>
    <w:p w14:paraId="53F4643B" w14:textId="77777777" w:rsidR="00C7419C" w:rsidRDefault="00C7419C" w:rsidP="00C7419C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C2853">
        <w:rPr>
          <w:rFonts w:ascii="Times New Roman" w:hAnsi="Times New Roman" w:cs="Times New Roman"/>
          <w:sz w:val="24"/>
          <w:szCs w:val="24"/>
        </w:rPr>
        <w:t>kanika</w:t>
      </w:r>
      <w:proofErr w:type="spellEnd"/>
    </w:p>
    <w:p w14:paraId="61B60712" w14:textId="77777777" w:rsidR="00C7419C" w:rsidRDefault="00C7419C" w:rsidP="00C7419C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:-</w:t>
      </w:r>
    </w:p>
    <w:p w14:paraId="1F3A1D00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 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ctno,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et3</w:t>
      </w:r>
      <w:r w:rsidRPr="00CC2853">
        <w:rPr>
          <w:rFonts w:ascii="Times New Roman" w:hAnsi="Times New Roman" w:cs="Times New Roman"/>
          <w:sz w:val="24"/>
          <w:szCs w:val="24"/>
        </w:rPr>
        <w:t xml:space="preserve"> minus  select num</w:t>
      </w:r>
      <w:r>
        <w:rPr>
          <w:rFonts w:ascii="Times New Roman" w:hAnsi="Times New Roman" w:cs="Times New Roman"/>
          <w:sz w:val="24"/>
          <w:szCs w:val="24"/>
        </w:rPr>
        <w:t xml:space="preserve"> as no ,names as name from set4</w:t>
      </w:r>
      <w:r w:rsidRPr="00CC2853">
        <w:rPr>
          <w:rFonts w:ascii="Times New Roman" w:hAnsi="Times New Roman" w:cs="Times New Roman"/>
          <w:sz w:val="24"/>
          <w:szCs w:val="24"/>
        </w:rPr>
        <w:t>;</w:t>
      </w:r>
    </w:p>
    <w:p w14:paraId="13774C37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B38AD5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>NO NAME</w:t>
      </w:r>
    </w:p>
    <w:p w14:paraId="1CE1F7B4" w14:textId="77777777" w:rsidR="00C7419C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--- </w:t>
      </w:r>
      <w:r w:rsidRPr="00CC2853">
        <w:rPr>
          <w:rFonts w:ascii="Times New Roman" w:hAnsi="Times New Roman" w:cs="Times New Roman"/>
          <w:sz w:val="24"/>
          <w:szCs w:val="24"/>
        </w:rPr>
        <w:t>--------------</w:t>
      </w:r>
    </w:p>
    <w:p w14:paraId="23E88491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 </w:t>
      </w:r>
      <w:r w:rsidRPr="00CC2853">
        <w:rPr>
          <w:rFonts w:ascii="Times New Roman" w:hAnsi="Times New Roman" w:cs="Times New Roman"/>
          <w:sz w:val="24"/>
          <w:szCs w:val="24"/>
        </w:rPr>
        <w:t>Shefali</w:t>
      </w:r>
    </w:p>
    <w:p w14:paraId="2A326FCA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 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ctno,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et4 </w:t>
      </w:r>
      <w:r w:rsidRPr="00CC2853">
        <w:rPr>
          <w:rFonts w:ascii="Times New Roman" w:hAnsi="Times New Roman" w:cs="Times New Roman"/>
          <w:sz w:val="24"/>
          <w:szCs w:val="24"/>
        </w:rPr>
        <w:t>minus  select num</w:t>
      </w:r>
      <w:r>
        <w:rPr>
          <w:rFonts w:ascii="Times New Roman" w:hAnsi="Times New Roman" w:cs="Times New Roman"/>
          <w:sz w:val="24"/>
          <w:szCs w:val="24"/>
        </w:rPr>
        <w:t xml:space="preserve"> as no ,names as name from set3</w:t>
      </w:r>
      <w:r w:rsidRPr="00CC2853">
        <w:rPr>
          <w:rFonts w:ascii="Times New Roman" w:hAnsi="Times New Roman" w:cs="Times New Roman"/>
          <w:sz w:val="24"/>
          <w:szCs w:val="24"/>
        </w:rPr>
        <w:t>;</w:t>
      </w:r>
    </w:p>
    <w:p w14:paraId="6BF76C4D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02B099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C2853">
        <w:rPr>
          <w:rFonts w:ascii="Times New Roman" w:hAnsi="Times New Roman" w:cs="Times New Roman"/>
          <w:sz w:val="24"/>
          <w:szCs w:val="24"/>
        </w:rPr>
        <w:t>NO NAME</w:t>
      </w:r>
    </w:p>
    <w:p w14:paraId="183DA358" w14:textId="77777777" w:rsidR="00C7419C" w:rsidRPr="000B25E2" w:rsidRDefault="00C7419C" w:rsidP="00C7419C">
      <w:pPr>
        <w:ind w:firstLine="720"/>
        <w:rPr>
          <w:rFonts w:ascii="Times New Roman" w:hAnsi="Times New Roman" w:cs="Times New Roman"/>
        </w:rPr>
      </w:pPr>
      <w:r w:rsidRPr="000B25E2">
        <w:rPr>
          <w:rFonts w:ascii="Times New Roman" w:hAnsi="Times New Roman" w:cs="Times New Roman"/>
        </w:rPr>
        <w:t>----- --------------</w:t>
      </w:r>
    </w:p>
    <w:p w14:paraId="0FB01E92" w14:textId="77777777" w:rsidR="00C7419C" w:rsidRPr="00CC2853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 </w:t>
      </w:r>
      <w:r w:rsidRPr="00CC285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weta</w:t>
      </w:r>
    </w:p>
    <w:p w14:paraId="729171F8" w14:textId="77777777" w:rsidR="00C7419C" w:rsidRDefault="00C7419C" w:rsidP="00C7419C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50CE3A5E" w14:textId="77777777" w:rsidR="00C7419C" w:rsidRDefault="00C7419C" w:rsidP="00C7419C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12A20AFB" w14:textId="77777777" w:rsidR="00C7419C" w:rsidRPr="00CC2853" w:rsidRDefault="00C7419C" w:rsidP="00C7419C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6D8C090F" w14:textId="77777777" w:rsidR="00C7419C" w:rsidRPr="00CC2853" w:rsidRDefault="00C7419C" w:rsidP="00C7419C">
      <w:pPr>
        <w:rPr>
          <w:rFonts w:ascii="Times New Roman" w:hAnsi="Times New Roman" w:cs="Times New Roman"/>
        </w:rPr>
      </w:pPr>
    </w:p>
    <w:p w14:paraId="30448866" w14:textId="77777777" w:rsidR="00C7419C" w:rsidRPr="00CC2853" w:rsidRDefault="00C7419C" w:rsidP="00C7419C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503185F3" w14:textId="77777777" w:rsidR="00C7419C" w:rsidRPr="00640384" w:rsidRDefault="00C7419C" w:rsidP="00C7419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C71A21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442D52F1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6AA676E5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2C654FE6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19A36331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0D5AC1B0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40A5A6C4" w14:textId="77777777" w:rsidR="008972EF" w:rsidRDefault="008972EF" w:rsidP="00C7419C">
      <w:pPr>
        <w:rPr>
          <w:rFonts w:ascii="Times New Roman" w:hAnsi="Times New Roman" w:cs="Times New Roman"/>
          <w:b/>
          <w:u w:val="single"/>
        </w:rPr>
      </w:pPr>
    </w:p>
    <w:p w14:paraId="3ED7DF5A" w14:textId="6DC52EEA" w:rsidR="00C7419C" w:rsidRPr="00E5070A" w:rsidRDefault="00C7419C" w:rsidP="00C7419C">
      <w:pPr>
        <w:rPr>
          <w:rFonts w:ascii="Times New Roman" w:hAnsi="Times New Roman" w:cs="Times New Roman"/>
        </w:rPr>
      </w:pPr>
      <w:r w:rsidRPr="00C7419C">
        <w:rPr>
          <w:rFonts w:ascii="Times New Roman" w:hAnsi="Times New Roman" w:cs="Times New Roman"/>
          <w:b/>
          <w:u w:val="single"/>
        </w:rPr>
        <w:t>Result:-</w:t>
      </w:r>
      <w:r>
        <w:rPr>
          <w:rFonts w:ascii="Times New Roman" w:hAnsi="Times New Roman" w:cs="Times New Roman"/>
        </w:rPr>
        <w:t>The program to perform set operations in SQL has been executed successfully.</w:t>
      </w:r>
    </w:p>
    <w:p w14:paraId="569BB479" w14:textId="2647795C" w:rsidR="00516BBC" w:rsidRPr="00BC56AC" w:rsidRDefault="00516BBC" w:rsidP="008972EF">
      <w:pPr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EXPERIMENT-</w:t>
      </w:r>
      <w:r w:rsidR="002B5334">
        <w:rPr>
          <w:rFonts w:ascii="Times New Roman" w:hAnsi="Times New Roman" w:cs="Times New Roman"/>
          <w:b/>
          <w:u w:val="single"/>
        </w:rPr>
        <w:t>10</w:t>
      </w:r>
    </w:p>
    <w:p w14:paraId="2E67650B" w14:textId="1E7EB17D" w:rsidR="00516BBC" w:rsidRDefault="00516BBC" w:rsidP="00AC7237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VIEWS</w:t>
      </w:r>
    </w:p>
    <w:p w14:paraId="7D6BD5CF" w14:textId="77777777" w:rsidR="0045397F" w:rsidRPr="00BC56AC" w:rsidRDefault="0045397F" w:rsidP="00AC7237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4F9C1DB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Create a table named Emp having the following fields</w:t>
      </w:r>
    </w:p>
    <w:p w14:paraId="332D546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Name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Data Type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Size</w:t>
      </w:r>
    </w:p>
    <w:p w14:paraId="6D0B68C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mp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69BF7C1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Ename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</w:t>
      </w:r>
    </w:p>
    <w:p w14:paraId="7207C06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Job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varcha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15</w:t>
      </w:r>
    </w:p>
    <w:p w14:paraId="2E6C8DD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alary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6</w:t>
      </w:r>
    </w:p>
    <w:p w14:paraId="158AAFA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BC56AC">
        <w:rPr>
          <w:rFonts w:ascii="Times New Roman" w:hAnsi="Times New Roman" w:cs="Times New Roman"/>
        </w:rPr>
        <w:t>Deptno</w:t>
      </w:r>
      <w:proofErr w:type="spellEnd"/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</w:t>
      </w:r>
    </w:p>
    <w:p w14:paraId="048149C7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EF7FBE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Perform the following queries:</w:t>
      </w:r>
    </w:p>
    <w:p w14:paraId="3A88D2D8" w14:textId="77777777" w:rsidR="00516BBC" w:rsidRPr="00BC56AC" w:rsidRDefault="00516BBC" w:rsidP="00BC56AC">
      <w:pPr>
        <w:numPr>
          <w:ilvl w:val="0"/>
          <w:numId w:val="13"/>
        </w:numPr>
        <w:spacing w:line="360" w:lineRule="auto"/>
        <w:ind w:left="357" w:hanging="357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The organization wants to display only the details of the employees those who are ASP. (Horizontal Partitioning)</w:t>
      </w:r>
    </w:p>
    <w:p w14:paraId="2E0D8C33" w14:textId="77777777" w:rsidR="00516BBC" w:rsidRPr="00BC56AC" w:rsidRDefault="00516BBC" w:rsidP="00BC56AC">
      <w:pPr>
        <w:pStyle w:val="ListParagraph"/>
        <w:numPr>
          <w:ilvl w:val="0"/>
          <w:numId w:val="13"/>
        </w:numPr>
        <w:spacing w:line="360" w:lineRule="auto"/>
        <w:ind w:left="357" w:hanging="357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 xml:space="preserve">The organization wants to display only the details like </w:t>
      </w:r>
      <w:proofErr w:type="spellStart"/>
      <w:r w:rsidRPr="00BC56AC">
        <w:rPr>
          <w:rFonts w:ascii="Times New Roman" w:eastAsia="Arial" w:hAnsi="Times New Roman" w:cs="Times New Roman"/>
          <w:sz w:val="24"/>
          <w:szCs w:val="24"/>
        </w:rPr>
        <w:t>empno</w:t>
      </w:r>
      <w:proofErr w:type="spellEnd"/>
      <w:r w:rsidRPr="00BC56AC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  <w:sz w:val="24"/>
          <w:szCs w:val="24"/>
        </w:rPr>
        <w:t>empname</w:t>
      </w:r>
      <w:proofErr w:type="spellEnd"/>
      <w:r w:rsidRPr="00BC56AC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  <w:sz w:val="24"/>
          <w:szCs w:val="24"/>
        </w:rPr>
        <w:t>deptno</w:t>
      </w:r>
      <w:proofErr w:type="spellEnd"/>
      <w:r w:rsidRPr="00BC56AC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  <w:sz w:val="24"/>
          <w:szCs w:val="24"/>
        </w:rPr>
        <w:t>deptname</w:t>
      </w:r>
      <w:proofErr w:type="spellEnd"/>
      <w:r w:rsidRPr="00BC56AC">
        <w:rPr>
          <w:rFonts w:ascii="Times New Roman" w:eastAsia="Arial" w:hAnsi="Times New Roman" w:cs="Times New Roman"/>
          <w:sz w:val="24"/>
          <w:szCs w:val="24"/>
        </w:rPr>
        <w:t xml:space="preserve"> of the employees. (Vertical portioning)</w:t>
      </w:r>
    </w:p>
    <w:p w14:paraId="58C8514D" w14:textId="77777777" w:rsidR="00516BBC" w:rsidRPr="00BC56AC" w:rsidRDefault="00516BBC" w:rsidP="00BC56AC">
      <w:pPr>
        <w:pStyle w:val="ListParagraph"/>
        <w:numPr>
          <w:ilvl w:val="0"/>
          <w:numId w:val="13"/>
        </w:numPr>
        <w:spacing w:line="360" w:lineRule="auto"/>
        <w:ind w:left="357" w:hanging="357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>Display all the views generated.</w:t>
      </w:r>
    </w:p>
    <w:p w14:paraId="17E3C979" w14:textId="77777777" w:rsidR="00516BBC" w:rsidRPr="00BC56AC" w:rsidRDefault="00516BBC" w:rsidP="00BC56AC">
      <w:pPr>
        <w:pStyle w:val="ListParagraph"/>
        <w:numPr>
          <w:ilvl w:val="0"/>
          <w:numId w:val="13"/>
        </w:numPr>
        <w:spacing w:line="360" w:lineRule="auto"/>
        <w:ind w:left="357" w:hanging="357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>Execute the DML commands on the view created.</w:t>
      </w:r>
    </w:p>
    <w:p w14:paraId="18B4D9E9" w14:textId="77777777" w:rsidR="00516BBC" w:rsidRPr="00BC56AC" w:rsidRDefault="00516BBC" w:rsidP="00BC56AC">
      <w:pPr>
        <w:pStyle w:val="ListParagraph"/>
        <w:numPr>
          <w:ilvl w:val="0"/>
          <w:numId w:val="13"/>
        </w:numPr>
        <w:spacing w:line="360" w:lineRule="auto"/>
        <w:ind w:left="357" w:hanging="357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>Drop a view.</w:t>
      </w:r>
    </w:p>
    <w:p w14:paraId="6D1886E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0FC1BC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2C3068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EDD287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566B135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FA8EC6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E824DCA" w14:textId="77777777" w:rsidR="00516BBC" w:rsidRPr="00BC56AC" w:rsidRDefault="00516BBC" w:rsidP="00BC56AC">
      <w:pPr>
        <w:spacing w:line="360" w:lineRule="auto"/>
        <w:jc w:val="both"/>
        <w:rPr>
          <w:rFonts w:ascii="Times New Roman" w:eastAsia="Arial" w:hAnsi="Times New Roman" w:cs="Times New Roman"/>
        </w:rPr>
      </w:pPr>
    </w:p>
    <w:p w14:paraId="4A88251A" w14:textId="77777777" w:rsidR="00516BBC" w:rsidRPr="00BC56AC" w:rsidRDefault="00516BBC" w:rsidP="00BC56AC">
      <w:pPr>
        <w:spacing w:line="360" w:lineRule="auto"/>
        <w:jc w:val="both"/>
        <w:rPr>
          <w:rFonts w:ascii="Times New Roman" w:eastAsia="Arial" w:hAnsi="Times New Roman" w:cs="Times New Roman"/>
          <w:b/>
          <w:u w:val="single"/>
        </w:rPr>
      </w:pPr>
      <w:r w:rsidRPr="00BC56AC">
        <w:rPr>
          <w:rFonts w:ascii="Times New Roman" w:eastAsia="Arial" w:hAnsi="Times New Roman" w:cs="Times New Roman"/>
          <w:b/>
          <w:u w:val="single"/>
        </w:rPr>
        <w:br w:type="page"/>
      </w:r>
    </w:p>
    <w:p w14:paraId="57EF0976" w14:textId="1F38364F" w:rsidR="00516BBC" w:rsidRPr="00BC56AC" w:rsidRDefault="00516BBC" w:rsidP="00AC7237">
      <w:pPr>
        <w:spacing w:line="360" w:lineRule="auto"/>
        <w:ind w:left="440"/>
        <w:jc w:val="center"/>
        <w:rPr>
          <w:rFonts w:ascii="Times New Roman" w:eastAsia="Arial" w:hAnsi="Times New Roman" w:cs="Times New Roman"/>
          <w:b/>
          <w:u w:val="single"/>
        </w:rPr>
      </w:pPr>
      <w:r w:rsidRPr="00BC56AC">
        <w:rPr>
          <w:rFonts w:ascii="Times New Roman" w:eastAsia="Arial" w:hAnsi="Times New Roman" w:cs="Times New Roman"/>
          <w:b/>
          <w:u w:val="single"/>
        </w:rPr>
        <w:lastRenderedPageBreak/>
        <w:t>Solution</w:t>
      </w:r>
    </w:p>
    <w:p w14:paraId="084ACDDC" w14:textId="77777777" w:rsidR="00516BBC" w:rsidRPr="00BC56AC" w:rsidRDefault="00516BBC" w:rsidP="00BC56AC">
      <w:pPr>
        <w:pStyle w:val="ListParagraph"/>
        <w:numPr>
          <w:ilvl w:val="0"/>
          <w:numId w:val="14"/>
        </w:numPr>
        <w:spacing w:after="0" w:line="360" w:lineRule="auto"/>
        <w:ind w:left="426" w:firstLine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>The organization wants to display only the details of the employees those who are ASP. Create a view on emp table named managers</w:t>
      </w:r>
    </w:p>
    <w:p w14:paraId="38C82A2B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Use select from clause to do horizontal portioning</w:t>
      </w:r>
    </w:p>
    <w:p w14:paraId="720684C4" w14:textId="77777777" w:rsidR="00516BBC" w:rsidRPr="00BC56AC" w:rsidRDefault="00516BBC" w:rsidP="00BC56AC">
      <w:pPr>
        <w:spacing w:line="360" w:lineRule="auto"/>
        <w:ind w:left="440" w:right="236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SQL&gt; create view </w:t>
      </w:r>
      <w:proofErr w:type="spellStart"/>
      <w:r w:rsidRPr="00BC56AC">
        <w:rPr>
          <w:rFonts w:ascii="Times New Roman" w:eastAsia="Arial" w:hAnsi="Times New Roman" w:cs="Times New Roman"/>
        </w:rPr>
        <w:t>empview</w:t>
      </w:r>
      <w:proofErr w:type="spellEnd"/>
      <w:r w:rsidRPr="00BC56AC">
        <w:rPr>
          <w:rFonts w:ascii="Times New Roman" w:eastAsia="Arial" w:hAnsi="Times New Roman" w:cs="Times New Roman"/>
        </w:rPr>
        <w:t xml:space="preserve"> as select * from emp where job='ASP'; </w:t>
      </w:r>
    </w:p>
    <w:p w14:paraId="7F20488A" w14:textId="77777777" w:rsidR="00516BBC" w:rsidRPr="00BC56AC" w:rsidRDefault="00516BBC" w:rsidP="00BC56AC">
      <w:pPr>
        <w:spacing w:line="360" w:lineRule="auto"/>
        <w:ind w:left="440" w:right="236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View created.</w:t>
      </w:r>
    </w:p>
    <w:p w14:paraId="148BC15C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bookmarkStart w:id="0" w:name="page26"/>
      <w:bookmarkEnd w:id="0"/>
      <w:r w:rsidRPr="00BC56AC">
        <w:rPr>
          <w:rFonts w:ascii="Times New Roman" w:eastAsia="Arial" w:hAnsi="Times New Roman" w:cs="Times New Roman"/>
        </w:rPr>
        <w:t xml:space="preserve">SQL&gt; select * from </w:t>
      </w:r>
      <w:proofErr w:type="spellStart"/>
      <w:r w:rsidRPr="00BC56AC">
        <w:rPr>
          <w:rFonts w:ascii="Times New Roman" w:eastAsia="Arial" w:hAnsi="Times New Roman" w:cs="Times New Roman"/>
        </w:rPr>
        <w:t>empview</w:t>
      </w:r>
      <w:proofErr w:type="spellEnd"/>
      <w:r w:rsidRPr="00BC56AC">
        <w:rPr>
          <w:rFonts w:ascii="Times New Roman" w:eastAsia="Arial" w:hAnsi="Times New Roman" w:cs="Times New Roman"/>
        </w:rPr>
        <w:t>;</w:t>
      </w:r>
    </w:p>
    <w:p w14:paraId="50859733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EMPNO </w:t>
      </w:r>
      <w:r w:rsidRPr="00BC56AC">
        <w:rPr>
          <w:rFonts w:ascii="Times New Roman" w:eastAsia="Arial" w:hAnsi="Times New Roman" w:cs="Times New Roman"/>
        </w:rPr>
        <w:tab/>
        <w:t xml:space="preserve">ENAME </w:t>
      </w:r>
      <w:r w:rsidRPr="00BC56AC">
        <w:rPr>
          <w:rFonts w:ascii="Times New Roman" w:eastAsia="Arial" w:hAnsi="Times New Roman" w:cs="Times New Roman"/>
        </w:rPr>
        <w:tab/>
        <w:t xml:space="preserve">JOB </w:t>
      </w:r>
      <w:r w:rsidRPr="00BC56AC">
        <w:rPr>
          <w:rFonts w:ascii="Times New Roman" w:eastAsia="Arial" w:hAnsi="Times New Roman" w:cs="Times New Roman"/>
        </w:rPr>
        <w:tab/>
        <w:t xml:space="preserve">DEPTNO </w:t>
      </w:r>
      <w:r w:rsidRPr="00BC56AC">
        <w:rPr>
          <w:rFonts w:ascii="Times New Roman" w:eastAsia="Arial" w:hAnsi="Times New Roman" w:cs="Times New Roman"/>
        </w:rPr>
        <w:tab/>
        <w:t>SAL</w:t>
      </w:r>
    </w:p>
    <w:p w14:paraId="300662E2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---------- -------------------- ---------- ---------- ----------</w:t>
      </w:r>
    </w:p>
    <w:p w14:paraId="000C4C66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2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Arjun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ASP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2 </w:t>
      </w:r>
      <w:r w:rsidRPr="00BC56AC">
        <w:rPr>
          <w:rFonts w:ascii="Times New Roman" w:eastAsia="Arial" w:hAnsi="Times New Roman" w:cs="Times New Roman"/>
        </w:rPr>
        <w:tab/>
        <w:t xml:space="preserve">12000 </w:t>
      </w:r>
    </w:p>
    <w:p w14:paraId="72DBA5CA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3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</w:r>
      <w:proofErr w:type="spellStart"/>
      <w:r w:rsidRPr="00BC56AC">
        <w:rPr>
          <w:rFonts w:ascii="Times New Roman" w:eastAsia="Arial" w:hAnsi="Times New Roman" w:cs="Times New Roman"/>
        </w:rPr>
        <w:t>Gugan</w:t>
      </w:r>
      <w:proofErr w:type="spellEnd"/>
      <w:r w:rsidRPr="00BC56AC">
        <w:rPr>
          <w:rFonts w:ascii="Times New Roman" w:eastAsia="Arial" w:hAnsi="Times New Roman" w:cs="Times New Roman"/>
        </w:rPr>
        <w:t xml:space="preserve">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ASP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2 </w:t>
      </w:r>
      <w:r w:rsidRPr="00BC56AC">
        <w:rPr>
          <w:rFonts w:ascii="Times New Roman" w:eastAsia="Arial" w:hAnsi="Times New Roman" w:cs="Times New Roman"/>
        </w:rPr>
        <w:tab/>
        <w:t>20000</w:t>
      </w:r>
    </w:p>
    <w:p w14:paraId="6F743430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</w:p>
    <w:p w14:paraId="5802FC03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2. The organization wants to display only the details like </w:t>
      </w:r>
      <w:proofErr w:type="spellStart"/>
      <w:r w:rsidRPr="00BC56AC">
        <w:rPr>
          <w:rFonts w:ascii="Times New Roman" w:eastAsia="Arial" w:hAnsi="Times New Roman" w:cs="Times New Roman"/>
        </w:rPr>
        <w:t>empno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empname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deptno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deptname</w:t>
      </w:r>
      <w:proofErr w:type="spellEnd"/>
      <w:r w:rsidRPr="00BC56AC">
        <w:rPr>
          <w:rFonts w:ascii="Times New Roman" w:eastAsia="Arial" w:hAnsi="Times New Roman" w:cs="Times New Roman"/>
        </w:rPr>
        <w:t xml:space="preserve"> of the employees. (Vertical portioning)</w:t>
      </w:r>
    </w:p>
    <w:p w14:paraId="058AF28F" w14:textId="77777777" w:rsidR="00516BBC" w:rsidRPr="00BC56AC" w:rsidRDefault="00516BBC" w:rsidP="00BC56AC">
      <w:pPr>
        <w:spacing w:line="360" w:lineRule="auto"/>
        <w:ind w:left="50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Create a view on emp table named general</w:t>
      </w:r>
    </w:p>
    <w:p w14:paraId="3E8807E7" w14:textId="77777777" w:rsidR="00516BBC" w:rsidRPr="00BC56AC" w:rsidRDefault="00516BBC" w:rsidP="00BC56AC">
      <w:pPr>
        <w:spacing w:line="360" w:lineRule="auto"/>
        <w:ind w:left="50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Use select from clause to do vertical </w:t>
      </w:r>
      <w:proofErr w:type="spellStart"/>
      <w:r w:rsidRPr="00BC56AC">
        <w:rPr>
          <w:rFonts w:ascii="Times New Roman" w:eastAsia="Arial" w:hAnsi="Times New Roman" w:cs="Times New Roman"/>
        </w:rPr>
        <w:t>partioning</w:t>
      </w:r>
      <w:proofErr w:type="spellEnd"/>
    </w:p>
    <w:p w14:paraId="03A40C5A" w14:textId="77777777" w:rsidR="00516BBC" w:rsidRPr="00BC56AC" w:rsidRDefault="00516BBC" w:rsidP="00BC56AC">
      <w:pPr>
        <w:spacing w:line="360" w:lineRule="auto"/>
        <w:ind w:left="500" w:right="-138" w:hanging="58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SQL&gt; create view empview1 as select </w:t>
      </w:r>
      <w:proofErr w:type="spellStart"/>
      <w:r w:rsidRPr="00BC56AC">
        <w:rPr>
          <w:rFonts w:ascii="Times New Roman" w:eastAsia="Arial" w:hAnsi="Times New Roman" w:cs="Times New Roman"/>
        </w:rPr>
        <w:t>empno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empname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deptno</w:t>
      </w:r>
      <w:proofErr w:type="spellEnd"/>
      <w:r w:rsidRPr="00BC56AC">
        <w:rPr>
          <w:rFonts w:ascii="Times New Roman" w:eastAsia="Arial" w:hAnsi="Times New Roman" w:cs="Times New Roman"/>
        </w:rPr>
        <w:t xml:space="preserve">, </w:t>
      </w:r>
      <w:proofErr w:type="spellStart"/>
      <w:r w:rsidRPr="00BC56AC">
        <w:rPr>
          <w:rFonts w:ascii="Times New Roman" w:eastAsia="Arial" w:hAnsi="Times New Roman" w:cs="Times New Roman"/>
        </w:rPr>
        <w:t>deptname</w:t>
      </w:r>
      <w:proofErr w:type="spellEnd"/>
      <w:r w:rsidRPr="00BC56AC">
        <w:rPr>
          <w:rFonts w:ascii="Times New Roman" w:eastAsia="Arial" w:hAnsi="Times New Roman" w:cs="Times New Roman"/>
        </w:rPr>
        <w:t xml:space="preserve"> from emp; </w:t>
      </w:r>
    </w:p>
    <w:p w14:paraId="477A8D98" w14:textId="77777777" w:rsidR="00516BBC" w:rsidRPr="00BC56AC" w:rsidRDefault="00516BBC" w:rsidP="00BC56AC">
      <w:pPr>
        <w:spacing w:line="360" w:lineRule="auto"/>
        <w:ind w:left="500" w:right="3040" w:hanging="58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View created.</w:t>
      </w:r>
    </w:p>
    <w:p w14:paraId="47A62551" w14:textId="77777777" w:rsidR="00AC7237" w:rsidRDefault="00AC7237" w:rsidP="00BC56AC">
      <w:pPr>
        <w:spacing w:line="360" w:lineRule="auto"/>
        <w:ind w:left="500" w:right="3040" w:hanging="58"/>
        <w:jc w:val="both"/>
        <w:rPr>
          <w:rFonts w:ascii="Times New Roman" w:eastAsia="Arial" w:hAnsi="Times New Roman" w:cs="Times New Roman"/>
        </w:rPr>
      </w:pPr>
    </w:p>
    <w:p w14:paraId="4396E333" w14:textId="77777777" w:rsidR="00516BBC" w:rsidRPr="00BC56AC" w:rsidRDefault="00516BBC" w:rsidP="00BC56AC">
      <w:pPr>
        <w:spacing w:line="360" w:lineRule="auto"/>
        <w:ind w:left="500" w:right="3040" w:hanging="58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3.Display all the views generated.</w:t>
      </w:r>
    </w:p>
    <w:p w14:paraId="0E96F359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SQL&gt; select * from tab;</w:t>
      </w:r>
    </w:p>
    <w:p w14:paraId="50024C50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TNAME </w:t>
      </w:r>
      <w:r w:rsidRPr="00BC56AC">
        <w:rPr>
          <w:rFonts w:ascii="Times New Roman" w:eastAsia="Arial" w:hAnsi="Times New Roman" w:cs="Times New Roman"/>
        </w:rPr>
        <w:tab/>
        <w:t xml:space="preserve">TABTYPE </w:t>
      </w:r>
      <w:r w:rsidRPr="00BC56AC">
        <w:rPr>
          <w:rFonts w:ascii="Times New Roman" w:eastAsia="Arial" w:hAnsi="Times New Roman" w:cs="Times New Roman"/>
        </w:rPr>
        <w:tab/>
        <w:t>CLUSTERID</w:t>
      </w:r>
    </w:p>
    <w:p w14:paraId="03366EA2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---------- </w:t>
      </w:r>
      <w:r w:rsidRPr="00BC56AC">
        <w:rPr>
          <w:rFonts w:ascii="Times New Roman" w:eastAsia="Arial" w:hAnsi="Times New Roman" w:cs="Times New Roman"/>
        </w:rPr>
        <w:tab/>
        <w:t xml:space="preserve">------- </w:t>
      </w:r>
      <w:r w:rsidRPr="00BC56AC">
        <w:rPr>
          <w:rFonts w:ascii="Times New Roman" w:eastAsia="Arial" w:hAnsi="Times New Roman" w:cs="Times New Roman"/>
        </w:rPr>
        <w:tab/>
        <w:t>----------</w:t>
      </w:r>
    </w:p>
    <w:p w14:paraId="5A3F00F6" w14:textId="77777777" w:rsidR="00516BBC" w:rsidRPr="00BC56AC" w:rsidRDefault="00516BBC" w:rsidP="00BC56AC">
      <w:pPr>
        <w:spacing w:line="360" w:lineRule="auto"/>
        <w:jc w:val="both"/>
        <w:rPr>
          <w:rFonts w:ascii="Times New Roman" w:eastAsia="Times New Roman" w:hAnsi="Times New Roman" w:cs="Times New Roman"/>
        </w:rPr>
      </w:pPr>
    </w:p>
    <w:p w14:paraId="3E14BB7B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DEPT </w:t>
      </w:r>
      <w:r w:rsidRPr="00BC56AC">
        <w:rPr>
          <w:rFonts w:ascii="Times New Roman" w:eastAsia="Arial" w:hAnsi="Times New Roman" w:cs="Times New Roman"/>
        </w:rPr>
        <w:tab/>
        <w:t>TABLE</w:t>
      </w:r>
    </w:p>
    <w:p w14:paraId="3C692D8F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EMP </w:t>
      </w:r>
      <w:r w:rsidRPr="00BC56AC">
        <w:rPr>
          <w:rFonts w:ascii="Times New Roman" w:eastAsia="Arial" w:hAnsi="Times New Roman" w:cs="Times New Roman"/>
        </w:rPr>
        <w:tab/>
        <w:t>TABLE</w:t>
      </w:r>
    </w:p>
    <w:p w14:paraId="2A05928E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EMPVIEW </w:t>
      </w:r>
      <w:r w:rsidRPr="00BC56AC">
        <w:rPr>
          <w:rFonts w:ascii="Times New Roman" w:eastAsia="Arial" w:hAnsi="Times New Roman" w:cs="Times New Roman"/>
        </w:rPr>
        <w:tab/>
        <w:t>VIEW</w:t>
      </w:r>
    </w:p>
    <w:p w14:paraId="32D40FA1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EMPVIEW1 </w:t>
      </w:r>
      <w:r w:rsidRPr="00BC56AC">
        <w:rPr>
          <w:rFonts w:ascii="Times New Roman" w:eastAsia="Arial" w:hAnsi="Times New Roman" w:cs="Times New Roman"/>
        </w:rPr>
        <w:tab/>
        <w:t>VIEW</w:t>
      </w:r>
    </w:p>
    <w:p w14:paraId="4BF27622" w14:textId="77777777" w:rsidR="00AC7237" w:rsidRDefault="00AC7237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</w:p>
    <w:p w14:paraId="0C685641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4. Execute the DML commands on the view created.</w:t>
      </w:r>
    </w:p>
    <w:p w14:paraId="19C1A906" w14:textId="77777777" w:rsidR="00516BBC" w:rsidRPr="00BC56AC" w:rsidRDefault="00516BBC" w:rsidP="00BC56AC">
      <w:pPr>
        <w:spacing w:line="360" w:lineRule="auto"/>
        <w:ind w:left="50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 xml:space="preserve">SQL&gt; select * from </w:t>
      </w:r>
      <w:proofErr w:type="spellStart"/>
      <w:r w:rsidRPr="00BC56AC">
        <w:rPr>
          <w:rFonts w:ascii="Times New Roman" w:eastAsia="Arial" w:hAnsi="Times New Roman" w:cs="Times New Roman"/>
        </w:rPr>
        <w:t>empview</w:t>
      </w:r>
      <w:proofErr w:type="spellEnd"/>
      <w:r w:rsidRPr="00BC56AC">
        <w:rPr>
          <w:rFonts w:ascii="Times New Roman" w:eastAsia="Arial" w:hAnsi="Times New Roman" w:cs="Times New Roman"/>
        </w:rPr>
        <w:t>;</w:t>
      </w:r>
    </w:p>
    <w:p w14:paraId="357E0181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EMPNO ENAME JOB DEPTNO SAL</w:t>
      </w:r>
    </w:p>
    <w:p w14:paraId="3E0C7FCA" w14:textId="77777777" w:rsidR="00516BBC" w:rsidRPr="00BC56AC" w:rsidRDefault="00516BBC" w:rsidP="00BC56AC">
      <w:pPr>
        <w:spacing w:line="360" w:lineRule="auto"/>
        <w:ind w:left="50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---------- -------------------- ---------- ---------- ----------</w:t>
      </w:r>
    </w:p>
    <w:p w14:paraId="008F3EA1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lastRenderedPageBreak/>
        <w:t xml:space="preserve">2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Arjun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   ASP </w:t>
      </w:r>
      <w:r w:rsidRPr="00BC56AC">
        <w:rPr>
          <w:rFonts w:ascii="Times New Roman" w:eastAsia="Arial" w:hAnsi="Times New Roman" w:cs="Times New Roman"/>
        </w:rPr>
        <w:tab/>
      </w:r>
      <w:r w:rsidRPr="00BC56AC">
        <w:rPr>
          <w:rFonts w:ascii="Times New Roman" w:eastAsia="Arial" w:hAnsi="Times New Roman" w:cs="Times New Roman"/>
        </w:rPr>
        <w:tab/>
        <w:t xml:space="preserve">2 </w:t>
      </w:r>
      <w:r w:rsidRPr="00BC56AC">
        <w:rPr>
          <w:rFonts w:ascii="Times New Roman" w:eastAsia="Arial" w:hAnsi="Times New Roman" w:cs="Times New Roman"/>
        </w:rPr>
        <w:tab/>
        <w:t>12000</w:t>
      </w:r>
    </w:p>
    <w:p w14:paraId="12625C97" w14:textId="77777777" w:rsidR="00516BBC" w:rsidRPr="00BC56AC" w:rsidRDefault="00516BBC" w:rsidP="00BC56A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BC56AC">
        <w:rPr>
          <w:rFonts w:ascii="Times New Roman" w:eastAsia="Arial" w:hAnsi="Times New Roman" w:cs="Times New Roman"/>
          <w:sz w:val="24"/>
          <w:szCs w:val="24"/>
        </w:rPr>
        <w:tab/>
      </w:r>
      <w:proofErr w:type="spellStart"/>
      <w:r w:rsidRPr="00BC56AC">
        <w:rPr>
          <w:rFonts w:ascii="Times New Roman" w:eastAsia="Arial" w:hAnsi="Times New Roman" w:cs="Times New Roman"/>
          <w:sz w:val="24"/>
          <w:szCs w:val="24"/>
        </w:rPr>
        <w:t>Gugan</w:t>
      </w:r>
      <w:proofErr w:type="spellEnd"/>
      <w:r w:rsidRPr="00BC56AC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BC56AC">
        <w:rPr>
          <w:rFonts w:ascii="Times New Roman" w:eastAsia="Arial" w:hAnsi="Times New Roman" w:cs="Times New Roman"/>
          <w:sz w:val="24"/>
          <w:szCs w:val="24"/>
        </w:rPr>
        <w:tab/>
      </w:r>
      <w:r w:rsidRPr="00BC56AC">
        <w:rPr>
          <w:rFonts w:ascii="Times New Roman" w:eastAsia="Arial" w:hAnsi="Times New Roman" w:cs="Times New Roman"/>
          <w:sz w:val="24"/>
          <w:szCs w:val="24"/>
        </w:rPr>
        <w:tab/>
        <w:t xml:space="preserve">   ASP </w:t>
      </w:r>
      <w:r w:rsidRPr="00BC56AC">
        <w:rPr>
          <w:rFonts w:ascii="Times New Roman" w:eastAsia="Arial" w:hAnsi="Times New Roman" w:cs="Times New Roman"/>
          <w:sz w:val="24"/>
          <w:szCs w:val="24"/>
        </w:rPr>
        <w:tab/>
      </w:r>
      <w:r w:rsidRPr="00BC56AC">
        <w:rPr>
          <w:rFonts w:ascii="Times New Roman" w:eastAsia="Arial" w:hAnsi="Times New Roman" w:cs="Times New Roman"/>
          <w:sz w:val="24"/>
          <w:szCs w:val="24"/>
        </w:rPr>
        <w:tab/>
        <w:t xml:space="preserve">2 </w:t>
      </w:r>
      <w:r w:rsidRPr="00BC56AC">
        <w:rPr>
          <w:rFonts w:ascii="Times New Roman" w:eastAsia="Arial" w:hAnsi="Times New Roman" w:cs="Times New Roman"/>
          <w:sz w:val="24"/>
          <w:szCs w:val="24"/>
        </w:rPr>
        <w:tab/>
        <w:t>20000</w:t>
      </w:r>
    </w:p>
    <w:p w14:paraId="6286C5E0" w14:textId="77777777" w:rsidR="00516BBC" w:rsidRPr="00BC56AC" w:rsidRDefault="00516BBC" w:rsidP="00BC56AC">
      <w:pPr>
        <w:spacing w:line="360" w:lineRule="auto"/>
        <w:ind w:left="426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5. Drop a view.</w:t>
      </w:r>
      <w:bookmarkStart w:id="1" w:name="page27"/>
      <w:bookmarkEnd w:id="1"/>
    </w:p>
    <w:p w14:paraId="6762107B" w14:textId="77777777" w:rsidR="00516BBC" w:rsidRPr="00BC56AC" w:rsidRDefault="00516BBC" w:rsidP="00BC56AC">
      <w:pPr>
        <w:spacing w:line="360" w:lineRule="auto"/>
        <w:ind w:firstLine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SQL&gt; drop view empview1;</w:t>
      </w:r>
    </w:p>
    <w:p w14:paraId="381F28A2" w14:textId="77777777" w:rsidR="00516BBC" w:rsidRPr="00BC56AC" w:rsidRDefault="00516BBC" w:rsidP="00BC56AC">
      <w:pPr>
        <w:spacing w:line="360" w:lineRule="auto"/>
        <w:ind w:left="440"/>
        <w:jc w:val="both"/>
        <w:rPr>
          <w:rFonts w:ascii="Times New Roman" w:eastAsia="Arial" w:hAnsi="Times New Roman" w:cs="Times New Roman"/>
        </w:rPr>
      </w:pPr>
      <w:r w:rsidRPr="00BC56AC">
        <w:rPr>
          <w:rFonts w:ascii="Times New Roman" w:eastAsia="Arial" w:hAnsi="Times New Roman" w:cs="Times New Roman"/>
        </w:rPr>
        <w:t>View dropped.</w:t>
      </w:r>
    </w:p>
    <w:p w14:paraId="1E66A28D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276AA9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D7AC1CF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96A1E6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71E421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EDA6E4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CC598A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37DDFA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EF9470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C27D1E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4043D5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1B15BB1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C17542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604B85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E1F7B7F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8D1BE4F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17EAA40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3563304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CEFEB29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B1D3B0A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B6EE2D8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48016E2E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9ECC24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AE55F3B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C831AA6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CA21F54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B52CBB2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EAD7C63" w14:textId="77777777" w:rsidR="00516BBC" w:rsidRPr="00BC56AC" w:rsidRDefault="00516BB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illustrate views has been executed successfully.</w:t>
      </w:r>
    </w:p>
    <w:p w14:paraId="4361AF05" w14:textId="6A68FB41" w:rsidR="00BC56AC" w:rsidRDefault="00B434A3" w:rsidP="00716812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EXPERIMENT-1</w:t>
      </w:r>
      <w:r w:rsidR="0045397F">
        <w:rPr>
          <w:rFonts w:ascii="Times New Roman" w:hAnsi="Times New Roman" w:cs="Times New Roman"/>
          <w:b/>
          <w:u w:val="single"/>
        </w:rPr>
        <w:t>1</w:t>
      </w:r>
    </w:p>
    <w:p w14:paraId="15842145" w14:textId="1E943FBE" w:rsidR="00BC56AC" w:rsidRDefault="00BC56AC" w:rsidP="00716812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PL/SQL FOR CALCULATING AREA OF CIRCLE</w:t>
      </w:r>
    </w:p>
    <w:p w14:paraId="385E1FD6" w14:textId="77777777" w:rsidR="00A473E2" w:rsidRPr="00BC56AC" w:rsidRDefault="00A473E2" w:rsidP="00716812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08FD0E5D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Create a table areas having two fields as radius and area. Write a PL/SQL code block to calculate the area of a circle for a value of radius varying from 5-10 and then store the radius and the corresponding value of calculated area in the table.</w:t>
      </w:r>
    </w:p>
    <w:p w14:paraId="6F1CC566" w14:textId="41AD9F1C" w:rsid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Create table areas having two fields</w:t>
      </w:r>
    </w:p>
    <w:p w14:paraId="3CBDBD1B" w14:textId="560C76AB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731715D" w14:textId="77777777" w:rsidR="00A473E2" w:rsidRPr="00BC56AC" w:rsidRDefault="00A473E2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3DCDBC10" w14:textId="278202AE" w:rsidR="00BC56AC" w:rsidRPr="00A473E2" w:rsidRDefault="00BC56AC" w:rsidP="00BC56AC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A473E2">
        <w:rPr>
          <w:rFonts w:ascii="Times New Roman" w:hAnsi="Times New Roman" w:cs="Times New Roman"/>
          <w:b/>
          <w:u w:val="single"/>
        </w:rPr>
        <w:t>FIELD NAME</w:t>
      </w:r>
      <w:r w:rsidRPr="00A473E2">
        <w:rPr>
          <w:rFonts w:ascii="Times New Roman" w:hAnsi="Times New Roman" w:cs="Times New Roman"/>
          <w:b/>
        </w:rPr>
        <w:tab/>
      </w:r>
      <w:r w:rsidR="00A473E2">
        <w:rPr>
          <w:rFonts w:ascii="Times New Roman" w:hAnsi="Times New Roman" w:cs="Times New Roman"/>
          <w:b/>
        </w:rPr>
        <w:tab/>
      </w:r>
      <w:r w:rsidRPr="00A473E2">
        <w:rPr>
          <w:rFonts w:ascii="Times New Roman" w:hAnsi="Times New Roman" w:cs="Times New Roman"/>
          <w:b/>
          <w:u w:val="single"/>
        </w:rPr>
        <w:t>DATA TYPE</w:t>
      </w:r>
      <w:r w:rsidRPr="00A473E2">
        <w:rPr>
          <w:rFonts w:ascii="Times New Roman" w:hAnsi="Times New Roman" w:cs="Times New Roman"/>
          <w:b/>
        </w:rPr>
        <w:tab/>
      </w:r>
      <w:r w:rsidRPr="00A473E2">
        <w:rPr>
          <w:rFonts w:ascii="Times New Roman" w:hAnsi="Times New Roman" w:cs="Times New Roman"/>
          <w:b/>
        </w:rPr>
        <w:tab/>
      </w:r>
      <w:r w:rsidRPr="00A473E2">
        <w:rPr>
          <w:rFonts w:ascii="Times New Roman" w:hAnsi="Times New Roman" w:cs="Times New Roman"/>
          <w:b/>
          <w:u w:val="single"/>
        </w:rPr>
        <w:t>SIZE</w:t>
      </w:r>
    </w:p>
    <w:p w14:paraId="18B47BC5" w14:textId="77777777" w:rsidR="00BC56AC" w:rsidRPr="00BC56AC" w:rsidRDefault="00BC56AC" w:rsidP="00BC56AC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Radius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3</w:t>
      </w:r>
    </w:p>
    <w:p w14:paraId="5EFCF2C1" w14:textId="77777777" w:rsidR="00BC56AC" w:rsidRPr="00BC56AC" w:rsidRDefault="00BC56AC" w:rsidP="00BC56AC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Area 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number</w:t>
      </w:r>
      <w:r w:rsidRPr="00BC56AC">
        <w:rPr>
          <w:rFonts w:ascii="Times New Roman" w:hAnsi="Times New Roman" w:cs="Times New Roman"/>
        </w:rPr>
        <w:tab/>
      </w:r>
      <w:r w:rsidRPr="00BC56AC">
        <w:rPr>
          <w:rFonts w:ascii="Times New Roman" w:hAnsi="Times New Roman" w:cs="Times New Roman"/>
        </w:rPr>
        <w:tab/>
        <w:t>20,3</w:t>
      </w:r>
    </w:p>
    <w:p w14:paraId="28F9CD2D" w14:textId="0DF816FB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13D68391" w14:textId="77777777" w:rsidR="00A473E2" w:rsidRDefault="00A473E2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124102E1" w14:textId="4790A9FF" w:rsidR="00BC56AC" w:rsidRPr="00BC56AC" w:rsidRDefault="00BC56AC" w:rsidP="00B434A3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631828CF" w14:textId="77777777" w:rsidR="00BC56AC" w:rsidRPr="00BC56AC" w:rsidRDefault="00BC56AC" w:rsidP="00BC56AC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E27A72" w14:textId="77777777" w:rsidR="00BC56AC" w:rsidRPr="00BC56AC" w:rsidRDefault="00BC56AC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SQL&gt; create table areas(radius number(3),area number(20,3));</w:t>
      </w:r>
    </w:p>
    <w:p w14:paraId="015CF769" w14:textId="77777777" w:rsidR="00BC56AC" w:rsidRPr="00BC56AC" w:rsidRDefault="00BC56AC" w:rsidP="00BC56AC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>Table created.</w:t>
      </w:r>
    </w:p>
    <w:p w14:paraId="5ABE4A9F" w14:textId="77777777" w:rsidR="00A473E2" w:rsidRDefault="00A473E2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E64F3A1" w14:textId="77777777" w:rsidR="00A473E2" w:rsidRDefault="00A473E2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99586F" w14:textId="5141A508" w:rsidR="00BC56AC" w:rsidRPr="00BC56AC" w:rsidRDefault="00BC56AC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b/>
          <w:sz w:val="24"/>
          <w:szCs w:val="24"/>
          <w:u w:val="single"/>
        </w:rPr>
        <w:t>PL/SQL code block</w:t>
      </w:r>
    </w:p>
    <w:p w14:paraId="34E26D7F" w14:textId="77777777" w:rsidR="00BC56AC" w:rsidRPr="00BC56AC" w:rsidRDefault="00BC56AC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ab/>
      </w:r>
    </w:p>
    <w:p w14:paraId="6D8F6C70" w14:textId="77777777" w:rsidR="00BC56AC" w:rsidRPr="00BC56AC" w:rsidRDefault="00BC56AC" w:rsidP="00BC56AC">
      <w:pPr>
        <w:pStyle w:val="ListParagraph"/>
        <w:spacing w:line="36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BC56AC">
        <w:rPr>
          <w:rFonts w:ascii="Times New Roman" w:hAnsi="Times New Roman" w:cs="Times New Roman"/>
          <w:sz w:val="24"/>
          <w:szCs w:val="24"/>
        </w:rPr>
        <w:tab/>
        <w:t>SQL&gt; declare</w:t>
      </w:r>
    </w:p>
    <w:p w14:paraId="323FF395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radius number(3);</w:t>
      </w:r>
    </w:p>
    <w:p w14:paraId="5A706E5F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rea number(20,3);</w:t>
      </w:r>
    </w:p>
    <w:p w14:paraId="26472B26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pi constant number(3,2):=3.14;</w:t>
      </w:r>
    </w:p>
    <w:p w14:paraId="134F1538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begin</w:t>
      </w:r>
    </w:p>
    <w:p w14:paraId="5BEDB299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radius:=5;</w:t>
      </w:r>
    </w:p>
    <w:p w14:paraId="48E98CB2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while(radius&lt;=10)</w:t>
      </w:r>
    </w:p>
    <w:p w14:paraId="42C75ED5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loop</w:t>
      </w:r>
    </w:p>
    <w:p w14:paraId="758DE6DF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rea:=pi*radius*radius;</w:t>
      </w:r>
    </w:p>
    <w:p w14:paraId="5FDEDC84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insert into areas values(</w:t>
      </w:r>
      <w:proofErr w:type="spellStart"/>
      <w:r w:rsidRPr="00BC56AC">
        <w:rPr>
          <w:rFonts w:ascii="Times New Roman" w:hAnsi="Times New Roman" w:cs="Times New Roman"/>
        </w:rPr>
        <w:t>radius,area</w:t>
      </w:r>
      <w:proofErr w:type="spellEnd"/>
      <w:r w:rsidRPr="00BC56AC">
        <w:rPr>
          <w:rFonts w:ascii="Times New Roman" w:hAnsi="Times New Roman" w:cs="Times New Roman"/>
        </w:rPr>
        <w:t>);</w:t>
      </w:r>
    </w:p>
    <w:p w14:paraId="03BE9630" w14:textId="77777777" w:rsidR="00BC56AC" w:rsidRPr="00837385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  <w:lang w:val="da-DK"/>
        </w:rPr>
      </w:pPr>
      <w:r w:rsidRPr="00837385">
        <w:rPr>
          <w:rFonts w:ascii="Times New Roman" w:hAnsi="Times New Roman" w:cs="Times New Roman"/>
          <w:lang w:val="da-DK"/>
        </w:rPr>
        <w:t>radius:=radius+1;</w:t>
      </w:r>
    </w:p>
    <w:p w14:paraId="419467EF" w14:textId="77777777" w:rsidR="00BC56AC" w:rsidRPr="00837385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  <w:lang w:val="da-DK"/>
        </w:rPr>
      </w:pPr>
      <w:r w:rsidRPr="00837385">
        <w:rPr>
          <w:rFonts w:ascii="Times New Roman" w:hAnsi="Times New Roman" w:cs="Times New Roman"/>
          <w:lang w:val="da-DK"/>
        </w:rPr>
        <w:t>end loop;</w:t>
      </w:r>
    </w:p>
    <w:p w14:paraId="75641403" w14:textId="77777777" w:rsidR="00BC56AC" w:rsidRPr="00837385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  <w:lang w:val="da-DK"/>
        </w:rPr>
      </w:pPr>
      <w:r w:rsidRPr="00837385">
        <w:rPr>
          <w:rFonts w:ascii="Times New Roman" w:hAnsi="Times New Roman" w:cs="Times New Roman"/>
          <w:lang w:val="da-DK"/>
        </w:rPr>
        <w:t>end;</w:t>
      </w:r>
    </w:p>
    <w:p w14:paraId="1B60AF47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/</w:t>
      </w:r>
    </w:p>
    <w:p w14:paraId="6730F7C1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PL/SQL procedure successfully completed.</w:t>
      </w:r>
    </w:p>
    <w:p w14:paraId="67D4F399" w14:textId="77777777" w:rsidR="00A473E2" w:rsidRDefault="00A473E2" w:rsidP="00BC56AC">
      <w:pPr>
        <w:spacing w:line="360" w:lineRule="auto"/>
        <w:ind w:left="720" w:hanging="720"/>
        <w:jc w:val="both"/>
        <w:rPr>
          <w:rFonts w:ascii="Times New Roman" w:hAnsi="Times New Roman" w:cs="Times New Roman"/>
          <w:b/>
          <w:u w:val="single"/>
        </w:rPr>
      </w:pPr>
    </w:p>
    <w:p w14:paraId="536DBDD1" w14:textId="77777777" w:rsidR="00A473E2" w:rsidRDefault="00A473E2" w:rsidP="00BC56AC">
      <w:pPr>
        <w:spacing w:line="360" w:lineRule="auto"/>
        <w:ind w:left="720" w:hanging="720"/>
        <w:jc w:val="both"/>
        <w:rPr>
          <w:rFonts w:ascii="Times New Roman" w:hAnsi="Times New Roman" w:cs="Times New Roman"/>
          <w:b/>
          <w:u w:val="single"/>
        </w:rPr>
      </w:pPr>
    </w:p>
    <w:p w14:paraId="35AF1B72" w14:textId="6F921CF4" w:rsidR="00BC56AC" w:rsidRPr="00BC56AC" w:rsidRDefault="00BC56AC" w:rsidP="00BC56AC">
      <w:pPr>
        <w:spacing w:line="360" w:lineRule="auto"/>
        <w:ind w:left="720" w:hanging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Input and Output:</w:t>
      </w:r>
    </w:p>
    <w:p w14:paraId="19BCC274" w14:textId="77777777" w:rsidR="00BC56AC" w:rsidRPr="00BC56AC" w:rsidRDefault="00BC56AC" w:rsidP="00BC56AC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select * from areas;</w:t>
      </w:r>
    </w:p>
    <w:p w14:paraId="797C8E0A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</w:p>
    <w:p w14:paraId="3A6214C9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RADIUS      AREA</w:t>
      </w:r>
    </w:p>
    <w:p w14:paraId="5FC4464C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---------     ---------</w:t>
      </w:r>
    </w:p>
    <w:p w14:paraId="07C9C54D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5      78.5</w:t>
      </w:r>
    </w:p>
    <w:p w14:paraId="62A2DFD4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6    113.04</w:t>
      </w:r>
    </w:p>
    <w:p w14:paraId="1D71C573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7    153.86</w:t>
      </w:r>
    </w:p>
    <w:p w14:paraId="30B082CD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lastRenderedPageBreak/>
        <w:t xml:space="preserve">        8    200.96</w:t>
      </w:r>
    </w:p>
    <w:p w14:paraId="7E96CAE2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 9    254.34</w:t>
      </w:r>
    </w:p>
    <w:p w14:paraId="79F24D30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 10       314</w:t>
      </w:r>
    </w:p>
    <w:p w14:paraId="5F882BD6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</w:p>
    <w:p w14:paraId="0606A542" w14:textId="77777777" w:rsidR="00BC56AC" w:rsidRPr="00BC56AC" w:rsidRDefault="00BC56AC" w:rsidP="00BC56AC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6 rows selected.</w:t>
      </w:r>
    </w:p>
    <w:p w14:paraId="47FE99C3" w14:textId="77777777" w:rsidR="00BC56AC" w:rsidRPr="00BC56AC" w:rsidRDefault="00BC56AC" w:rsidP="00BC56AC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5D9DF1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B80E0B2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A38E4B4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3AAB7A3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753D7EE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68FBF11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3A1E7E3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BEF3093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227658D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C6F8626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D7A34EE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44D3FC3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294099C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441838F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060CF48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CFCB7D4" w14:textId="77777777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624FC1B" w14:textId="3417DA76" w:rsidR="00B434A3" w:rsidRDefault="00B434A3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1224AB0D" w14:textId="23C2BE75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11152D8" w14:textId="10A3CEC3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73FBB58" w14:textId="630326A0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AEDAFE7" w14:textId="5B81FA59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246E0279" w14:textId="2B61A324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5BBC64FB" w14:textId="657AE745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7072619" w14:textId="284D535E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983FF29" w14:textId="77777777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549BAD7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program to calculate areas of circle having radius from 5 to 10 has been written in PL/SQL has been executed successfully.</w:t>
      </w:r>
    </w:p>
    <w:p w14:paraId="5891BFF7" w14:textId="00B962BD" w:rsidR="00BC56AC" w:rsidRPr="00BC56AC" w:rsidRDefault="00A35C0F" w:rsidP="00A35C0F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lastRenderedPageBreak/>
        <w:t>EXPERIMENT-1</w:t>
      </w:r>
      <w:r w:rsidR="0045397F">
        <w:rPr>
          <w:rFonts w:ascii="Times New Roman" w:hAnsi="Times New Roman" w:cs="Times New Roman"/>
          <w:b/>
          <w:u w:val="single"/>
        </w:rPr>
        <w:t>2</w:t>
      </w:r>
    </w:p>
    <w:p w14:paraId="6A7E5C37" w14:textId="77777777" w:rsidR="00BC56AC" w:rsidRPr="00BC56AC" w:rsidRDefault="00BC56AC" w:rsidP="00A35C0F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PL/SQL FOR CALCULATING FACTORIAL OF A NUMBER</w:t>
      </w:r>
      <w:r w:rsidRPr="00BC56AC">
        <w:rPr>
          <w:rFonts w:ascii="Times New Roman" w:hAnsi="Times New Roman" w:cs="Times New Roman"/>
          <w:b/>
          <w:u w:val="single"/>
        </w:rPr>
        <w:br/>
      </w:r>
    </w:p>
    <w:p w14:paraId="0CA4A2FE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Aim:-</w:t>
      </w:r>
      <w:r w:rsidRPr="00BC56AC">
        <w:rPr>
          <w:rFonts w:ascii="Times New Roman" w:hAnsi="Times New Roman" w:cs="Times New Roman"/>
        </w:rPr>
        <w:t>Write a program to calculate factorial of number in PL/SQL.</w:t>
      </w:r>
    </w:p>
    <w:p w14:paraId="230DAB2A" w14:textId="0247056C" w:rsid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9A7AADE" w14:textId="3052EE0E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8834CC0" w14:textId="60244E65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BE06137" w14:textId="1FCED94A" w:rsidR="00A473E2" w:rsidRDefault="00A473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E6C2945" w14:textId="77777777" w:rsidR="00BC56AC" w:rsidRPr="00BC56AC" w:rsidRDefault="00BC56AC" w:rsidP="00A35C0F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lastRenderedPageBreak/>
        <w:t>Solution</w:t>
      </w:r>
    </w:p>
    <w:p w14:paraId="7678330D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  <w:r w:rsidRPr="00BC56AC">
        <w:rPr>
          <w:rFonts w:ascii="Times New Roman" w:hAnsi="Times New Roman" w:cs="Times New Roman"/>
          <w:b/>
          <w:u w:val="single"/>
        </w:rPr>
        <w:t>PL/SQL code block</w:t>
      </w:r>
    </w:p>
    <w:p w14:paraId="7C4B64A4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SQL&gt; set </w:t>
      </w:r>
      <w:proofErr w:type="spellStart"/>
      <w:r w:rsidRPr="00BC56AC">
        <w:rPr>
          <w:rFonts w:ascii="Times New Roman" w:hAnsi="Times New Roman" w:cs="Times New Roman"/>
        </w:rPr>
        <w:t>serveroutput</w:t>
      </w:r>
      <w:proofErr w:type="spellEnd"/>
      <w:r w:rsidRPr="00BC56AC">
        <w:rPr>
          <w:rFonts w:ascii="Times New Roman" w:hAnsi="Times New Roman" w:cs="Times New Roman"/>
        </w:rPr>
        <w:t xml:space="preserve"> on;</w:t>
      </w:r>
    </w:p>
    <w:p w14:paraId="7360EF92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SQL&gt;   declare</w:t>
      </w:r>
    </w:p>
    <w:p w14:paraId="68D3A7F3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fact number(10):=1;</w:t>
      </w:r>
    </w:p>
    <w:p w14:paraId="1ADF157B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n number(10);</w:t>
      </w:r>
    </w:p>
    <w:p w14:paraId="7B47E15A" w14:textId="77777777" w:rsidR="00BC56AC" w:rsidRPr="00837385" w:rsidRDefault="00BC56AC" w:rsidP="00BC56AC">
      <w:p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BC56AC">
        <w:rPr>
          <w:rFonts w:ascii="Times New Roman" w:hAnsi="Times New Roman" w:cs="Times New Roman"/>
        </w:rPr>
        <w:t xml:space="preserve">      </w:t>
      </w:r>
      <w:r w:rsidRPr="00837385">
        <w:rPr>
          <w:rFonts w:ascii="Times New Roman" w:hAnsi="Times New Roman" w:cs="Times New Roman"/>
          <w:lang w:val="pt-BR"/>
        </w:rPr>
        <w:t>begin</w:t>
      </w:r>
    </w:p>
    <w:p w14:paraId="0F9D3974" w14:textId="77777777" w:rsidR="00BC56AC" w:rsidRPr="00837385" w:rsidRDefault="00BC56AC" w:rsidP="00BC56AC">
      <w:p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837385">
        <w:rPr>
          <w:rFonts w:ascii="Times New Roman" w:hAnsi="Times New Roman" w:cs="Times New Roman"/>
          <w:lang w:val="pt-BR"/>
        </w:rPr>
        <w:t xml:space="preserve">      n:=&amp;n;</w:t>
      </w:r>
    </w:p>
    <w:p w14:paraId="1DB1BF14" w14:textId="77777777" w:rsidR="00BC56AC" w:rsidRPr="00837385" w:rsidRDefault="00BC56AC" w:rsidP="00BC56AC">
      <w:pPr>
        <w:spacing w:line="360" w:lineRule="auto"/>
        <w:jc w:val="both"/>
        <w:rPr>
          <w:rFonts w:ascii="Times New Roman" w:hAnsi="Times New Roman" w:cs="Times New Roman"/>
          <w:lang w:val="pt-BR"/>
        </w:rPr>
      </w:pPr>
      <w:r w:rsidRPr="00837385">
        <w:rPr>
          <w:rFonts w:ascii="Times New Roman" w:hAnsi="Times New Roman" w:cs="Times New Roman"/>
          <w:lang w:val="pt-BR"/>
        </w:rPr>
        <w:t xml:space="preserve">      while(n&gt;=1)</w:t>
      </w:r>
    </w:p>
    <w:p w14:paraId="46FC34FD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837385">
        <w:rPr>
          <w:rFonts w:ascii="Times New Roman" w:hAnsi="Times New Roman" w:cs="Times New Roman"/>
          <w:lang w:val="pt-BR"/>
        </w:rPr>
        <w:t xml:space="preserve">      </w:t>
      </w:r>
      <w:r w:rsidRPr="00BC56AC">
        <w:rPr>
          <w:rFonts w:ascii="Times New Roman" w:hAnsi="Times New Roman" w:cs="Times New Roman"/>
        </w:rPr>
        <w:t>loop</w:t>
      </w:r>
    </w:p>
    <w:p w14:paraId="548995C4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fact:=fact*n;</w:t>
      </w:r>
    </w:p>
    <w:p w14:paraId="3D436176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n:=n-1;</w:t>
      </w:r>
    </w:p>
    <w:p w14:paraId="5CFEBCDD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end loop;</w:t>
      </w:r>
    </w:p>
    <w:p w14:paraId="33A051B0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  </w:t>
      </w:r>
      <w:proofErr w:type="spellStart"/>
      <w:r w:rsidRPr="00BC56AC">
        <w:rPr>
          <w:rFonts w:ascii="Times New Roman" w:hAnsi="Times New Roman" w:cs="Times New Roman"/>
        </w:rPr>
        <w:t>dbms_output.put_line</w:t>
      </w:r>
      <w:proofErr w:type="spellEnd"/>
      <w:r w:rsidRPr="00BC56AC">
        <w:rPr>
          <w:rFonts w:ascii="Times New Roman" w:hAnsi="Times New Roman" w:cs="Times New Roman"/>
        </w:rPr>
        <w:t>('Answer ='||fact);</w:t>
      </w:r>
    </w:p>
    <w:p w14:paraId="286A99E4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 xml:space="preserve">    end;</w:t>
      </w:r>
    </w:p>
    <w:p w14:paraId="1C9E8836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/</w:t>
      </w:r>
    </w:p>
    <w:p w14:paraId="08DC44EE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78CFD4B1" w14:textId="77777777" w:rsidR="00BC56AC" w:rsidRPr="00BC56AC" w:rsidRDefault="00BC56AC" w:rsidP="00BC56AC">
      <w:pPr>
        <w:spacing w:line="360" w:lineRule="auto"/>
        <w:ind w:left="720" w:hanging="720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Input and Output:</w:t>
      </w:r>
    </w:p>
    <w:p w14:paraId="581F8B53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Enter value for n: 4</w:t>
      </w:r>
    </w:p>
    <w:p w14:paraId="4D30E743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old   5:   n:=&amp;n;</w:t>
      </w:r>
    </w:p>
    <w:p w14:paraId="6824D5B2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new   5:   n:=4;</w:t>
      </w:r>
    </w:p>
    <w:p w14:paraId="6826FE21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Answer =24</w:t>
      </w:r>
    </w:p>
    <w:p w14:paraId="3AF02A7B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A9A7924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</w:rPr>
        <w:t>PL/SQL procedure successfully completed.</w:t>
      </w:r>
    </w:p>
    <w:p w14:paraId="0326265C" w14:textId="77777777" w:rsidR="00BC56AC" w:rsidRPr="00BC56AC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24D7CC57" w14:textId="0B75ECFC" w:rsidR="00A35C0F" w:rsidRDefault="00A35C0F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461125D6" w14:textId="1AE5559E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</w:rPr>
      </w:pPr>
    </w:p>
    <w:p w14:paraId="6B123DD3" w14:textId="77777777" w:rsidR="00A473E2" w:rsidRDefault="00A473E2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05C6F735" w14:textId="77777777" w:rsidR="00A35C0F" w:rsidRDefault="00A35C0F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D065850" w14:textId="77777777" w:rsidR="00A35C0F" w:rsidRDefault="00A35C0F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3776C769" w14:textId="77777777" w:rsidR="00A35C0F" w:rsidRDefault="00A35C0F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62CCD285" w14:textId="77777777" w:rsidR="00A35C0F" w:rsidRDefault="00A35C0F" w:rsidP="00BC56AC">
      <w:pPr>
        <w:spacing w:line="360" w:lineRule="auto"/>
        <w:jc w:val="both"/>
        <w:rPr>
          <w:rFonts w:ascii="Times New Roman" w:hAnsi="Times New Roman" w:cs="Times New Roman"/>
          <w:b/>
          <w:u w:val="single"/>
        </w:rPr>
      </w:pPr>
    </w:p>
    <w:p w14:paraId="769B197F" w14:textId="6CC8A9A0" w:rsidR="00CD0058" w:rsidRDefault="00BC56AC" w:rsidP="00BC56AC">
      <w:pPr>
        <w:spacing w:line="360" w:lineRule="auto"/>
        <w:jc w:val="both"/>
        <w:rPr>
          <w:rFonts w:ascii="Times New Roman" w:hAnsi="Times New Roman" w:cs="Times New Roman"/>
        </w:rPr>
      </w:pPr>
      <w:r w:rsidRPr="00BC56AC">
        <w:rPr>
          <w:rFonts w:ascii="Times New Roman" w:hAnsi="Times New Roman" w:cs="Times New Roman"/>
          <w:b/>
          <w:u w:val="single"/>
        </w:rPr>
        <w:t>Result:-</w:t>
      </w:r>
      <w:r w:rsidRPr="00BC56AC">
        <w:rPr>
          <w:rFonts w:ascii="Times New Roman" w:hAnsi="Times New Roman" w:cs="Times New Roman"/>
        </w:rPr>
        <w:t>The given program to calculate factorial of a number was successfully executed in PL/SQL.</w:t>
      </w:r>
    </w:p>
    <w:p w14:paraId="1213AFA5" w14:textId="0229AFBC" w:rsidR="002B5334" w:rsidRPr="002B5334" w:rsidRDefault="00CD0058" w:rsidP="002B5334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br w:type="page"/>
      </w:r>
      <w:r w:rsidR="002B5334" w:rsidRPr="002B5334">
        <w:rPr>
          <w:rFonts w:ascii="Times New Roman" w:hAnsi="Times New Roman" w:cs="Times New Roman"/>
          <w:b/>
          <w:u w:val="single"/>
        </w:rPr>
        <w:lastRenderedPageBreak/>
        <w:t>EXPERIMENT-</w:t>
      </w:r>
      <w:r w:rsidR="0017347C">
        <w:rPr>
          <w:rFonts w:ascii="Times New Roman" w:hAnsi="Times New Roman" w:cs="Times New Roman"/>
          <w:b/>
          <w:u w:val="single"/>
        </w:rPr>
        <w:t>13</w:t>
      </w:r>
    </w:p>
    <w:p w14:paraId="1845FA20" w14:textId="232A949C" w:rsidR="002B5334" w:rsidRDefault="002B5334" w:rsidP="002B5334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  <w:r w:rsidRPr="002B5334">
        <w:rPr>
          <w:rFonts w:ascii="Times New Roman" w:hAnsi="Times New Roman" w:cs="Times New Roman"/>
          <w:b/>
          <w:u w:val="single"/>
        </w:rPr>
        <w:t>AFTER ROW TRIGGER</w:t>
      </w:r>
    </w:p>
    <w:p w14:paraId="3393F213" w14:textId="77777777" w:rsidR="006848C2" w:rsidRPr="002B5334" w:rsidRDefault="006848C2" w:rsidP="002B5334">
      <w:pPr>
        <w:spacing w:line="36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4F996568" w14:textId="77777777" w:rsidR="002B5334" w:rsidRPr="00DD09EA" w:rsidRDefault="002B5334" w:rsidP="002B5334">
      <w:pPr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2B5334">
        <w:rPr>
          <w:rFonts w:ascii="Times New Roman" w:hAnsi="Times New Roman" w:cs="Times New Roman"/>
          <w:b/>
          <w:u w:val="single"/>
        </w:rPr>
        <w:t>Aim:-</w:t>
      </w:r>
      <w:r w:rsidRPr="00DD09EA">
        <w:rPr>
          <w:rFonts w:ascii="Times New Roman" w:hAnsi="Times New Roman" w:cs="Times New Roman"/>
        </w:rPr>
        <w:t xml:space="preserve">Create table </w:t>
      </w:r>
      <w:proofErr w:type="spellStart"/>
      <w:r w:rsidRPr="00DD09EA">
        <w:rPr>
          <w:rFonts w:ascii="Times New Roman" w:hAnsi="Times New Roman" w:cs="Times New Roman"/>
        </w:rPr>
        <w:t>stud_master</w:t>
      </w:r>
      <w:proofErr w:type="spellEnd"/>
      <w:r w:rsidRPr="00DD09EA">
        <w:rPr>
          <w:rFonts w:ascii="Times New Roman" w:hAnsi="Times New Roman" w:cs="Times New Roman"/>
        </w:rPr>
        <w:t xml:space="preserve"> as shown below:-</w:t>
      </w:r>
    </w:p>
    <w:p w14:paraId="2044B188" w14:textId="77777777" w:rsidR="006C045C" w:rsidRDefault="006C045C" w:rsidP="002B5334">
      <w:pPr>
        <w:rPr>
          <w:rFonts w:ascii="Times New Roman" w:hAnsi="Times New Roman" w:cs="Times New Roman"/>
          <w:b/>
          <w:u w:val="single"/>
        </w:rPr>
      </w:pPr>
    </w:p>
    <w:p w14:paraId="4AD42112" w14:textId="3A30CA5C" w:rsidR="002B5334" w:rsidRPr="006C045C" w:rsidRDefault="002B5334" w:rsidP="002B5334">
      <w:pPr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FIELD NAM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DATA TYP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 w:rsidRP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SIZE</w:t>
      </w:r>
    </w:p>
    <w:p w14:paraId="470584A8" w14:textId="070E4A31" w:rsidR="002B5334" w:rsidRPr="00DA36AF" w:rsidRDefault="002B5334" w:rsidP="002B5334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ollno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number</w:t>
      </w:r>
      <w:r w:rsidRPr="00DA36A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</w:t>
      </w:r>
    </w:p>
    <w:p w14:paraId="39BF080F" w14:textId="4A40EE8D" w:rsidR="002B5334" w:rsidRPr="00DA36AF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Pr="00DA36AF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varch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20</w:t>
      </w:r>
    </w:p>
    <w:p w14:paraId="70A4F7EB" w14:textId="380C8343" w:rsidR="002B5334" w:rsidRPr="00DA36AF" w:rsidRDefault="002B5334" w:rsidP="002B5334">
      <w:pPr>
        <w:rPr>
          <w:rFonts w:ascii="Times New Roman" w:hAnsi="Times New Roman" w:cs="Times New Roman"/>
        </w:rPr>
      </w:pPr>
      <w:r w:rsidRPr="00DA36AF">
        <w:rPr>
          <w:rFonts w:ascii="Times New Roman" w:hAnsi="Times New Roman" w:cs="Times New Roman"/>
        </w:rPr>
        <w:t>ag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 xml:space="preserve">number             </w:t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2</w:t>
      </w:r>
    </w:p>
    <w:p w14:paraId="03C7F5B9" w14:textId="5314690C" w:rsidR="002B5334" w:rsidRPr="00DA36AF" w:rsidRDefault="002B5334" w:rsidP="002B5334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hno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 xml:space="preserve">number             </w:t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0</w:t>
      </w:r>
    </w:p>
    <w:p w14:paraId="292A7DB8" w14:textId="3E9C2073" w:rsidR="002B5334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archa</w:t>
      </w:r>
      <w:r w:rsidRPr="00DA36AF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</w:t>
      </w:r>
    </w:p>
    <w:p w14:paraId="0695C26F" w14:textId="77777777" w:rsidR="006C045C" w:rsidRPr="00DA36AF" w:rsidRDefault="006C045C" w:rsidP="002B5334">
      <w:pPr>
        <w:rPr>
          <w:rFonts w:ascii="Times New Roman" w:hAnsi="Times New Roman" w:cs="Times New Roman"/>
        </w:rPr>
      </w:pPr>
    </w:p>
    <w:p w14:paraId="5E25C892" w14:textId="3A50C9F5" w:rsidR="002B5334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able </w:t>
      </w:r>
      <w:proofErr w:type="spellStart"/>
      <w:r>
        <w:rPr>
          <w:rFonts w:ascii="Times New Roman" w:hAnsi="Times New Roman" w:cs="Times New Roman"/>
        </w:rPr>
        <w:t>audit_student</w:t>
      </w:r>
      <w:proofErr w:type="spellEnd"/>
      <w:r>
        <w:rPr>
          <w:rFonts w:ascii="Times New Roman" w:hAnsi="Times New Roman" w:cs="Times New Roman"/>
        </w:rPr>
        <w:t xml:space="preserve"> as shown below:-</w:t>
      </w:r>
    </w:p>
    <w:p w14:paraId="4860873B" w14:textId="77777777" w:rsidR="006C045C" w:rsidRDefault="006C045C" w:rsidP="002B5334">
      <w:pPr>
        <w:rPr>
          <w:rFonts w:ascii="Times New Roman" w:hAnsi="Times New Roman" w:cs="Times New Roman"/>
        </w:rPr>
      </w:pPr>
    </w:p>
    <w:p w14:paraId="6A8C62E0" w14:textId="292D0E10" w:rsidR="002B5334" w:rsidRPr="006C045C" w:rsidRDefault="002B5334" w:rsidP="002B5334">
      <w:pPr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FIELD NAM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DATA TYP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SIZE</w:t>
      </w:r>
    </w:p>
    <w:p w14:paraId="26BA2369" w14:textId="4081416C" w:rsidR="002B5334" w:rsidRPr="00C75BE1" w:rsidRDefault="002B5334" w:rsidP="002B5334">
      <w:pPr>
        <w:rPr>
          <w:rFonts w:ascii="Times New Roman" w:hAnsi="Times New Roman" w:cs="Times New Roman"/>
          <w:u w:val="single"/>
        </w:rPr>
      </w:pPr>
      <w:proofErr w:type="spellStart"/>
      <w:r w:rsidRPr="00C75BE1">
        <w:rPr>
          <w:rFonts w:ascii="Times New Roman" w:hAnsi="Times New Roman" w:cs="Times New Roman"/>
        </w:rPr>
        <w:t>rollno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C75BE1">
        <w:rPr>
          <w:rFonts w:ascii="Times New Roman" w:hAnsi="Times New Roman" w:cs="Times New Roman"/>
        </w:rPr>
        <w:t>number</w:t>
      </w:r>
      <w:r w:rsidRPr="00C75BE1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C75BE1">
        <w:rPr>
          <w:rFonts w:ascii="Times New Roman" w:hAnsi="Times New Roman" w:cs="Times New Roman"/>
        </w:rPr>
        <w:t>2</w:t>
      </w:r>
    </w:p>
    <w:p w14:paraId="4DED4C89" w14:textId="39B79C42" w:rsidR="002B5334" w:rsidRPr="00DA36AF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Pr="00DA36AF">
        <w:rPr>
          <w:rFonts w:ascii="Times New Roman" w:hAnsi="Times New Roman" w:cs="Times New Roman"/>
        </w:rPr>
        <w:t>am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varch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 w:rsidRPr="00DA36AF">
        <w:rPr>
          <w:rFonts w:ascii="Times New Roman" w:hAnsi="Times New Roman" w:cs="Times New Roman"/>
        </w:rPr>
        <w:t>20</w:t>
      </w:r>
    </w:p>
    <w:p w14:paraId="239DF1FF" w14:textId="53F26984" w:rsidR="002B5334" w:rsidRPr="00DA36AF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io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archa</w:t>
      </w:r>
      <w:r w:rsidRPr="00DA36AF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5</w:t>
      </w:r>
    </w:p>
    <w:p w14:paraId="7D598F63" w14:textId="15C6C91E" w:rsidR="002B5334" w:rsidRDefault="002B5334" w:rsidP="002B5334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ateofupdate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6C045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ate</w:t>
      </w:r>
    </w:p>
    <w:p w14:paraId="061E476A" w14:textId="77777777" w:rsidR="006C045C" w:rsidRDefault="006C045C" w:rsidP="002B5334">
      <w:pPr>
        <w:rPr>
          <w:rFonts w:ascii="Times New Roman" w:hAnsi="Times New Roman" w:cs="Times New Roman"/>
        </w:rPr>
      </w:pPr>
    </w:p>
    <w:p w14:paraId="6FDEBB4E" w14:textId="77777777" w:rsidR="002B5334" w:rsidRDefault="002B5334" w:rsidP="002B53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a transparent audit system for the table </w:t>
      </w:r>
      <w:proofErr w:type="spellStart"/>
      <w:r>
        <w:rPr>
          <w:rFonts w:ascii="Times New Roman" w:hAnsi="Times New Roman" w:cs="Times New Roman"/>
        </w:rPr>
        <w:t>stud_master</w:t>
      </w:r>
      <w:proofErr w:type="spellEnd"/>
      <w:r>
        <w:rPr>
          <w:rFonts w:ascii="Times New Roman" w:hAnsi="Times New Roman" w:cs="Times New Roman"/>
        </w:rPr>
        <w:t xml:space="preserve"> . The system must keep track of the records that are being deleted or updated along with operation and the date on which the operation is performed in the table </w:t>
      </w:r>
      <w:proofErr w:type="spellStart"/>
      <w:r>
        <w:rPr>
          <w:rFonts w:ascii="Times New Roman" w:hAnsi="Times New Roman" w:cs="Times New Roman"/>
        </w:rPr>
        <w:t>audit_student</w:t>
      </w:r>
      <w:proofErr w:type="spellEnd"/>
      <w:r>
        <w:rPr>
          <w:rFonts w:ascii="Times New Roman" w:hAnsi="Times New Roman" w:cs="Times New Roman"/>
        </w:rPr>
        <w:t>.</w:t>
      </w:r>
    </w:p>
    <w:p w14:paraId="4EC4805E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637D78AD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4006BF73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7D1F0569" w14:textId="77777777" w:rsidR="008972EF" w:rsidRDefault="008972EF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5DEB79BD" w14:textId="1F077BA4" w:rsidR="002B5334" w:rsidRDefault="002B5334" w:rsidP="002B5334">
      <w:pPr>
        <w:jc w:val="center"/>
        <w:rPr>
          <w:rFonts w:ascii="Times New Roman" w:hAnsi="Times New Roman" w:cs="Times New Roman"/>
          <w:b/>
          <w:u w:val="single"/>
        </w:rPr>
      </w:pPr>
      <w:r w:rsidRPr="0002138E">
        <w:rPr>
          <w:rFonts w:ascii="Times New Roman" w:hAnsi="Times New Roman" w:cs="Times New Roman"/>
          <w:b/>
          <w:u w:val="single"/>
        </w:rPr>
        <w:lastRenderedPageBreak/>
        <w:t>PL/SQL code block</w:t>
      </w:r>
    </w:p>
    <w:p w14:paraId="51EC6BDA" w14:textId="77777777" w:rsidR="006C045C" w:rsidRPr="0002138E" w:rsidRDefault="006C045C" w:rsidP="002B5334">
      <w:pPr>
        <w:jc w:val="center"/>
        <w:rPr>
          <w:rFonts w:ascii="Times New Roman" w:hAnsi="Times New Roman" w:cs="Times New Roman"/>
          <w:b/>
          <w:u w:val="single"/>
        </w:rPr>
      </w:pPr>
    </w:p>
    <w:p w14:paraId="2DAA3522" w14:textId="75F25BDD" w:rsidR="002B5334" w:rsidRDefault="002B5334" w:rsidP="002B533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_ma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shown below:-</w:t>
      </w:r>
    </w:p>
    <w:p w14:paraId="6DBB2D09" w14:textId="77777777" w:rsidR="006C045C" w:rsidRDefault="006C045C" w:rsidP="006C04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C51B49" w14:textId="78229C6B" w:rsidR="002B5334" w:rsidRPr="006C045C" w:rsidRDefault="002B5334" w:rsidP="002B5334">
      <w:pPr>
        <w:pStyle w:val="ListParagraph"/>
        <w:rPr>
          <w:rFonts w:ascii="Times New Roman" w:hAnsi="Times New Roman" w:cs="Times New Roman"/>
          <w:b/>
          <w:u w:val="single"/>
        </w:rPr>
      </w:pPr>
      <w:r w:rsidRPr="006C045C">
        <w:rPr>
          <w:rFonts w:ascii="Times New Roman" w:hAnsi="Times New Roman" w:cs="Times New Roman"/>
          <w:b/>
          <w:u w:val="single"/>
        </w:rPr>
        <w:t>FIELD NAME</w:t>
      </w:r>
      <w:r w:rsidR="006C045C">
        <w:rPr>
          <w:rFonts w:ascii="Times New Roman" w:hAnsi="Times New Roman" w:cs="Times New Roman"/>
          <w:b/>
          <w:u w:val="single"/>
        </w:rPr>
        <w:tab/>
      </w:r>
      <w:r w:rsidR="006C045C" w:rsidRPr="006C045C">
        <w:rPr>
          <w:rFonts w:ascii="Times New Roman" w:hAnsi="Times New Roman" w:cs="Times New Roman"/>
          <w:b/>
        </w:rPr>
        <w:tab/>
      </w:r>
      <w:r w:rsidRPr="006C045C">
        <w:rPr>
          <w:rFonts w:ascii="Times New Roman" w:hAnsi="Times New Roman" w:cs="Times New Roman"/>
          <w:b/>
        </w:rPr>
        <w:tab/>
      </w:r>
      <w:r w:rsidRPr="006C045C">
        <w:rPr>
          <w:rFonts w:ascii="Times New Roman" w:hAnsi="Times New Roman" w:cs="Times New Roman"/>
          <w:b/>
          <w:u w:val="single"/>
        </w:rPr>
        <w:t>DATA TYPE</w:t>
      </w:r>
      <w:r w:rsidRPr="006C045C">
        <w:rPr>
          <w:rFonts w:ascii="Times New Roman" w:hAnsi="Times New Roman" w:cs="Times New Roman"/>
          <w:b/>
        </w:rPr>
        <w:tab/>
      </w:r>
      <w:r w:rsidRPr="006C045C">
        <w:rPr>
          <w:rFonts w:ascii="Times New Roman" w:hAnsi="Times New Roman" w:cs="Times New Roman"/>
          <w:b/>
        </w:rPr>
        <w:tab/>
      </w:r>
      <w:r w:rsidR="006C045C">
        <w:rPr>
          <w:rFonts w:ascii="Times New Roman" w:hAnsi="Times New Roman" w:cs="Times New Roman"/>
          <w:b/>
        </w:rPr>
        <w:tab/>
      </w:r>
      <w:r w:rsidRPr="006C045C">
        <w:rPr>
          <w:rFonts w:ascii="Times New Roman" w:hAnsi="Times New Roman" w:cs="Times New Roman"/>
          <w:b/>
          <w:u w:val="single"/>
        </w:rPr>
        <w:t>SIZE</w:t>
      </w:r>
    </w:p>
    <w:p w14:paraId="25B4B9BB" w14:textId="5D539E0E" w:rsidR="002B5334" w:rsidRPr="003F2DB6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3F2DB6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number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2</w:t>
      </w:r>
    </w:p>
    <w:p w14:paraId="2145F84D" w14:textId="6BE36510" w:rsidR="002B5334" w:rsidRPr="003F2DB6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F2DB6">
        <w:rPr>
          <w:rFonts w:ascii="Times New Roman" w:hAnsi="Times New Roman" w:cs="Times New Roman"/>
          <w:sz w:val="24"/>
          <w:szCs w:val="24"/>
        </w:rPr>
        <w:t>name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varchar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20</w:t>
      </w:r>
    </w:p>
    <w:p w14:paraId="145372C0" w14:textId="0DA8F8D2" w:rsidR="002B5334" w:rsidRPr="003F2DB6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F2DB6">
        <w:rPr>
          <w:rFonts w:ascii="Times New Roman" w:hAnsi="Times New Roman" w:cs="Times New Roman"/>
          <w:sz w:val="24"/>
          <w:szCs w:val="24"/>
        </w:rPr>
        <w:t>age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 xml:space="preserve">number             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2</w:t>
      </w:r>
    </w:p>
    <w:p w14:paraId="6065DBE2" w14:textId="265E5A3F" w:rsidR="002B5334" w:rsidRPr="003F2DB6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3F2DB6">
        <w:rPr>
          <w:rFonts w:ascii="Times New Roman" w:hAnsi="Times New Roman" w:cs="Times New Roman"/>
          <w:sz w:val="24"/>
          <w:szCs w:val="24"/>
        </w:rPr>
        <w:t>phno</w:t>
      </w:r>
      <w:proofErr w:type="spellEnd"/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 xml:space="preserve">number             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10</w:t>
      </w:r>
    </w:p>
    <w:p w14:paraId="3EB1466B" w14:textId="2B9F8CF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F2DB6">
        <w:rPr>
          <w:rFonts w:ascii="Times New Roman" w:hAnsi="Times New Roman" w:cs="Times New Roman"/>
          <w:sz w:val="24"/>
          <w:szCs w:val="24"/>
        </w:rPr>
        <w:t>city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varchar</w:t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3F2DB6">
        <w:rPr>
          <w:rFonts w:ascii="Times New Roman" w:hAnsi="Times New Roman" w:cs="Times New Roman"/>
          <w:sz w:val="24"/>
          <w:szCs w:val="24"/>
        </w:rPr>
        <w:t>20</w:t>
      </w:r>
    </w:p>
    <w:p w14:paraId="22EFAB43" w14:textId="77777777" w:rsidR="006C045C" w:rsidRPr="00787B4D" w:rsidRDefault="006C045C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E73E21" w14:textId="77777777" w:rsidR="002B5334" w:rsidRPr="006B7094" w:rsidRDefault="002B5334" w:rsidP="002B5334">
      <w:pPr>
        <w:ind w:left="720"/>
        <w:rPr>
          <w:rFonts w:ascii="Times New Roman" w:hAnsi="Times New Roman" w:cs="Times New Roman"/>
        </w:rPr>
      </w:pPr>
      <w:r w:rsidRPr="006B7094">
        <w:rPr>
          <w:rFonts w:ascii="Times New Roman" w:hAnsi="Times New Roman" w:cs="Times New Roman"/>
        </w:rPr>
        <w:t xml:space="preserve">SQL&gt; create table </w:t>
      </w:r>
      <w:proofErr w:type="spellStart"/>
      <w:r w:rsidRPr="006B7094">
        <w:rPr>
          <w:rFonts w:ascii="Times New Roman" w:hAnsi="Times New Roman" w:cs="Times New Roman"/>
        </w:rPr>
        <w:t>stud_master</w:t>
      </w:r>
      <w:proofErr w:type="spellEnd"/>
      <w:r w:rsidRPr="006B7094">
        <w:rPr>
          <w:rFonts w:ascii="Times New Roman" w:hAnsi="Times New Roman" w:cs="Times New Roman"/>
        </w:rPr>
        <w:t>(</w:t>
      </w:r>
      <w:proofErr w:type="spellStart"/>
      <w:r w:rsidRPr="006B7094">
        <w:rPr>
          <w:rFonts w:ascii="Times New Roman" w:hAnsi="Times New Roman" w:cs="Times New Roman"/>
        </w:rPr>
        <w:t>rollno</w:t>
      </w:r>
      <w:proofErr w:type="spellEnd"/>
      <w:r w:rsidRPr="006B7094">
        <w:rPr>
          <w:rFonts w:ascii="Times New Roman" w:hAnsi="Times New Roman" w:cs="Times New Roman"/>
        </w:rPr>
        <w:t xml:space="preserve"> number(2),name varchar(20),age number(2),</w:t>
      </w:r>
      <w:proofErr w:type="spellStart"/>
      <w:r w:rsidRPr="006B7094">
        <w:rPr>
          <w:rFonts w:ascii="Times New Roman" w:hAnsi="Times New Roman" w:cs="Times New Roman"/>
        </w:rPr>
        <w:t>phno</w:t>
      </w:r>
      <w:proofErr w:type="spellEnd"/>
      <w:r w:rsidRPr="006B7094">
        <w:rPr>
          <w:rFonts w:ascii="Times New Roman" w:hAnsi="Times New Roman" w:cs="Times New Roman"/>
        </w:rPr>
        <w:t xml:space="preserve"> number(10),city varchar(20));</w:t>
      </w:r>
    </w:p>
    <w:p w14:paraId="47730964" w14:textId="77777777" w:rsidR="006C045C" w:rsidRDefault="006C045C" w:rsidP="002B5334">
      <w:pPr>
        <w:ind w:firstLine="720"/>
        <w:rPr>
          <w:rFonts w:ascii="Times New Roman" w:hAnsi="Times New Roman" w:cs="Times New Roman"/>
        </w:rPr>
      </w:pPr>
    </w:p>
    <w:p w14:paraId="0F4747DD" w14:textId="5F89E069" w:rsidR="002B5334" w:rsidRPr="006B7094" w:rsidRDefault="002B5334" w:rsidP="002B5334">
      <w:pPr>
        <w:ind w:firstLine="720"/>
        <w:rPr>
          <w:rFonts w:ascii="Times New Roman" w:hAnsi="Times New Roman" w:cs="Times New Roman"/>
        </w:rPr>
      </w:pPr>
      <w:r w:rsidRPr="006B7094">
        <w:rPr>
          <w:rFonts w:ascii="Times New Roman" w:hAnsi="Times New Roman" w:cs="Times New Roman"/>
        </w:rPr>
        <w:t>Table created.</w:t>
      </w:r>
    </w:p>
    <w:p w14:paraId="3C9CB4E3" w14:textId="77777777" w:rsidR="002B5334" w:rsidRDefault="002B5334" w:rsidP="002B5334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62D44CDE" w14:textId="77777777" w:rsidR="002B5334" w:rsidRDefault="002B5334" w:rsidP="002B533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audit_stud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shown below:-</w:t>
      </w:r>
    </w:p>
    <w:p w14:paraId="0595C9C7" w14:textId="2FD9F59A" w:rsidR="002B5334" w:rsidRPr="006C045C" w:rsidRDefault="002B5334" w:rsidP="002B5334">
      <w:pPr>
        <w:ind w:left="360" w:firstLine="360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FIELD NAM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DATA TYPE</w:t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</w:rPr>
        <w:tab/>
      </w:r>
      <w:r w:rsidR="006C045C">
        <w:rPr>
          <w:rFonts w:ascii="Times New Roman" w:hAnsi="Times New Roman" w:cs="Times New Roman"/>
          <w:b/>
          <w:sz w:val="22"/>
          <w:szCs w:val="22"/>
        </w:rPr>
        <w:tab/>
      </w:r>
      <w:r w:rsidRPr="006C045C">
        <w:rPr>
          <w:rFonts w:ascii="Times New Roman" w:hAnsi="Times New Roman" w:cs="Times New Roman"/>
          <w:b/>
          <w:sz w:val="22"/>
          <w:szCs w:val="22"/>
          <w:u w:val="single"/>
        </w:rPr>
        <w:t>SIZE</w:t>
      </w:r>
    </w:p>
    <w:p w14:paraId="5E6A84B3" w14:textId="57AFE5F1" w:rsidR="002B5334" w:rsidRPr="00C70798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C70798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number</w:t>
      </w:r>
      <w:r w:rsidRPr="00C70798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2</w:t>
      </w:r>
    </w:p>
    <w:p w14:paraId="3771A3B7" w14:textId="121535F4" w:rsidR="002B5334" w:rsidRPr="00C70798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70798">
        <w:rPr>
          <w:rFonts w:ascii="Times New Roman" w:hAnsi="Times New Roman" w:cs="Times New Roman"/>
          <w:sz w:val="24"/>
          <w:szCs w:val="24"/>
        </w:rPr>
        <w:t>name</w:t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varchar</w:t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20</w:t>
      </w:r>
    </w:p>
    <w:p w14:paraId="1DA27169" w14:textId="52C39E97" w:rsidR="002B5334" w:rsidRPr="00C70798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70798">
        <w:rPr>
          <w:rFonts w:ascii="Times New Roman" w:hAnsi="Times New Roman" w:cs="Times New Roman"/>
          <w:sz w:val="24"/>
          <w:szCs w:val="24"/>
        </w:rPr>
        <w:t>operation</w:t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varchar</w:t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15</w:t>
      </w:r>
    </w:p>
    <w:p w14:paraId="7BE57905" w14:textId="35A7F59A" w:rsidR="002B5334" w:rsidRPr="00C70798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C70798">
        <w:rPr>
          <w:rFonts w:ascii="Times New Roman" w:hAnsi="Times New Roman" w:cs="Times New Roman"/>
          <w:sz w:val="24"/>
          <w:szCs w:val="24"/>
        </w:rPr>
        <w:t>dateofupdate</w:t>
      </w:r>
      <w:proofErr w:type="spellEnd"/>
      <w:r w:rsidRPr="00C70798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ab/>
      </w:r>
      <w:r w:rsidR="006C045C">
        <w:rPr>
          <w:rFonts w:ascii="Times New Roman" w:hAnsi="Times New Roman" w:cs="Times New Roman"/>
          <w:sz w:val="24"/>
          <w:szCs w:val="24"/>
        </w:rPr>
        <w:tab/>
      </w:r>
      <w:r w:rsidRPr="00C70798">
        <w:rPr>
          <w:rFonts w:ascii="Times New Roman" w:hAnsi="Times New Roman" w:cs="Times New Roman"/>
          <w:sz w:val="24"/>
          <w:szCs w:val="24"/>
        </w:rPr>
        <w:t>date</w:t>
      </w:r>
    </w:p>
    <w:p w14:paraId="2D60B7A5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71EE1C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159F1">
        <w:rPr>
          <w:rFonts w:ascii="Times New Roman" w:hAnsi="Times New Roman" w:cs="Times New Roman"/>
          <w:sz w:val="24"/>
          <w:szCs w:val="24"/>
        </w:rPr>
        <w:t xml:space="preserve">SQL&gt; create table </w:t>
      </w:r>
      <w:proofErr w:type="spellStart"/>
      <w:r w:rsidRPr="004159F1">
        <w:rPr>
          <w:rFonts w:ascii="Times New Roman" w:hAnsi="Times New Roman" w:cs="Times New Roman"/>
          <w:sz w:val="24"/>
          <w:szCs w:val="24"/>
        </w:rPr>
        <w:t>audit_student</w:t>
      </w:r>
      <w:proofErr w:type="spellEnd"/>
      <w:r w:rsidRPr="004159F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159F1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Pr="004159F1">
        <w:rPr>
          <w:rFonts w:ascii="Times New Roman" w:hAnsi="Times New Roman" w:cs="Times New Roman"/>
          <w:sz w:val="24"/>
          <w:szCs w:val="24"/>
        </w:rPr>
        <w:t xml:space="preserve"> number(2),name varchar(20),operation varchar(15),</w:t>
      </w:r>
      <w:proofErr w:type="spellStart"/>
      <w:r w:rsidRPr="004159F1">
        <w:rPr>
          <w:rFonts w:ascii="Times New Roman" w:hAnsi="Times New Roman" w:cs="Times New Roman"/>
          <w:sz w:val="24"/>
          <w:szCs w:val="24"/>
        </w:rPr>
        <w:t>dateofudp</w:t>
      </w:r>
      <w:proofErr w:type="spellEnd"/>
      <w:r w:rsidRPr="004159F1">
        <w:rPr>
          <w:rFonts w:ascii="Times New Roman" w:hAnsi="Times New Roman" w:cs="Times New Roman"/>
          <w:sz w:val="24"/>
          <w:szCs w:val="24"/>
        </w:rPr>
        <w:t xml:space="preserve"> date);</w:t>
      </w:r>
    </w:p>
    <w:p w14:paraId="17C898B8" w14:textId="77777777" w:rsidR="002B5334" w:rsidRPr="004159F1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59777BB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159F1">
        <w:rPr>
          <w:rFonts w:ascii="Times New Roman" w:hAnsi="Times New Roman" w:cs="Times New Roman"/>
          <w:sz w:val="24"/>
          <w:szCs w:val="24"/>
        </w:rPr>
        <w:t>Table created.</w:t>
      </w:r>
    </w:p>
    <w:p w14:paraId="1ED8ECD8" w14:textId="77777777" w:rsidR="002B5334" w:rsidRPr="004159F1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02DEE2" w14:textId="77777777" w:rsidR="002B5334" w:rsidRDefault="002B5334" w:rsidP="002B533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83DDB">
        <w:rPr>
          <w:rFonts w:ascii="Times New Roman" w:hAnsi="Times New Roman" w:cs="Times New Roman"/>
          <w:sz w:val="24"/>
          <w:szCs w:val="24"/>
        </w:rPr>
        <w:t xml:space="preserve">Create a transparent audit system for the table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stud_master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 xml:space="preserve"> . The system must keep track of the records that are being deleted or updated along with operation and the date on which the operation is performed in the table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audit_student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.</w:t>
      </w:r>
    </w:p>
    <w:p w14:paraId="202D315C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CB652E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</w:t>
      </w:r>
      <w:r w:rsidRPr="00B83DDB">
        <w:rPr>
          <w:rFonts w:ascii="Times New Roman" w:hAnsi="Times New Roman" w:cs="Times New Roman"/>
          <w:sz w:val="24"/>
          <w:szCs w:val="24"/>
        </w:rPr>
        <w:t xml:space="preserve">create or replace trigger  kk  after insert or delete or update on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stud_master</w:t>
      </w:r>
      <w:proofErr w:type="spellEnd"/>
    </w:p>
    <w:p w14:paraId="15F53628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 </w:t>
      </w:r>
      <w:r w:rsidRPr="00B83DDB">
        <w:rPr>
          <w:rFonts w:ascii="Times New Roman" w:hAnsi="Times New Roman" w:cs="Times New Roman"/>
          <w:sz w:val="24"/>
          <w:szCs w:val="24"/>
        </w:rPr>
        <w:t>for each row</w:t>
      </w:r>
    </w:p>
    <w:p w14:paraId="7B2B68F5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 </w:t>
      </w:r>
      <w:r w:rsidRPr="00B83DDB">
        <w:rPr>
          <w:rFonts w:ascii="Times New Roman" w:hAnsi="Times New Roman" w:cs="Times New Roman"/>
          <w:sz w:val="24"/>
          <w:szCs w:val="24"/>
        </w:rPr>
        <w:t>declare</w:t>
      </w:r>
    </w:p>
    <w:p w14:paraId="4B666ED6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operationvarchar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(15);</w:t>
      </w:r>
    </w:p>
    <w:p w14:paraId="33B6D24C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 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 xml:space="preserve"> number(2);</w:t>
      </w:r>
    </w:p>
    <w:p w14:paraId="07AE7D30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 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namevarchar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(20);</w:t>
      </w:r>
    </w:p>
    <w:p w14:paraId="4C054A2B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  </w:t>
      </w:r>
      <w:r w:rsidRPr="00B83DDB">
        <w:rPr>
          <w:rFonts w:ascii="Times New Roman" w:hAnsi="Times New Roman" w:cs="Times New Roman"/>
          <w:sz w:val="24"/>
          <w:szCs w:val="24"/>
        </w:rPr>
        <w:t>begin</w:t>
      </w:r>
    </w:p>
    <w:p w14:paraId="01FB2226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  </w:t>
      </w:r>
      <w:r w:rsidRPr="00B83DDB">
        <w:rPr>
          <w:rFonts w:ascii="Times New Roman" w:hAnsi="Times New Roman" w:cs="Times New Roman"/>
          <w:sz w:val="24"/>
          <w:szCs w:val="24"/>
        </w:rPr>
        <w:t>if inserting then operation:='insert';</w:t>
      </w:r>
    </w:p>
    <w:p w14:paraId="1A59CD12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  </w:t>
      </w:r>
      <w:r w:rsidRPr="00B83DDB">
        <w:rPr>
          <w:rFonts w:ascii="Times New Roman" w:hAnsi="Times New Roman" w:cs="Times New Roman"/>
          <w:sz w:val="24"/>
          <w:szCs w:val="24"/>
        </w:rPr>
        <w:t>end if;</w:t>
      </w:r>
    </w:p>
    <w:p w14:paraId="021CE70A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  </w:t>
      </w:r>
      <w:r w:rsidRPr="00B83DDB">
        <w:rPr>
          <w:rFonts w:ascii="Times New Roman" w:hAnsi="Times New Roman" w:cs="Times New Roman"/>
          <w:sz w:val="24"/>
          <w:szCs w:val="24"/>
        </w:rPr>
        <w:t>if updating then operation:='update';</w:t>
      </w:r>
    </w:p>
    <w:p w14:paraId="29D8174B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  </w:t>
      </w:r>
      <w:r w:rsidRPr="00B83DDB">
        <w:rPr>
          <w:rFonts w:ascii="Times New Roman" w:hAnsi="Times New Roman" w:cs="Times New Roman"/>
          <w:sz w:val="24"/>
          <w:szCs w:val="24"/>
        </w:rPr>
        <w:t>end if;</w:t>
      </w:r>
    </w:p>
    <w:p w14:paraId="6202559D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1  </w:t>
      </w:r>
      <w:r w:rsidRPr="00B83DDB">
        <w:rPr>
          <w:rFonts w:ascii="Times New Roman" w:hAnsi="Times New Roman" w:cs="Times New Roman"/>
          <w:sz w:val="24"/>
          <w:szCs w:val="24"/>
        </w:rPr>
        <w:t>if deleting then operation:='delete';</w:t>
      </w:r>
    </w:p>
    <w:p w14:paraId="0E9B4FD0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  </w:t>
      </w:r>
      <w:r w:rsidRPr="00B83DDB">
        <w:rPr>
          <w:rFonts w:ascii="Times New Roman" w:hAnsi="Times New Roman" w:cs="Times New Roman"/>
          <w:sz w:val="24"/>
          <w:szCs w:val="24"/>
        </w:rPr>
        <w:t>end if;</w:t>
      </w:r>
    </w:p>
    <w:p w14:paraId="7751A7FD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3 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rollno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:=: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old.rollno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;</w:t>
      </w:r>
    </w:p>
    <w:p w14:paraId="12A6956A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4  </w:t>
      </w:r>
      <w:r w:rsidRPr="00B83DDB">
        <w:rPr>
          <w:rFonts w:ascii="Times New Roman" w:hAnsi="Times New Roman" w:cs="Times New Roman"/>
          <w:sz w:val="24"/>
          <w:szCs w:val="24"/>
        </w:rPr>
        <w:t>name:=:old.name;</w:t>
      </w:r>
    </w:p>
    <w:p w14:paraId="1BBECAC4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5  </w:t>
      </w:r>
      <w:r w:rsidRPr="00B83DDB">
        <w:rPr>
          <w:rFonts w:ascii="Times New Roman" w:hAnsi="Times New Roman" w:cs="Times New Roman"/>
          <w:sz w:val="24"/>
          <w:szCs w:val="24"/>
        </w:rPr>
        <w:t>insert into audit_student300 values(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rollno,name,operation,sysdate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);</w:t>
      </w:r>
    </w:p>
    <w:p w14:paraId="01759115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6  </w:t>
      </w:r>
      <w:r w:rsidRPr="00B83DDB">
        <w:rPr>
          <w:rFonts w:ascii="Times New Roman" w:hAnsi="Times New Roman" w:cs="Times New Roman"/>
          <w:sz w:val="24"/>
          <w:szCs w:val="24"/>
        </w:rPr>
        <w:t>end;</w:t>
      </w:r>
    </w:p>
    <w:p w14:paraId="164B77DF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7  </w:t>
      </w:r>
      <w:r w:rsidRPr="00B83DDB">
        <w:rPr>
          <w:rFonts w:ascii="Times New Roman" w:hAnsi="Times New Roman" w:cs="Times New Roman"/>
          <w:sz w:val="24"/>
          <w:szCs w:val="24"/>
        </w:rPr>
        <w:t>/</w:t>
      </w:r>
    </w:p>
    <w:p w14:paraId="6842640D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rigger created.</w:t>
      </w:r>
    </w:p>
    <w:p w14:paraId="56053B59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834EF9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A0DF88" w14:textId="77777777" w:rsidR="008972EF" w:rsidRDefault="008972EF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4E798F48" w14:textId="2A1F8E3F" w:rsidR="002B5334" w:rsidRPr="0002138E" w:rsidRDefault="002B5334" w:rsidP="002B5334">
      <w:pPr>
        <w:ind w:firstLine="720"/>
        <w:jc w:val="center"/>
        <w:rPr>
          <w:rFonts w:ascii="Times New Roman" w:hAnsi="Times New Roman" w:cs="Times New Roman"/>
          <w:b/>
          <w:u w:val="single"/>
        </w:rPr>
      </w:pPr>
      <w:r w:rsidRPr="0002138E">
        <w:rPr>
          <w:rFonts w:ascii="Times New Roman" w:hAnsi="Times New Roman" w:cs="Times New Roman"/>
          <w:b/>
          <w:u w:val="single"/>
        </w:rPr>
        <w:lastRenderedPageBreak/>
        <w:t>Input and output</w:t>
      </w:r>
    </w:p>
    <w:p w14:paraId="287A9B6B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:-</w:t>
      </w:r>
    </w:p>
    <w:p w14:paraId="02A91EAF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</w:t>
      </w:r>
      <w:r w:rsidRPr="00B83DDB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B83DDB">
        <w:rPr>
          <w:rFonts w:ascii="Times New Roman" w:hAnsi="Times New Roman" w:cs="Times New Roman"/>
          <w:sz w:val="24"/>
          <w:szCs w:val="24"/>
        </w:rPr>
        <w:t>stud_mastervalues</w:t>
      </w:r>
      <w:proofErr w:type="spellEnd"/>
      <w:r w:rsidRPr="00B83DDB">
        <w:rPr>
          <w:rFonts w:ascii="Times New Roman" w:hAnsi="Times New Roman" w:cs="Times New Roman"/>
          <w:sz w:val="24"/>
          <w:szCs w:val="24"/>
        </w:rPr>
        <w:t>('1','kanika','19','9758966442','indore');</w:t>
      </w:r>
    </w:p>
    <w:p w14:paraId="2D0AC5A4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row created.</w:t>
      </w:r>
    </w:p>
    <w:p w14:paraId="114CE28D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9BE7A8" w14:textId="77777777" w:rsidR="002B5334" w:rsidRPr="00041497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:-</w:t>
      </w:r>
    </w:p>
    <w:p w14:paraId="7112E6DA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_ma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t name=’</w:t>
      </w:r>
      <w:proofErr w:type="spellStart"/>
      <w:r>
        <w:rPr>
          <w:rFonts w:ascii="Times New Roman" w:hAnsi="Times New Roman" w:cs="Times New Roman"/>
          <w:sz w:val="24"/>
          <w:szCs w:val="24"/>
        </w:rPr>
        <w:t>ka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 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rollno</w:t>
      </w:r>
      <w:proofErr w:type="spellEnd"/>
      <w:r>
        <w:rPr>
          <w:rFonts w:ascii="Times New Roman" w:hAnsi="Times New Roman" w:cs="Times New Roman"/>
          <w:sz w:val="24"/>
          <w:szCs w:val="24"/>
        </w:rPr>
        <w:t>=1;</w:t>
      </w:r>
    </w:p>
    <w:p w14:paraId="7D2F3CB1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row updated.</w:t>
      </w:r>
    </w:p>
    <w:p w14:paraId="18384A1D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7FFF18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:-</w:t>
      </w:r>
    </w:p>
    <w:p w14:paraId="436A1D47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delet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_ma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rollno</w:t>
      </w:r>
      <w:proofErr w:type="spellEnd"/>
      <w:r>
        <w:rPr>
          <w:rFonts w:ascii="Times New Roman" w:hAnsi="Times New Roman" w:cs="Times New Roman"/>
          <w:sz w:val="24"/>
          <w:szCs w:val="24"/>
        </w:rPr>
        <w:t>=1;</w:t>
      </w:r>
    </w:p>
    <w:p w14:paraId="58F1F34D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row deleted.</w:t>
      </w:r>
    </w:p>
    <w:p w14:paraId="550FA7E3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A8A447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&gt;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audit_student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64B31873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BDD9C1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LNO   NAME   OPERATION   DATEOFUPDATE</w:t>
      </w:r>
    </w:p>
    <w:p w14:paraId="1F57A31F" w14:textId="77777777" w:rsidR="002B533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   ---------   -----------------    ------------------------</w:t>
      </w:r>
    </w:p>
    <w:p w14:paraId="0019A638" w14:textId="4D7571E0" w:rsidR="002B5334" w:rsidRDefault="00E905A1" w:rsidP="00E905A1">
      <w:pPr>
        <w:pStyle w:val="ListParagraph"/>
        <w:tabs>
          <w:tab w:val="left" w:pos="2880"/>
        </w:tabs>
        <w:ind w:left="1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kanika</w:t>
      </w:r>
      <w:proofErr w:type="spellEnd"/>
      <w:r w:rsidR="002B5334">
        <w:rPr>
          <w:rFonts w:ascii="Times New Roman" w:hAnsi="Times New Roman" w:cs="Times New Roman"/>
          <w:sz w:val="24"/>
          <w:szCs w:val="24"/>
        </w:rPr>
        <w:tab/>
        <w:t>insert                       03-mar-14</w:t>
      </w:r>
    </w:p>
    <w:p w14:paraId="730A7088" w14:textId="77777777" w:rsidR="002B5334" w:rsidRDefault="002B5334" w:rsidP="002B5334">
      <w:pPr>
        <w:pStyle w:val="ListParagraph"/>
        <w:tabs>
          <w:tab w:val="left" w:pos="28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1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kan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update                      03-mar-14</w:t>
      </w:r>
    </w:p>
    <w:p w14:paraId="728C0877" w14:textId="77777777" w:rsidR="002B5334" w:rsidRPr="00041497" w:rsidRDefault="002B5334" w:rsidP="002B5334">
      <w:pPr>
        <w:pStyle w:val="ListParagraph"/>
        <w:tabs>
          <w:tab w:val="left" w:pos="28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1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kan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delete                       03-mar-14</w:t>
      </w:r>
    </w:p>
    <w:p w14:paraId="012DBCD6" w14:textId="77777777" w:rsidR="002B5334" w:rsidRPr="00B83DDB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B21E1B" w14:textId="77777777" w:rsidR="002B5334" w:rsidRPr="00CC2853" w:rsidRDefault="002B5334" w:rsidP="002B5334">
      <w:pPr>
        <w:pStyle w:val="ListParagraph"/>
        <w:ind w:left="1545"/>
        <w:rPr>
          <w:rFonts w:ascii="Times New Roman" w:hAnsi="Times New Roman" w:cs="Times New Roman"/>
          <w:sz w:val="24"/>
          <w:szCs w:val="24"/>
        </w:rPr>
      </w:pPr>
    </w:p>
    <w:p w14:paraId="1639CCC7" w14:textId="77777777" w:rsidR="002B5334" w:rsidRPr="00640384" w:rsidRDefault="002B5334" w:rsidP="002B533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719A80" w14:textId="77777777" w:rsidR="002B5334" w:rsidRPr="00640384" w:rsidRDefault="002B5334" w:rsidP="002B5334">
      <w:pPr>
        <w:rPr>
          <w:rFonts w:ascii="Times New Roman" w:hAnsi="Times New Roman" w:cs="Times New Roman"/>
        </w:rPr>
      </w:pPr>
    </w:p>
    <w:p w14:paraId="1B4100C9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27C7E228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3A3BE8C8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275E08BD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5D820A75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60D81580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5CBDB806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7549A6ED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2595CFC1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7F4FEA1D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37D553EB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0E01421B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6151B037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15E226D8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1FF8DF6C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299FF97E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793326A5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3A5E79E8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55779DC2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68EC0B91" w14:textId="77777777" w:rsidR="002B5334" w:rsidRDefault="002B5334" w:rsidP="002B5334">
      <w:pPr>
        <w:rPr>
          <w:rFonts w:ascii="Times New Roman" w:hAnsi="Times New Roman" w:cs="Times New Roman"/>
        </w:rPr>
      </w:pPr>
    </w:p>
    <w:p w14:paraId="116DB2AA" w14:textId="77777777" w:rsidR="008972EF" w:rsidRDefault="008972EF" w:rsidP="002B5334">
      <w:pPr>
        <w:spacing w:line="360" w:lineRule="auto"/>
        <w:jc w:val="both"/>
        <w:rPr>
          <w:rFonts w:ascii="Times New Roman" w:hAnsi="Times New Roman" w:cs="Times New Roman"/>
        </w:rPr>
      </w:pPr>
    </w:p>
    <w:p w14:paraId="21BBCF1A" w14:textId="11AC1351" w:rsidR="001F435C" w:rsidRPr="00BC56AC" w:rsidRDefault="002B5334" w:rsidP="002B5334">
      <w:pPr>
        <w:spacing w:line="360" w:lineRule="auto"/>
        <w:jc w:val="both"/>
        <w:rPr>
          <w:rFonts w:ascii="Times New Roman" w:hAnsi="Times New Roman" w:cs="Times New Roman"/>
        </w:rPr>
      </w:pPr>
      <w:r w:rsidRPr="0002138E">
        <w:rPr>
          <w:rFonts w:ascii="Times New Roman" w:hAnsi="Times New Roman" w:cs="Times New Roman"/>
          <w:b/>
          <w:u w:val="single"/>
        </w:rPr>
        <w:t>Result:-</w:t>
      </w:r>
      <w:r>
        <w:rPr>
          <w:rFonts w:ascii="Times New Roman" w:hAnsi="Times New Roman" w:cs="Times New Roman"/>
        </w:rPr>
        <w:t>The given program to implement ‘after trigger’ has been executed successfully</w:t>
      </w:r>
    </w:p>
    <w:sectPr w:rsidR="001F435C" w:rsidRPr="00BC56AC" w:rsidSect="00335212">
      <w:footerReference w:type="even" r:id="rId7"/>
      <w:footerReference w:type="default" r:id="rId8"/>
      <w:pgSz w:w="11900" w:h="16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7BA8F" w14:textId="77777777" w:rsidR="00CD4442" w:rsidRDefault="00CD4442" w:rsidP="00781416">
      <w:r>
        <w:separator/>
      </w:r>
    </w:p>
  </w:endnote>
  <w:endnote w:type="continuationSeparator" w:id="0">
    <w:p w14:paraId="137D50B7" w14:textId="77777777" w:rsidR="00CD4442" w:rsidRDefault="00CD4442" w:rsidP="00781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ADFDE" w14:textId="77777777" w:rsidR="00010919" w:rsidRDefault="00010919" w:rsidP="00F806F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391906" w14:textId="77777777" w:rsidR="00010919" w:rsidRDefault="00010919" w:rsidP="007814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1B5F4" w14:textId="77777777" w:rsidR="00010919" w:rsidRDefault="00010919" w:rsidP="00F806F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  <w:p w14:paraId="0BACAE74" w14:textId="430A2035" w:rsidR="00010919" w:rsidRPr="001D24A2" w:rsidRDefault="006073A9" w:rsidP="00781416">
    <w:pPr>
      <w:pStyle w:val="Footer"/>
      <w:ind w:right="36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Registration No: </w:t>
    </w:r>
    <w:r w:rsidR="00010919">
      <w:tab/>
    </w:r>
    <w:r w:rsidR="00010919">
      <w:tab/>
    </w:r>
  </w:p>
  <w:p w14:paraId="7246FCED" w14:textId="77777777" w:rsidR="00010919" w:rsidRDefault="00010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4D1E7" w14:textId="77777777" w:rsidR="00CD4442" w:rsidRDefault="00CD4442" w:rsidP="00781416">
      <w:r>
        <w:separator/>
      </w:r>
    </w:p>
  </w:footnote>
  <w:footnote w:type="continuationSeparator" w:id="0">
    <w:p w14:paraId="69F82AC1" w14:textId="77777777" w:rsidR="00CD4442" w:rsidRDefault="00CD4442" w:rsidP="0078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C205A"/>
    <w:multiLevelType w:val="hybridMultilevel"/>
    <w:tmpl w:val="AEB013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A5F60"/>
    <w:multiLevelType w:val="hybridMultilevel"/>
    <w:tmpl w:val="7598BD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C7ED0"/>
    <w:multiLevelType w:val="hybridMultilevel"/>
    <w:tmpl w:val="C650A4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C761B2"/>
    <w:multiLevelType w:val="hybridMultilevel"/>
    <w:tmpl w:val="D1FEA4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55FDE"/>
    <w:multiLevelType w:val="multilevel"/>
    <w:tmpl w:val="9E64F7C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DA711B"/>
    <w:multiLevelType w:val="hybridMultilevel"/>
    <w:tmpl w:val="9E64F7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31C17"/>
    <w:multiLevelType w:val="hybridMultilevel"/>
    <w:tmpl w:val="274882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170D5B"/>
    <w:multiLevelType w:val="hybridMultilevel"/>
    <w:tmpl w:val="9E64F7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61E80"/>
    <w:multiLevelType w:val="hybridMultilevel"/>
    <w:tmpl w:val="90848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D1C0C"/>
    <w:multiLevelType w:val="hybridMultilevel"/>
    <w:tmpl w:val="CA6AFFC2"/>
    <w:lvl w:ilvl="0" w:tplc="5414EF38">
      <w:start w:val="1"/>
      <w:numFmt w:val="decimal"/>
      <w:lvlText w:val="%1"/>
      <w:lvlJc w:val="left"/>
      <w:pPr>
        <w:ind w:left="1545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0" w15:restartNumberingAfterBreak="0">
    <w:nsid w:val="26246D07"/>
    <w:multiLevelType w:val="hybridMultilevel"/>
    <w:tmpl w:val="723E559C"/>
    <w:lvl w:ilvl="0" w:tplc="ACD854C6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7C595C"/>
    <w:multiLevelType w:val="hybridMultilevel"/>
    <w:tmpl w:val="E5463FDA"/>
    <w:lvl w:ilvl="0" w:tplc="93EAE08C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2" w15:restartNumberingAfterBreak="0">
    <w:nsid w:val="2FA61E2A"/>
    <w:multiLevelType w:val="hybridMultilevel"/>
    <w:tmpl w:val="03C2617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E4342"/>
    <w:multiLevelType w:val="hybridMultilevel"/>
    <w:tmpl w:val="0010BD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91828"/>
    <w:multiLevelType w:val="hybridMultilevel"/>
    <w:tmpl w:val="742C280C"/>
    <w:lvl w:ilvl="0" w:tplc="24F6334C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3232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0342D"/>
    <w:multiLevelType w:val="hybridMultilevel"/>
    <w:tmpl w:val="C21638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E502C"/>
    <w:multiLevelType w:val="hybridMultilevel"/>
    <w:tmpl w:val="4F1E94EA"/>
    <w:lvl w:ilvl="0" w:tplc="2FC4C44C">
      <w:start w:val="1"/>
      <w:numFmt w:val="decimal"/>
      <w:lvlText w:val="%1."/>
      <w:lvlJc w:val="left"/>
      <w:pPr>
        <w:ind w:left="800" w:hanging="360"/>
      </w:pPr>
      <w:rPr>
        <w:rFonts w:eastAsia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7" w15:restartNumberingAfterBreak="0">
    <w:nsid w:val="4F81530D"/>
    <w:multiLevelType w:val="hybridMultilevel"/>
    <w:tmpl w:val="061E0AD0"/>
    <w:lvl w:ilvl="0" w:tplc="81CE4394">
      <w:start w:val="230"/>
      <w:numFmt w:val="decimal"/>
      <w:lvlText w:val="%1"/>
      <w:lvlJc w:val="left"/>
      <w:pPr>
        <w:ind w:left="4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8" w15:restartNumberingAfterBreak="0">
    <w:nsid w:val="54BD2CD8"/>
    <w:multiLevelType w:val="hybridMultilevel"/>
    <w:tmpl w:val="89726546"/>
    <w:lvl w:ilvl="0" w:tplc="C7A81C3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323232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753091"/>
    <w:multiLevelType w:val="hybridMultilevel"/>
    <w:tmpl w:val="946C9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916928"/>
    <w:multiLevelType w:val="hybridMultilevel"/>
    <w:tmpl w:val="540CC7F8"/>
    <w:lvl w:ilvl="0" w:tplc="95D6D0D0">
      <w:start w:val="3"/>
      <w:numFmt w:val="decimal"/>
      <w:lvlText w:val="%1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1" w15:restartNumberingAfterBreak="0">
    <w:nsid w:val="5CD5120A"/>
    <w:multiLevelType w:val="hybridMultilevel"/>
    <w:tmpl w:val="D9B82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05B58"/>
    <w:multiLevelType w:val="hybridMultilevel"/>
    <w:tmpl w:val="8CC252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C14C42"/>
    <w:multiLevelType w:val="hybridMultilevel"/>
    <w:tmpl w:val="C3A07B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44832490">
    <w:abstractNumId w:val="0"/>
  </w:num>
  <w:num w:numId="2" w16cid:durableId="1264922937">
    <w:abstractNumId w:val="15"/>
  </w:num>
  <w:num w:numId="3" w16cid:durableId="58526235">
    <w:abstractNumId w:val="5"/>
  </w:num>
  <w:num w:numId="4" w16cid:durableId="1814714086">
    <w:abstractNumId w:val="4"/>
  </w:num>
  <w:num w:numId="5" w16cid:durableId="375005858">
    <w:abstractNumId w:val="7"/>
  </w:num>
  <w:num w:numId="6" w16cid:durableId="1835143018">
    <w:abstractNumId w:val="10"/>
  </w:num>
  <w:num w:numId="7" w16cid:durableId="481848769">
    <w:abstractNumId w:val="12"/>
  </w:num>
  <w:num w:numId="8" w16cid:durableId="734935812">
    <w:abstractNumId w:val="18"/>
  </w:num>
  <w:num w:numId="9" w16cid:durableId="87624498">
    <w:abstractNumId w:val="14"/>
  </w:num>
  <w:num w:numId="10" w16cid:durableId="1557164876">
    <w:abstractNumId w:val="1"/>
  </w:num>
  <w:num w:numId="11" w16cid:durableId="179272627">
    <w:abstractNumId w:val="2"/>
  </w:num>
  <w:num w:numId="12" w16cid:durableId="1167012335">
    <w:abstractNumId w:val="23"/>
  </w:num>
  <w:num w:numId="13" w16cid:durableId="1204247738">
    <w:abstractNumId w:val="16"/>
  </w:num>
  <w:num w:numId="14" w16cid:durableId="1349983471">
    <w:abstractNumId w:val="11"/>
  </w:num>
  <w:num w:numId="15" w16cid:durableId="743526838">
    <w:abstractNumId w:val="20"/>
  </w:num>
  <w:num w:numId="16" w16cid:durableId="579754532">
    <w:abstractNumId w:val="6"/>
  </w:num>
  <w:num w:numId="17" w16cid:durableId="237130506">
    <w:abstractNumId w:val="13"/>
  </w:num>
  <w:num w:numId="18" w16cid:durableId="180974317">
    <w:abstractNumId w:val="17"/>
  </w:num>
  <w:num w:numId="19" w16cid:durableId="588998983">
    <w:abstractNumId w:val="19"/>
  </w:num>
  <w:num w:numId="20" w16cid:durableId="290790836">
    <w:abstractNumId w:val="3"/>
  </w:num>
  <w:num w:numId="21" w16cid:durableId="1550456771">
    <w:abstractNumId w:val="21"/>
  </w:num>
  <w:num w:numId="22" w16cid:durableId="1047072940">
    <w:abstractNumId w:val="22"/>
  </w:num>
  <w:num w:numId="23" w16cid:durableId="138429118">
    <w:abstractNumId w:val="8"/>
  </w:num>
  <w:num w:numId="24" w16cid:durableId="3533117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tjAxNzMzMTU1MDJV0lEKTi0uzszPAykwrAUAp0ttqCwAAAA="/>
  </w:docVars>
  <w:rsids>
    <w:rsidRoot w:val="003365DE"/>
    <w:rsid w:val="0000331A"/>
    <w:rsid w:val="00010919"/>
    <w:rsid w:val="00012A70"/>
    <w:rsid w:val="000142AB"/>
    <w:rsid w:val="0002138E"/>
    <w:rsid w:val="00084F33"/>
    <w:rsid w:val="00093A85"/>
    <w:rsid w:val="000D6755"/>
    <w:rsid w:val="00117786"/>
    <w:rsid w:val="00147205"/>
    <w:rsid w:val="0015224E"/>
    <w:rsid w:val="00172DE9"/>
    <w:rsid w:val="0017347C"/>
    <w:rsid w:val="001F435C"/>
    <w:rsid w:val="002431A6"/>
    <w:rsid w:val="00245E0C"/>
    <w:rsid w:val="002B5334"/>
    <w:rsid w:val="002C5379"/>
    <w:rsid w:val="002E0289"/>
    <w:rsid w:val="00303FFB"/>
    <w:rsid w:val="00311837"/>
    <w:rsid w:val="00335212"/>
    <w:rsid w:val="003365DE"/>
    <w:rsid w:val="0038550D"/>
    <w:rsid w:val="00387579"/>
    <w:rsid w:val="00390C0D"/>
    <w:rsid w:val="003B7AFF"/>
    <w:rsid w:val="003C393E"/>
    <w:rsid w:val="003E44C5"/>
    <w:rsid w:val="003F48B6"/>
    <w:rsid w:val="00442DE9"/>
    <w:rsid w:val="0045397F"/>
    <w:rsid w:val="00471244"/>
    <w:rsid w:val="004768DC"/>
    <w:rsid w:val="00480F41"/>
    <w:rsid w:val="004B4CFB"/>
    <w:rsid w:val="00516BBC"/>
    <w:rsid w:val="00527C47"/>
    <w:rsid w:val="00542674"/>
    <w:rsid w:val="00547D97"/>
    <w:rsid w:val="00551E8A"/>
    <w:rsid w:val="00575FDB"/>
    <w:rsid w:val="00595878"/>
    <w:rsid w:val="005A06F1"/>
    <w:rsid w:val="006045A0"/>
    <w:rsid w:val="006073A9"/>
    <w:rsid w:val="00611AE9"/>
    <w:rsid w:val="006174D6"/>
    <w:rsid w:val="00664DA1"/>
    <w:rsid w:val="00673087"/>
    <w:rsid w:val="006848C2"/>
    <w:rsid w:val="006C045C"/>
    <w:rsid w:val="006C27B7"/>
    <w:rsid w:val="006F2617"/>
    <w:rsid w:val="006F4558"/>
    <w:rsid w:val="00716812"/>
    <w:rsid w:val="00767164"/>
    <w:rsid w:val="00771D39"/>
    <w:rsid w:val="00781416"/>
    <w:rsid w:val="007924D9"/>
    <w:rsid w:val="007963E2"/>
    <w:rsid w:val="0080759E"/>
    <w:rsid w:val="00811CE5"/>
    <w:rsid w:val="00837385"/>
    <w:rsid w:val="00844078"/>
    <w:rsid w:val="0085278E"/>
    <w:rsid w:val="008733A3"/>
    <w:rsid w:val="008972EF"/>
    <w:rsid w:val="008A439D"/>
    <w:rsid w:val="008C7D49"/>
    <w:rsid w:val="008F5DC4"/>
    <w:rsid w:val="00967E02"/>
    <w:rsid w:val="00997C21"/>
    <w:rsid w:val="009A7546"/>
    <w:rsid w:val="009C5255"/>
    <w:rsid w:val="009F7B9D"/>
    <w:rsid w:val="00A253D9"/>
    <w:rsid w:val="00A35C0F"/>
    <w:rsid w:val="00A473E2"/>
    <w:rsid w:val="00A83A75"/>
    <w:rsid w:val="00A840D7"/>
    <w:rsid w:val="00AC5EA9"/>
    <w:rsid w:val="00AC6C08"/>
    <w:rsid w:val="00AC7237"/>
    <w:rsid w:val="00AE5DA8"/>
    <w:rsid w:val="00B434A3"/>
    <w:rsid w:val="00BC4482"/>
    <w:rsid w:val="00BC56AC"/>
    <w:rsid w:val="00C029C0"/>
    <w:rsid w:val="00C12F1D"/>
    <w:rsid w:val="00C13B26"/>
    <w:rsid w:val="00C23CEB"/>
    <w:rsid w:val="00C267F5"/>
    <w:rsid w:val="00C7419C"/>
    <w:rsid w:val="00C7728F"/>
    <w:rsid w:val="00C861BE"/>
    <w:rsid w:val="00CB5E12"/>
    <w:rsid w:val="00CD0058"/>
    <w:rsid w:val="00CD4442"/>
    <w:rsid w:val="00D01EDA"/>
    <w:rsid w:val="00D86C3A"/>
    <w:rsid w:val="00DB6794"/>
    <w:rsid w:val="00E4333B"/>
    <w:rsid w:val="00E64E0C"/>
    <w:rsid w:val="00E84E5A"/>
    <w:rsid w:val="00E905A1"/>
    <w:rsid w:val="00EA03F9"/>
    <w:rsid w:val="00EE6E02"/>
    <w:rsid w:val="00F02F95"/>
    <w:rsid w:val="00F14912"/>
    <w:rsid w:val="00F806F8"/>
    <w:rsid w:val="00F808C5"/>
    <w:rsid w:val="00FA304C"/>
    <w:rsid w:val="00FB424D"/>
    <w:rsid w:val="00FC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93DC9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65DE"/>
    <w:pPr>
      <w:spacing w:before="100" w:beforeAutospacing="1" w:after="100" w:afterAutospacing="1"/>
    </w:pPr>
    <w:rPr>
      <w:rFonts w:ascii="Times New Roman" w:hAnsi="Times New Roman" w:cs="Times New Roman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5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5DE"/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apple-converted-space">
    <w:name w:val="apple-converted-space"/>
    <w:basedOn w:val="DefaultParagraphFont"/>
    <w:rsid w:val="003365DE"/>
  </w:style>
  <w:style w:type="character" w:styleId="HTMLTypewriter">
    <w:name w:val="HTML Typewriter"/>
    <w:basedOn w:val="DefaultParagraphFont"/>
    <w:uiPriority w:val="99"/>
    <w:semiHidden/>
    <w:unhideWhenUsed/>
    <w:rsid w:val="003365DE"/>
    <w:rPr>
      <w:rFonts w:ascii="Courier New" w:eastAsiaTheme="minorHAnsi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E6E02"/>
    <w:pPr>
      <w:spacing w:after="200" w:line="276" w:lineRule="auto"/>
      <w:ind w:left="720"/>
      <w:contextualSpacing/>
    </w:pPr>
    <w:rPr>
      <w:rFonts w:eastAsiaTheme="minorEastAsia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814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1416"/>
  </w:style>
  <w:style w:type="paragraph" w:styleId="Footer">
    <w:name w:val="footer"/>
    <w:basedOn w:val="Normal"/>
    <w:link w:val="FooterChar"/>
    <w:uiPriority w:val="99"/>
    <w:unhideWhenUsed/>
    <w:rsid w:val="007814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416"/>
  </w:style>
  <w:style w:type="character" w:styleId="PageNumber">
    <w:name w:val="page number"/>
    <w:basedOn w:val="DefaultParagraphFont"/>
    <w:uiPriority w:val="99"/>
    <w:semiHidden/>
    <w:unhideWhenUsed/>
    <w:rsid w:val="00781416"/>
  </w:style>
  <w:style w:type="character" w:styleId="HTMLCode">
    <w:name w:val="HTML Code"/>
    <w:basedOn w:val="DefaultParagraphFont"/>
    <w:uiPriority w:val="99"/>
    <w:semiHidden/>
    <w:unhideWhenUsed/>
    <w:rsid w:val="007924D9"/>
    <w:rPr>
      <w:rFonts w:ascii="Courier New" w:eastAsiaTheme="minorHAnsi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90C0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90C0D"/>
    <w:rPr>
      <w:color w:val="0000FF"/>
      <w:u w:val="single"/>
    </w:rPr>
  </w:style>
  <w:style w:type="character" w:customStyle="1" w:styleId="pln">
    <w:name w:val="pln"/>
    <w:basedOn w:val="DefaultParagraphFont"/>
    <w:rsid w:val="00516BBC"/>
  </w:style>
  <w:style w:type="character" w:customStyle="1" w:styleId="pun">
    <w:name w:val="pun"/>
    <w:basedOn w:val="DefaultParagraphFont"/>
    <w:rsid w:val="00516BBC"/>
  </w:style>
  <w:style w:type="character" w:customStyle="1" w:styleId="lit">
    <w:name w:val="lit"/>
    <w:basedOn w:val="DefaultParagraphFont"/>
    <w:rsid w:val="00516BBC"/>
  </w:style>
  <w:style w:type="character" w:customStyle="1" w:styleId="typ">
    <w:name w:val="typ"/>
    <w:basedOn w:val="DefaultParagraphFont"/>
    <w:rsid w:val="00516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5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9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8</Pages>
  <Words>6909</Words>
  <Characters>39383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ika Jain</dc:creator>
  <cp:keywords/>
  <dc:description/>
  <cp:lastModifiedBy>11734</cp:lastModifiedBy>
  <cp:revision>3</cp:revision>
  <dcterms:created xsi:type="dcterms:W3CDTF">2022-04-25T16:19:00Z</dcterms:created>
  <dcterms:modified xsi:type="dcterms:W3CDTF">2022-04-26T03:59:00Z</dcterms:modified>
</cp:coreProperties>
</file>